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7D502F" w14:textId="66D2FC27" w:rsidR="00DA753C" w:rsidRPr="00DA753C" w:rsidRDefault="00DA753C" w:rsidP="00DB62EC">
      <w:pPr>
        <w:rPr>
          <w:b/>
        </w:rPr>
      </w:pPr>
      <w:r w:rsidRPr="00DA753C">
        <w:rPr>
          <w:b/>
        </w:rPr>
        <w:t>FOR IMMEDIATE RELEASE</w:t>
      </w:r>
    </w:p>
    <w:p w14:paraId="629DB525" w14:textId="75B3C7AF" w:rsidR="00DB62EC" w:rsidRDefault="00DA753C" w:rsidP="00DB62EC">
      <w:r>
        <w:t xml:space="preserve">September </w:t>
      </w:r>
      <w:r w:rsidR="00A15CA5">
        <w:t>14</w:t>
      </w:r>
      <w:r>
        <w:t>, 2020</w:t>
      </w:r>
      <w:r w:rsidR="00DB62EC">
        <w:tab/>
      </w:r>
      <w:r w:rsidR="00DB62EC">
        <w:tab/>
      </w:r>
      <w:r w:rsidR="00DB62EC">
        <w:tab/>
      </w:r>
      <w:r w:rsidR="00DB62EC">
        <w:tab/>
      </w:r>
      <w:r w:rsidR="00DB62EC">
        <w:tab/>
      </w:r>
      <w:r w:rsidR="00DB62EC">
        <w:tab/>
      </w:r>
      <w:r w:rsidR="00DB62EC">
        <w:tab/>
      </w:r>
      <w:r w:rsidR="00DB62EC">
        <w:tab/>
      </w:r>
      <w:r w:rsidR="00DB62EC">
        <w:tab/>
      </w:r>
      <w:r w:rsidR="00DB62EC">
        <w:tab/>
      </w:r>
      <w:r w:rsidR="00DB62EC">
        <w:tab/>
      </w:r>
      <w:r w:rsidR="00DB62EC">
        <w:tab/>
      </w:r>
      <w:r w:rsidR="00DB62EC">
        <w:tab/>
      </w:r>
      <w:r w:rsidR="00DB62EC">
        <w:tab/>
      </w:r>
      <w:r w:rsidR="00DB62EC">
        <w:tab/>
      </w:r>
    </w:p>
    <w:p w14:paraId="573B3318" w14:textId="4C8FDDA4" w:rsidR="00DB62EC" w:rsidRPr="00DB62EC" w:rsidRDefault="00DB62EC" w:rsidP="00DB62EC">
      <w:pPr>
        <w:rPr>
          <w:b/>
        </w:rPr>
      </w:pPr>
      <w:r w:rsidRPr="003C12CD">
        <w:rPr>
          <w:b/>
        </w:rPr>
        <w:t>CONTACT:</w:t>
      </w:r>
      <w:r>
        <w:rPr>
          <w:b/>
        </w:rPr>
        <w:t xml:space="preserve"> </w:t>
      </w:r>
      <w:r w:rsidR="00526E31">
        <w:rPr>
          <w:b/>
        </w:rPr>
        <w:t>Jan Gee</w:t>
      </w:r>
      <w:r w:rsidR="00B5776F">
        <w:rPr>
          <w:b/>
        </w:rPr>
        <w:t xml:space="preserve">, </w:t>
      </w:r>
      <w:proofErr w:type="gramStart"/>
      <w:r w:rsidR="002C0B7E">
        <w:rPr>
          <w:b/>
        </w:rPr>
        <w:t>President &amp;</w:t>
      </w:r>
      <w:proofErr w:type="gramEnd"/>
      <w:r w:rsidR="00B5776F">
        <w:rPr>
          <w:b/>
        </w:rPr>
        <w:t xml:space="preserve"> CEO, WFIA</w:t>
      </w:r>
      <w:r>
        <w:rPr>
          <w:b/>
        </w:rPr>
        <w:br/>
      </w:r>
      <w:r w:rsidRPr="00BD498C">
        <w:rPr>
          <w:b/>
        </w:rPr>
        <w:t>Phone:</w:t>
      </w:r>
      <w:r>
        <w:t xml:space="preserve"> </w:t>
      </w:r>
      <w:r w:rsidR="00526E31">
        <w:t xml:space="preserve"> </w:t>
      </w:r>
      <w:r w:rsidR="009A4C21">
        <w:t>253</w:t>
      </w:r>
      <w:r w:rsidR="00B5776F">
        <w:t>.</w:t>
      </w:r>
      <w:r w:rsidR="00526E31">
        <w:t>209</w:t>
      </w:r>
      <w:r w:rsidR="00B5776F">
        <w:t>.</w:t>
      </w:r>
      <w:r w:rsidR="003A2819">
        <w:t>5079</w:t>
      </w:r>
      <w:r>
        <w:br/>
      </w:r>
      <w:r w:rsidRPr="00BD498C">
        <w:rPr>
          <w:b/>
        </w:rPr>
        <w:t>Email:</w:t>
      </w:r>
      <w:r>
        <w:t xml:space="preserve"> </w:t>
      </w:r>
      <w:r w:rsidR="00526E31">
        <w:t>jangee</w:t>
      </w:r>
      <w:r>
        <w:t>@wa-food-ind.org</w:t>
      </w:r>
      <w:r>
        <w:br/>
      </w:r>
      <w:r w:rsidRPr="00BD498C">
        <w:rPr>
          <w:b/>
        </w:rPr>
        <w:t xml:space="preserve">Twitter: </w:t>
      </w:r>
      <w:r>
        <w:t>@</w:t>
      </w:r>
      <w:proofErr w:type="spellStart"/>
      <w:r>
        <w:t>thewfia</w:t>
      </w:r>
      <w:proofErr w:type="spellEnd"/>
    </w:p>
    <w:p w14:paraId="1523F3B7" w14:textId="77777777" w:rsidR="00A31ACE" w:rsidRDefault="00A31ACE">
      <w:pPr>
        <w:rPr>
          <w:b/>
          <w:i/>
        </w:rPr>
      </w:pPr>
    </w:p>
    <w:p w14:paraId="1F497EB6" w14:textId="5E1C1F11" w:rsidR="00F37D18" w:rsidRDefault="00DC1DD3" w:rsidP="00DA753C">
      <w:r w:rsidRPr="00DD3A66">
        <w:rPr>
          <w:b/>
          <w:i/>
        </w:rPr>
        <w:t>PHOTO</w:t>
      </w:r>
      <w:r w:rsidR="00700B01" w:rsidRPr="00DD3A66">
        <w:rPr>
          <w:b/>
          <w:i/>
        </w:rPr>
        <w:t>S</w:t>
      </w:r>
      <w:r w:rsidRPr="00DD3A66">
        <w:rPr>
          <w:b/>
          <w:i/>
        </w:rPr>
        <w:t>:</w:t>
      </w:r>
      <w:r w:rsidRPr="00DD3A66">
        <w:t xml:space="preserve"> </w:t>
      </w:r>
      <w:r w:rsidR="00DA753C">
        <w:rPr>
          <w:i/>
        </w:rPr>
        <w:t>We Card decal/logo</w:t>
      </w:r>
    </w:p>
    <w:p w14:paraId="4647FBFE" w14:textId="1D3C1096" w:rsidR="00DA753C" w:rsidRDefault="00F040DC" w:rsidP="00DB62EC">
      <w:pPr>
        <w:jc w:val="center"/>
        <w:rPr>
          <w:b/>
          <w:sz w:val="32"/>
        </w:rPr>
      </w:pPr>
      <w:r>
        <w:rPr>
          <w:b/>
          <w:sz w:val="32"/>
        </w:rPr>
        <w:br/>
      </w:r>
      <w:r w:rsidR="00DA753C">
        <w:rPr>
          <w:b/>
          <w:sz w:val="32"/>
        </w:rPr>
        <w:t xml:space="preserve">Gov. Inslee proclaims September ‘We Card Awareness Month’ </w:t>
      </w:r>
    </w:p>
    <w:p w14:paraId="618ECDAD" w14:textId="778EFE4E" w:rsidR="00DB62EC" w:rsidRPr="00387049" w:rsidRDefault="00DA753C" w:rsidP="00DB62EC">
      <w:pPr>
        <w:jc w:val="center"/>
        <w:rPr>
          <w:i/>
        </w:rPr>
      </w:pPr>
      <w:r>
        <w:rPr>
          <w:i/>
          <w:sz w:val="28"/>
        </w:rPr>
        <w:t xml:space="preserve">Proclamation highlights important role </w:t>
      </w:r>
      <w:proofErr w:type="gramStart"/>
      <w:r>
        <w:rPr>
          <w:i/>
          <w:sz w:val="28"/>
        </w:rPr>
        <w:t>retailers</w:t>
      </w:r>
      <w:proofErr w:type="gramEnd"/>
      <w:r>
        <w:rPr>
          <w:i/>
          <w:sz w:val="28"/>
        </w:rPr>
        <w:t xml:space="preserve"> play in preventing </w:t>
      </w:r>
      <w:r>
        <w:rPr>
          <w:i/>
          <w:sz w:val="28"/>
        </w:rPr>
        <w:br/>
        <w:t>sales of age-restricted products to minors</w:t>
      </w:r>
    </w:p>
    <w:p w14:paraId="63275FF0" w14:textId="77777777" w:rsidR="004B06BD" w:rsidRDefault="004B06BD" w:rsidP="00DA753C">
      <w:pPr>
        <w:rPr>
          <w:b/>
        </w:rPr>
      </w:pPr>
    </w:p>
    <w:p w14:paraId="6BFD60B9" w14:textId="4738CA44" w:rsidR="004B06BD" w:rsidRDefault="00593E3F" w:rsidP="00DA753C">
      <w:r>
        <w:rPr>
          <w:b/>
        </w:rPr>
        <w:t>OLYMPIA</w:t>
      </w:r>
      <w:r w:rsidR="00A31ACE">
        <w:rPr>
          <w:b/>
        </w:rPr>
        <w:t xml:space="preserve"> </w:t>
      </w:r>
      <w:r w:rsidR="00DB62EC">
        <w:t>—</w:t>
      </w:r>
      <w:r w:rsidR="004B06BD">
        <w:t xml:space="preserve"> A new </w:t>
      </w:r>
      <w:hyperlink r:id="rId8" w:history="1">
        <w:r w:rsidR="00FE25F4" w:rsidRPr="00687CC1">
          <w:rPr>
            <w:rStyle w:val="Hyperlink"/>
          </w:rPr>
          <w:t xml:space="preserve">ceremonial </w:t>
        </w:r>
        <w:r w:rsidR="004B06BD" w:rsidRPr="00687CC1">
          <w:rPr>
            <w:rStyle w:val="Hyperlink"/>
          </w:rPr>
          <w:t>proclamation</w:t>
        </w:r>
      </w:hyperlink>
      <w:r w:rsidR="004B06BD">
        <w:t xml:space="preserve"> from Gov. Jay Inslee highlights the important role retailers play in preventing sales of age-restricted products, including tobacco and e-cigarettes, to minors. </w:t>
      </w:r>
    </w:p>
    <w:p w14:paraId="2B903B45" w14:textId="51D999E9" w:rsidR="00FE25F4" w:rsidRDefault="004B06BD" w:rsidP="00DA753C">
      <w:r>
        <w:tab/>
        <w:t>The proclamation declares September as “We Card Awareness Month,” celebrating the 25</w:t>
      </w:r>
      <w:r w:rsidRPr="004B06BD">
        <w:rPr>
          <w:vertAlign w:val="superscript"/>
        </w:rPr>
        <w:t>th</w:t>
      </w:r>
      <w:r>
        <w:t xml:space="preserve"> anniversary of the education and training progr</w:t>
      </w:r>
      <w:r w:rsidR="00703CEB">
        <w:t>am designed to help retailers</w:t>
      </w:r>
      <w:r w:rsidR="006E069E">
        <w:t xml:space="preserve"> identify and </w:t>
      </w:r>
      <w:r w:rsidR="00703CEB">
        <w:t>deny</w:t>
      </w:r>
      <w:r>
        <w:t xml:space="preserve"> underage youth and adult-for-underage attempts to purchase alcohol, tobacco and vaping products. </w:t>
      </w:r>
    </w:p>
    <w:p w14:paraId="3E8AF872" w14:textId="646C8467" w:rsidR="00B5362E" w:rsidRDefault="004B06BD" w:rsidP="00703CEB">
      <w:pPr>
        <w:ind w:firstLine="720"/>
      </w:pPr>
      <w:r>
        <w:t>New data from the FDA suggests that teen vaping is reaching epidemic levels</w:t>
      </w:r>
      <w:r w:rsidR="00703CEB">
        <w:t xml:space="preserve"> in the US</w:t>
      </w:r>
      <w:r>
        <w:t>, doubling in usage be</w:t>
      </w:r>
      <w:r w:rsidR="00FE25F4">
        <w:t>tween 2018 and 2019 nationwide from about 2 million users to over 5 million</w:t>
      </w:r>
      <w:r w:rsidR="00B5362E">
        <w:t xml:space="preserve">. Last fall, Gov. Inslee enacted a temporary ban on the sale of flavored vaping products following a number of vaping-related illnesses and deaths in Washington </w:t>
      </w:r>
      <w:proofErr w:type="gramStart"/>
      <w:r w:rsidR="00B5362E">
        <w:t>state</w:t>
      </w:r>
      <w:proofErr w:type="gramEnd"/>
      <w:r w:rsidR="00B5362E">
        <w:t>.</w:t>
      </w:r>
    </w:p>
    <w:p w14:paraId="3E590F9D" w14:textId="60BFEAC0" w:rsidR="008F16B8" w:rsidRDefault="00FE25F4" w:rsidP="004B06BD">
      <w:pPr>
        <w:ind w:firstLine="720"/>
      </w:pPr>
      <w:r>
        <w:t>“</w:t>
      </w:r>
      <w:r w:rsidR="008F16B8">
        <w:t>Washington grocers</w:t>
      </w:r>
      <w:r w:rsidR="002524CC">
        <w:t>,</w:t>
      </w:r>
      <w:r w:rsidR="008F16B8">
        <w:t xml:space="preserve"> convenience stores </w:t>
      </w:r>
      <w:r w:rsidR="002524CC">
        <w:t xml:space="preserve">and other retailers </w:t>
      </w:r>
      <w:r w:rsidR="00C87409">
        <w:t xml:space="preserve">are on the front </w:t>
      </w:r>
      <w:r w:rsidR="008F16B8">
        <w:t>lines in the battle to prevent underage sales of age-restricted products,” said Jan Gee, president and CEO of the Washington Food Industry Association. “Since it was first introduced in 1995, the</w:t>
      </w:r>
      <w:r w:rsidR="00703CEB">
        <w:t xml:space="preserve"> </w:t>
      </w:r>
      <w:r w:rsidR="008F16B8">
        <w:t>We Card education and training program has been instrumental in giving sales associates the necessary skills to identify and deny alcohol, tobacco and now vaping p</w:t>
      </w:r>
      <w:r w:rsidR="00703CEB">
        <w:t xml:space="preserve">roduct sales to underage youth. Our members are proud to participate in </w:t>
      </w:r>
      <w:r w:rsidR="00172D6E">
        <w:t xml:space="preserve">the </w:t>
      </w:r>
      <w:r w:rsidR="00703CEB">
        <w:t xml:space="preserve">We Card program and </w:t>
      </w:r>
      <w:r w:rsidR="00172D6E">
        <w:t xml:space="preserve">are working to </w:t>
      </w:r>
      <w:r w:rsidR="00703CEB">
        <w:t xml:space="preserve">prevent the sale of these products to minors.”  </w:t>
      </w:r>
    </w:p>
    <w:p w14:paraId="63E0FBC2" w14:textId="33F1E0CE" w:rsidR="00FE25F4" w:rsidRDefault="00FE25F4" w:rsidP="004B06BD">
      <w:pPr>
        <w:ind w:firstLine="720"/>
      </w:pPr>
      <w:r>
        <w:t xml:space="preserve">Retailers involved in the We Card program have access to education and training for their employees, teaching them how to </w:t>
      </w:r>
      <w:r w:rsidR="0065150D">
        <w:t xml:space="preserve">accurately </w:t>
      </w:r>
      <w:r>
        <w:t xml:space="preserve">check for proper identification </w:t>
      </w:r>
      <w:r w:rsidR="00B5362E">
        <w:t xml:space="preserve">and how to handle difficult situations that can occur at point-of-sale. </w:t>
      </w:r>
      <w:r>
        <w:t xml:space="preserve"> </w:t>
      </w:r>
    </w:p>
    <w:p w14:paraId="20CFA39D" w14:textId="45195695" w:rsidR="008F16B8" w:rsidRDefault="008F16B8" w:rsidP="00172D6E">
      <w:pPr>
        <w:ind w:firstLine="720"/>
      </w:pPr>
      <w:r>
        <w:t>“</w:t>
      </w:r>
      <w:r w:rsidR="00B5362E">
        <w:t>Retailers want to provide their employees</w:t>
      </w:r>
      <w:r w:rsidR="0065150D">
        <w:t xml:space="preserve"> on the front lines</w:t>
      </w:r>
      <w:r w:rsidR="00B5362E">
        <w:t xml:space="preserve"> with every possible tool to prevent the sale of </w:t>
      </w:r>
      <w:r w:rsidR="0065150D">
        <w:t xml:space="preserve">age-restricted </w:t>
      </w:r>
      <w:r w:rsidR="00B5362E">
        <w:t>products to minors,” said Ren</w:t>
      </w:r>
      <w:r w:rsidR="00703CEB">
        <w:rPr>
          <w:rFonts w:cstheme="minorHAnsi"/>
        </w:rPr>
        <w:t>ée</w:t>
      </w:r>
      <w:r w:rsidR="00B5362E">
        <w:t xml:space="preserve"> </w:t>
      </w:r>
      <w:proofErr w:type="spellStart"/>
      <w:r w:rsidR="00B5362E">
        <w:t>Sunde</w:t>
      </w:r>
      <w:proofErr w:type="spellEnd"/>
      <w:r w:rsidR="00B5362E">
        <w:t xml:space="preserve">, president and CEO of the Washington Retail Association. “The We Card program has been very effective at giving </w:t>
      </w:r>
      <w:r w:rsidR="00703CEB">
        <w:t xml:space="preserve">retail </w:t>
      </w:r>
      <w:r w:rsidR="00B5362E">
        <w:t xml:space="preserve">employees the confidence to </w:t>
      </w:r>
      <w:r w:rsidR="00172D6E">
        <w:t xml:space="preserve">properly </w:t>
      </w:r>
      <w:r w:rsidR="00B5362E">
        <w:t xml:space="preserve">identify underage customers and deny purchases. That’s why continuous </w:t>
      </w:r>
      <w:r w:rsidR="00B5362E">
        <w:lastRenderedPageBreak/>
        <w:t>t</w:t>
      </w:r>
      <w:r w:rsidR="00703CEB">
        <w:t>raining, like that provided by We Card</w:t>
      </w:r>
      <w:r w:rsidR="00B5362E">
        <w:t xml:space="preserve"> is so crucial as we look to keep e-cigarettes and other age-restricted products out of the hands of minors — or those who provide them to minors.” </w:t>
      </w:r>
    </w:p>
    <w:p w14:paraId="3D914409" w14:textId="44D3E85E" w:rsidR="00232BA7" w:rsidRDefault="00232BA7" w:rsidP="00172D6E">
      <w:pPr>
        <w:ind w:firstLine="720"/>
      </w:pPr>
      <w:r>
        <w:t xml:space="preserve">By declaring September “We Card Awareness Month,” the governor and retailers are looking to raise awareness of the program among consumers and attempt to bend the curve when it comes to teen vaping. Participating retailers </w:t>
      </w:r>
      <w:r w:rsidR="00172D6E">
        <w:t xml:space="preserve">have the red, black and yellow </w:t>
      </w:r>
      <w:r>
        <w:t xml:space="preserve">We Card materials prominently displayed in stores, at check stands, store doors and windows.  </w:t>
      </w:r>
    </w:p>
    <w:p w14:paraId="437B0200" w14:textId="49B54184" w:rsidR="00C8069F" w:rsidRDefault="008F16B8" w:rsidP="00172D6E">
      <w:pPr>
        <w:ind w:firstLine="720"/>
      </w:pPr>
      <w:r>
        <w:t>“</w:t>
      </w:r>
      <w:r w:rsidR="00703CEB">
        <w:t xml:space="preserve">The simple act of asking for ID can mean the difference in an illegal sale to a minor. Our members take this responsibility </w:t>
      </w:r>
      <w:r w:rsidR="00172D6E">
        <w:t>very seriously, carding everyone under 30 and asking for proper ID,”</w:t>
      </w:r>
      <w:r w:rsidR="00703CEB">
        <w:t xml:space="preserve"> said</w:t>
      </w:r>
      <w:r w:rsidR="00537A27">
        <w:t xml:space="preserve"> Joe Gilliam, president of </w:t>
      </w:r>
      <w:r w:rsidR="00703CEB">
        <w:t>th</w:t>
      </w:r>
      <w:r w:rsidR="006E069E">
        <w:t xml:space="preserve">e Northwest Grocery Association. </w:t>
      </w:r>
      <w:r w:rsidR="00172D6E">
        <w:t>“Asking to see ID and walking through the age-verification process can be stressful, but it’s essential if we’re going to prevent sales to underage customers. The We Card program has been an excellent resource for our members over the years. We hope it continues to make a difference and keeps these age-restricted products out of the hands of minors</w:t>
      </w:r>
      <w:r w:rsidR="00C8069F">
        <w:t xml:space="preserve">,” </w:t>
      </w:r>
      <w:r w:rsidR="00C8069F" w:rsidRPr="00537A27">
        <w:t>he</w:t>
      </w:r>
      <w:r w:rsidR="00C8069F">
        <w:t xml:space="preserve"> added</w:t>
      </w:r>
      <w:r w:rsidR="00172D6E">
        <w:t>.</w:t>
      </w:r>
      <w:r w:rsidR="00C8069F">
        <w:t xml:space="preserve"> </w:t>
      </w:r>
    </w:p>
    <w:p w14:paraId="3BD83CDD" w14:textId="6108920A" w:rsidR="008F16B8" w:rsidRDefault="00C8069F" w:rsidP="00172D6E">
      <w:pPr>
        <w:ind w:firstLine="720"/>
      </w:pPr>
      <w:r>
        <w:t>“Any underage sale is unacceptable.</w:t>
      </w:r>
      <w:r w:rsidR="00172D6E">
        <w:t xml:space="preserve">”  </w:t>
      </w:r>
    </w:p>
    <w:p w14:paraId="4662DB56" w14:textId="6FFBE0DB" w:rsidR="00DF32B8" w:rsidRPr="00926603" w:rsidRDefault="00B5362E" w:rsidP="00DA753C">
      <w:r w:rsidRPr="00926603">
        <w:t xml:space="preserve">  </w:t>
      </w:r>
    </w:p>
    <w:p w14:paraId="2C326228" w14:textId="77777777" w:rsidR="00232BA7" w:rsidRPr="00926603" w:rsidRDefault="00D3262B" w:rsidP="00232BA7">
      <w:pPr>
        <w:rPr>
          <w:i/>
        </w:rPr>
      </w:pPr>
      <w:r w:rsidRPr="00926603">
        <w:rPr>
          <w:b/>
          <w:i/>
          <w:u w:val="single"/>
        </w:rPr>
        <w:t xml:space="preserve">About the Washington Food Industry Association </w:t>
      </w:r>
      <w:r w:rsidR="00232BA7" w:rsidRPr="00926603">
        <w:rPr>
          <w:b/>
          <w:i/>
          <w:u w:val="single"/>
        </w:rPr>
        <w:br/>
      </w:r>
      <w:proofErr w:type="gramStart"/>
      <w:r w:rsidR="00232BA7" w:rsidRPr="00926603">
        <w:rPr>
          <w:i/>
        </w:rPr>
        <w:t>The</w:t>
      </w:r>
      <w:proofErr w:type="gramEnd"/>
      <w:r w:rsidR="00232BA7" w:rsidRPr="00926603">
        <w:rPr>
          <w:i/>
        </w:rPr>
        <w:t xml:space="preserve"> Washington Food Industry Association (WFIA) is dedicated to promoting and protecting the independent, community-focused grocery and convenience store industry and its suppliers. Founded in 1899, the WFIA represents the state’s independent grocers </w:t>
      </w:r>
      <w:r w:rsidR="00232BA7" w:rsidRPr="00926603">
        <w:rPr>
          <w:rFonts w:cstheme="minorHAnsi"/>
          <w:i/>
        </w:rPr>
        <w:t>and convenience stores</w:t>
      </w:r>
      <w:r w:rsidR="00232BA7" w:rsidRPr="00926603">
        <w:rPr>
          <w:i/>
        </w:rPr>
        <w:t>. Membership includes all levels of the food and beverage distribution industry who collaborate to promote the principles of free enterprise to ensure a vigorous, competitive, economically healthy food industry. The grocery</w:t>
      </w:r>
      <w:r w:rsidR="00232BA7" w:rsidRPr="00926603">
        <w:rPr>
          <w:rFonts w:cstheme="minorHAnsi"/>
          <w:i/>
        </w:rPr>
        <w:t xml:space="preserve"> and convenience store</w:t>
      </w:r>
      <w:r w:rsidR="00232BA7" w:rsidRPr="00926603">
        <w:rPr>
          <w:i/>
        </w:rPr>
        <w:t xml:space="preserve"> industry provides about 50,000 Washington jobs. For more information, visit www.wa-food-ind.org.</w:t>
      </w:r>
    </w:p>
    <w:p w14:paraId="55184B8F" w14:textId="357C8CDA" w:rsidR="00D3262B" w:rsidRDefault="00232BA7" w:rsidP="001B4484">
      <w:pPr>
        <w:rPr>
          <w:i/>
        </w:rPr>
      </w:pPr>
      <w:r w:rsidRPr="00926603">
        <w:rPr>
          <w:b/>
          <w:i/>
          <w:u w:val="single"/>
        </w:rPr>
        <w:t xml:space="preserve">About the </w:t>
      </w:r>
      <w:r w:rsidR="004B06BD" w:rsidRPr="00926603">
        <w:rPr>
          <w:b/>
          <w:i/>
          <w:u w:val="single"/>
        </w:rPr>
        <w:t xml:space="preserve">Washington Retail </w:t>
      </w:r>
      <w:r w:rsidR="00703CEB" w:rsidRPr="00926603">
        <w:rPr>
          <w:b/>
          <w:i/>
          <w:u w:val="single"/>
        </w:rPr>
        <w:t xml:space="preserve">Association </w:t>
      </w:r>
      <w:r w:rsidR="004B06BD" w:rsidRPr="00926603">
        <w:rPr>
          <w:b/>
          <w:i/>
          <w:u w:val="single"/>
        </w:rPr>
        <w:br/>
      </w:r>
      <w:r w:rsidR="0065150D" w:rsidRPr="00476395">
        <w:rPr>
          <w:rFonts w:ascii="Calibri" w:eastAsia="Calibri" w:hAnsi="Calibri" w:cs="Calibri"/>
          <w:bCs/>
          <w:color w:val="454341"/>
          <w:sz w:val="27"/>
          <w:szCs w:val="27"/>
        </w:rPr>
        <w:t xml:space="preserve"> </w:t>
      </w:r>
      <w:r w:rsidR="0065150D" w:rsidRPr="00476395">
        <w:rPr>
          <w:rFonts w:ascii="Calibri" w:eastAsia="Calibri" w:hAnsi="Calibri" w:cs="Calibri"/>
          <w:bCs/>
          <w:i/>
          <w:iCs/>
          <w:color w:val="454341"/>
        </w:rPr>
        <w:t xml:space="preserve">As stewards of Washington’s retail experience established in 1987, Olympia-based Washington Retail is the </w:t>
      </w:r>
      <w:r w:rsidR="0065150D" w:rsidRPr="00476395">
        <w:rPr>
          <w:rFonts w:ascii="Calibri" w:eastAsia="Calibri" w:hAnsi="Calibri" w:cs="Calibri"/>
          <w:bCs/>
          <w:i/>
          <w:iCs/>
        </w:rPr>
        <w:t>primary advocacy group for retailers of all shapes and sizes across the State of Washington.</w:t>
      </w:r>
      <w:r w:rsidR="0065150D" w:rsidRPr="00476395">
        <w:rPr>
          <w:rFonts w:ascii="Calibri" w:eastAsia="Calibri" w:hAnsi="Calibri" w:cs="Calibri"/>
          <w:bCs/>
          <w:i/>
          <w:iCs/>
          <w:color w:val="454341"/>
        </w:rPr>
        <w:t xml:space="preserve"> We represent some 4,000 storefronts statewide, from small independent retailers to national and international chain stores.</w:t>
      </w:r>
    </w:p>
    <w:p w14:paraId="70371E83" w14:textId="77D4BC7B" w:rsidR="00926603" w:rsidRPr="00926603" w:rsidRDefault="00926603" w:rsidP="00D3262B">
      <w:pPr>
        <w:pStyle w:val="Header"/>
        <w:rPr>
          <w:b/>
          <w:i/>
          <w:u w:val="single"/>
        </w:rPr>
      </w:pPr>
      <w:r w:rsidRPr="00926603">
        <w:rPr>
          <w:b/>
          <w:i/>
          <w:u w:val="single"/>
        </w:rPr>
        <w:t>About the Northwest Grocery Association</w:t>
      </w:r>
    </w:p>
    <w:p w14:paraId="374FA216" w14:textId="22CE5DA0" w:rsidR="00926603" w:rsidRPr="001B4484" w:rsidRDefault="001B4484" w:rsidP="00D3262B">
      <w:pPr>
        <w:pStyle w:val="Header"/>
        <w:rPr>
          <w:i/>
        </w:rPr>
      </w:pPr>
      <w:r w:rsidRPr="001B4484">
        <w:rPr>
          <w:i/>
        </w:rPr>
        <w:t>The Northwest Grocery Association serves as the leading advocate for the grocery retail and supplier industry in Oregon, Washington and Idaho. Collectively our members employ more than 97,000 people at more than 860 locations and represent the retailers, wholesalers, brokers, manufacturers and suppliers that support the Pacific Northwest’s grocery industry.</w:t>
      </w:r>
    </w:p>
    <w:p w14:paraId="0509F2F3" w14:textId="77777777" w:rsidR="00926603" w:rsidRPr="00926603" w:rsidRDefault="00926603" w:rsidP="00D3262B">
      <w:pPr>
        <w:pStyle w:val="Header"/>
        <w:rPr>
          <w:i/>
        </w:rPr>
      </w:pPr>
      <w:bookmarkStart w:id="0" w:name="_GoBack"/>
      <w:bookmarkEnd w:id="0"/>
    </w:p>
    <w:p w14:paraId="201793D4" w14:textId="77777777" w:rsidR="00D3262B" w:rsidRPr="00926603" w:rsidRDefault="00D3262B" w:rsidP="00D3262B">
      <w:pPr>
        <w:jc w:val="center"/>
        <w:rPr>
          <w:b/>
          <w:u w:val="single"/>
        </w:rPr>
      </w:pPr>
      <w:r w:rsidRPr="00926603">
        <w:rPr>
          <w:b/>
        </w:rPr>
        <w:t>-30-</w:t>
      </w:r>
    </w:p>
    <w:sectPr w:rsidR="00D3262B" w:rsidRPr="00926603" w:rsidSect="001E58D1">
      <w:headerReference w:type="default" r:id="rId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F52A4" w16cex:dateUtc="2020-08-25T16: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69C81B8" w16cid:durableId="22EE5D08"/>
  <w16cid:commentId w16cid:paraId="686F41C9" w16cid:durableId="22EF52A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395270" w14:textId="77777777" w:rsidR="004869BA" w:rsidRDefault="004869BA" w:rsidP="001E58D1">
      <w:pPr>
        <w:spacing w:after="0" w:line="240" w:lineRule="auto"/>
      </w:pPr>
      <w:r>
        <w:separator/>
      </w:r>
    </w:p>
  </w:endnote>
  <w:endnote w:type="continuationSeparator" w:id="0">
    <w:p w14:paraId="6F20FAE4" w14:textId="77777777" w:rsidR="004869BA" w:rsidRDefault="004869BA" w:rsidP="001E58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54B37C" w14:textId="77777777" w:rsidR="004869BA" w:rsidRDefault="004869BA" w:rsidP="001E58D1">
      <w:pPr>
        <w:spacing w:after="0" w:line="240" w:lineRule="auto"/>
      </w:pPr>
      <w:r>
        <w:separator/>
      </w:r>
    </w:p>
  </w:footnote>
  <w:footnote w:type="continuationSeparator" w:id="0">
    <w:p w14:paraId="69C66072" w14:textId="77777777" w:rsidR="004869BA" w:rsidRDefault="004869BA" w:rsidP="001E58D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BCF85" w14:textId="6C23A4FC" w:rsidR="001E58D1" w:rsidRDefault="001E58D1" w:rsidP="001E58D1">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128F8"/>
    <w:multiLevelType w:val="hybridMultilevel"/>
    <w:tmpl w:val="CD98B6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9AE672B"/>
    <w:multiLevelType w:val="hybridMultilevel"/>
    <w:tmpl w:val="2E3E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0NjEyM7QwMLQwMzJR0lEKTi0uzszPAykwqQUAMuemfCwAAAA="/>
  </w:docVars>
  <w:rsids>
    <w:rsidRoot w:val="00DB62EC"/>
    <w:rsid w:val="0000088A"/>
    <w:rsid w:val="000015E5"/>
    <w:rsid w:val="00001C3C"/>
    <w:rsid w:val="00002BFE"/>
    <w:rsid w:val="00003265"/>
    <w:rsid w:val="0000326B"/>
    <w:rsid w:val="0000452A"/>
    <w:rsid w:val="000046B5"/>
    <w:rsid w:val="00004AA6"/>
    <w:rsid w:val="0000780F"/>
    <w:rsid w:val="00010FD1"/>
    <w:rsid w:val="00011BE2"/>
    <w:rsid w:val="000133F2"/>
    <w:rsid w:val="000135D1"/>
    <w:rsid w:val="00013CAC"/>
    <w:rsid w:val="00014146"/>
    <w:rsid w:val="0001587C"/>
    <w:rsid w:val="00015E13"/>
    <w:rsid w:val="00016F56"/>
    <w:rsid w:val="00020160"/>
    <w:rsid w:val="000203FE"/>
    <w:rsid w:val="000206D4"/>
    <w:rsid w:val="000213E0"/>
    <w:rsid w:val="0002155E"/>
    <w:rsid w:val="00021682"/>
    <w:rsid w:val="000217C6"/>
    <w:rsid w:val="0002263A"/>
    <w:rsid w:val="00022CB0"/>
    <w:rsid w:val="000233A2"/>
    <w:rsid w:val="00023D7E"/>
    <w:rsid w:val="00024118"/>
    <w:rsid w:val="00024D31"/>
    <w:rsid w:val="00025443"/>
    <w:rsid w:val="00026D32"/>
    <w:rsid w:val="000271E5"/>
    <w:rsid w:val="000301D8"/>
    <w:rsid w:val="00030C7D"/>
    <w:rsid w:val="00030D23"/>
    <w:rsid w:val="00031220"/>
    <w:rsid w:val="00033103"/>
    <w:rsid w:val="0003587A"/>
    <w:rsid w:val="00035D3F"/>
    <w:rsid w:val="000363E5"/>
    <w:rsid w:val="000367B6"/>
    <w:rsid w:val="000367E6"/>
    <w:rsid w:val="000369D8"/>
    <w:rsid w:val="00036E50"/>
    <w:rsid w:val="00037005"/>
    <w:rsid w:val="000379DF"/>
    <w:rsid w:val="0004020E"/>
    <w:rsid w:val="000409FC"/>
    <w:rsid w:val="00041ECD"/>
    <w:rsid w:val="00042399"/>
    <w:rsid w:val="00042E77"/>
    <w:rsid w:val="00042F1F"/>
    <w:rsid w:val="00043BF9"/>
    <w:rsid w:val="0004477C"/>
    <w:rsid w:val="00044EB4"/>
    <w:rsid w:val="000453B9"/>
    <w:rsid w:val="00045742"/>
    <w:rsid w:val="000457CD"/>
    <w:rsid w:val="000457FA"/>
    <w:rsid w:val="00045AEA"/>
    <w:rsid w:val="00045C41"/>
    <w:rsid w:val="00046C1F"/>
    <w:rsid w:val="00047D84"/>
    <w:rsid w:val="00050A84"/>
    <w:rsid w:val="0005124A"/>
    <w:rsid w:val="00051A63"/>
    <w:rsid w:val="00051CC5"/>
    <w:rsid w:val="0005208A"/>
    <w:rsid w:val="00053237"/>
    <w:rsid w:val="00053C40"/>
    <w:rsid w:val="00053E90"/>
    <w:rsid w:val="00054596"/>
    <w:rsid w:val="00054751"/>
    <w:rsid w:val="00054972"/>
    <w:rsid w:val="000555F4"/>
    <w:rsid w:val="00055DCC"/>
    <w:rsid w:val="00056262"/>
    <w:rsid w:val="0005699A"/>
    <w:rsid w:val="00057165"/>
    <w:rsid w:val="000572EE"/>
    <w:rsid w:val="0006170C"/>
    <w:rsid w:val="0006265E"/>
    <w:rsid w:val="00063213"/>
    <w:rsid w:val="0006489C"/>
    <w:rsid w:val="00064D87"/>
    <w:rsid w:val="0006559E"/>
    <w:rsid w:val="00065F69"/>
    <w:rsid w:val="00066251"/>
    <w:rsid w:val="00066AEA"/>
    <w:rsid w:val="00067548"/>
    <w:rsid w:val="00071A85"/>
    <w:rsid w:val="00071B76"/>
    <w:rsid w:val="000724E0"/>
    <w:rsid w:val="00073519"/>
    <w:rsid w:val="000737CA"/>
    <w:rsid w:val="0007390C"/>
    <w:rsid w:val="00074114"/>
    <w:rsid w:val="00074AC3"/>
    <w:rsid w:val="00075521"/>
    <w:rsid w:val="00076073"/>
    <w:rsid w:val="00076135"/>
    <w:rsid w:val="0007667D"/>
    <w:rsid w:val="00076AEF"/>
    <w:rsid w:val="00077074"/>
    <w:rsid w:val="00077AEB"/>
    <w:rsid w:val="00077DE2"/>
    <w:rsid w:val="00080E14"/>
    <w:rsid w:val="00080F8C"/>
    <w:rsid w:val="0008240F"/>
    <w:rsid w:val="00082416"/>
    <w:rsid w:val="0008254C"/>
    <w:rsid w:val="00082DED"/>
    <w:rsid w:val="00082F3B"/>
    <w:rsid w:val="000834AE"/>
    <w:rsid w:val="00083700"/>
    <w:rsid w:val="00083C00"/>
    <w:rsid w:val="0008507E"/>
    <w:rsid w:val="00085880"/>
    <w:rsid w:val="000858ED"/>
    <w:rsid w:val="00085D42"/>
    <w:rsid w:val="000860B8"/>
    <w:rsid w:val="00086457"/>
    <w:rsid w:val="000864CC"/>
    <w:rsid w:val="0008779F"/>
    <w:rsid w:val="0009130A"/>
    <w:rsid w:val="00092EE0"/>
    <w:rsid w:val="00093371"/>
    <w:rsid w:val="00093988"/>
    <w:rsid w:val="00093B51"/>
    <w:rsid w:val="000941EE"/>
    <w:rsid w:val="000941F7"/>
    <w:rsid w:val="000943DE"/>
    <w:rsid w:val="00094A3F"/>
    <w:rsid w:val="00094BD0"/>
    <w:rsid w:val="00095C2A"/>
    <w:rsid w:val="000977FB"/>
    <w:rsid w:val="000A00E6"/>
    <w:rsid w:val="000A04B3"/>
    <w:rsid w:val="000A0D60"/>
    <w:rsid w:val="000A159B"/>
    <w:rsid w:val="000A2D88"/>
    <w:rsid w:val="000A34C7"/>
    <w:rsid w:val="000A5440"/>
    <w:rsid w:val="000A5F40"/>
    <w:rsid w:val="000A71A5"/>
    <w:rsid w:val="000A7A6C"/>
    <w:rsid w:val="000A7F3A"/>
    <w:rsid w:val="000B0A2F"/>
    <w:rsid w:val="000B1530"/>
    <w:rsid w:val="000B34A8"/>
    <w:rsid w:val="000B3A6F"/>
    <w:rsid w:val="000B3A78"/>
    <w:rsid w:val="000B4FB6"/>
    <w:rsid w:val="000B54E7"/>
    <w:rsid w:val="000B67F3"/>
    <w:rsid w:val="000B721B"/>
    <w:rsid w:val="000B7662"/>
    <w:rsid w:val="000B7AFF"/>
    <w:rsid w:val="000C0218"/>
    <w:rsid w:val="000C1B75"/>
    <w:rsid w:val="000C2128"/>
    <w:rsid w:val="000C2325"/>
    <w:rsid w:val="000C2994"/>
    <w:rsid w:val="000C3A46"/>
    <w:rsid w:val="000C45BD"/>
    <w:rsid w:val="000C4BBF"/>
    <w:rsid w:val="000C5992"/>
    <w:rsid w:val="000C6863"/>
    <w:rsid w:val="000C686C"/>
    <w:rsid w:val="000C6938"/>
    <w:rsid w:val="000C72CB"/>
    <w:rsid w:val="000C743E"/>
    <w:rsid w:val="000C790E"/>
    <w:rsid w:val="000C7F76"/>
    <w:rsid w:val="000D0189"/>
    <w:rsid w:val="000D1A31"/>
    <w:rsid w:val="000D235D"/>
    <w:rsid w:val="000D39EB"/>
    <w:rsid w:val="000D3C5A"/>
    <w:rsid w:val="000D4413"/>
    <w:rsid w:val="000D49EC"/>
    <w:rsid w:val="000D53F4"/>
    <w:rsid w:val="000D5E67"/>
    <w:rsid w:val="000D6282"/>
    <w:rsid w:val="000D66FF"/>
    <w:rsid w:val="000D6787"/>
    <w:rsid w:val="000D6F7F"/>
    <w:rsid w:val="000D7810"/>
    <w:rsid w:val="000E0EEB"/>
    <w:rsid w:val="000E24E9"/>
    <w:rsid w:val="000E2530"/>
    <w:rsid w:val="000E2A9F"/>
    <w:rsid w:val="000E2C3F"/>
    <w:rsid w:val="000E36B6"/>
    <w:rsid w:val="000E3795"/>
    <w:rsid w:val="000E38E7"/>
    <w:rsid w:val="000E3B84"/>
    <w:rsid w:val="000E3F3B"/>
    <w:rsid w:val="000E3F43"/>
    <w:rsid w:val="000E4405"/>
    <w:rsid w:val="000E46BE"/>
    <w:rsid w:val="000E4B19"/>
    <w:rsid w:val="000E4CB6"/>
    <w:rsid w:val="000E5181"/>
    <w:rsid w:val="000E6625"/>
    <w:rsid w:val="000F0376"/>
    <w:rsid w:val="000F0A2D"/>
    <w:rsid w:val="000F0BC8"/>
    <w:rsid w:val="000F0C7F"/>
    <w:rsid w:val="000F0DF8"/>
    <w:rsid w:val="000F171A"/>
    <w:rsid w:val="000F207C"/>
    <w:rsid w:val="000F21CB"/>
    <w:rsid w:val="000F2EFD"/>
    <w:rsid w:val="000F338C"/>
    <w:rsid w:val="000F3E6D"/>
    <w:rsid w:val="000F5009"/>
    <w:rsid w:val="000F5042"/>
    <w:rsid w:val="000F5C08"/>
    <w:rsid w:val="000F6AC4"/>
    <w:rsid w:val="000F70B3"/>
    <w:rsid w:val="000F79AA"/>
    <w:rsid w:val="000F7B3F"/>
    <w:rsid w:val="00100BE6"/>
    <w:rsid w:val="00100CC0"/>
    <w:rsid w:val="00100F6C"/>
    <w:rsid w:val="00100F90"/>
    <w:rsid w:val="001010D4"/>
    <w:rsid w:val="001010ED"/>
    <w:rsid w:val="001017D6"/>
    <w:rsid w:val="00101D79"/>
    <w:rsid w:val="001031E7"/>
    <w:rsid w:val="0010435C"/>
    <w:rsid w:val="00105030"/>
    <w:rsid w:val="00105797"/>
    <w:rsid w:val="00105B2A"/>
    <w:rsid w:val="00106169"/>
    <w:rsid w:val="001062EB"/>
    <w:rsid w:val="0010640F"/>
    <w:rsid w:val="00107322"/>
    <w:rsid w:val="00110253"/>
    <w:rsid w:val="00110276"/>
    <w:rsid w:val="00110999"/>
    <w:rsid w:val="001112ED"/>
    <w:rsid w:val="0011294A"/>
    <w:rsid w:val="001133EE"/>
    <w:rsid w:val="0011355B"/>
    <w:rsid w:val="00113EDB"/>
    <w:rsid w:val="00113FF0"/>
    <w:rsid w:val="00115337"/>
    <w:rsid w:val="00115778"/>
    <w:rsid w:val="001159C5"/>
    <w:rsid w:val="001159CA"/>
    <w:rsid w:val="001166BD"/>
    <w:rsid w:val="00116926"/>
    <w:rsid w:val="00116AEB"/>
    <w:rsid w:val="001170CD"/>
    <w:rsid w:val="00120428"/>
    <w:rsid w:val="00121004"/>
    <w:rsid w:val="001216F0"/>
    <w:rsid w:val="00121EB5"/>
    <w:rsid w:val="00123285"/>
    <w:rsid w:val="00123789"/>
    <w:rsid w:val="001239A5"/>
    <w:rsid w:val="001243BA"/>
    <w:rsid w:val="001243DF"/>
    <w:rsid w:val="00124819"/>
    <w:rsid w:val="00125441"/>
    <w:rsid w:val="001262DD"/>
    <w:rsid w:val="001265A0"/>
    <w:rsid w:val="00126AC0"/>
    <w:rsid w:val="001303DE"/>
    <w:rsid w:val="00131746"/>
    <w:rsid w:val="00131D37"/>
    <w:rsid w:val="00132CBA"/>
    <w:rsid w:val="00134845"/>
    <w:rsid w:val="00135F26"/>
    <w:rsid w:val="00136290"/>
    <w:rsid w:val="00137618"/>
    <w:rsid w:val="00137864"/>
    <w:rsid w:val="00137889"/>
    <w:rsid w:val="00140307"/>
    <w:rsid w:val="00140A5F"/>
    <w:rsid w:val="00141CF1"/>
    <w:rsid w:val="00141FE5"/>
    <w:rsid w:val="00142018"/>
    <w:rsid w:val="001422B0"/>
    <w:rsid w:val="001428A7"/>
    <w:rsid w:val="001428F9"/>
    <w:rsid w:val="00142FE2"/>
    <w:rsid w:val="001436F2"/>
    <w:rsid w:val="001447AB"/>
    <w:rsid w:val="001454B3"/>
    <w:rsid w:val="00147792"/>
    <w:rsid w:val="00147A12"/>
    <w:rsid w:val="00147F7F"/>
    <w:rsid w:val="00150071"/>
    <w:rsid w:val="0015057F"/>
    <w:rsid w:val="001507E3"/>
    <w:rsid w:val="0015083B"/>
    <w:rsid w:val="00150B0D"/>
    <w:rsid w:val="0015166F"/>
    <w:rsid w:val="00152195"/>
    <w:rsid w:val="0015243A"/>
    <w:rsid w:val="0015266C"/>
    <w:rsid w:val="001531D4"/>
    <w:rsid w:val="00153757"/>
    <w:rsid w:val="001541FA"/>
    <w:rsid w:val="00154331"/>
    <w:rsid w:val="0015454C"/>
    <w:rsid w:val="00154E7F"/>
    <w:rsid w:val="00155024"/>
    <w:rsid w:val="0015502C"/>
    <w:rsid w:val="0015647D"/>
    <w:rsid w:val="0015648D"/>
    <w:rsid w:val="00160A4F"/>
    <w:rsid w:val="0016154C"/>
    <w:rsid w:val="00161560"/>
    <w:rsid w:val="00161BB8"/>
    <w:rsid w:val="00161C5E"/>
    <w:rsid w:val="00161D39"/>
    <w:rsid w:val="001623D4"/>
    <w:rsid w:val="0016453C"/>
    <w:rsid w:val="00164ADB"/>
    <w:rsid w:val="00164EA6"/>
    <w:rsid w:val="00165405"/>
    <w:rsid w:val="001655B1"/>
    <w:rsid w:val="0016715F"/>
    <w:rsid w:val="00167281"/>
    <w:rsid w:val="001702A6"/>
    <w:rsid w:val="00170370"/>
    <w:rsid w:val="00170733"/>
    <w:rsid w:val="00170779"/>
    <w:rsid w:val="0017089D"/>
    <w:rsid w:val="00171894"/>
    <w:rsid w:val="00171E5C"/>
    <w:rsid w:val="001723D9"/>
    <w:rsid w:val="0017293C"/>
    <w:rsid w:val="00172D6E"/>
    <w:rsid w:val="00172F74"/>
    <w:rsid w:val="001736C3"/>
    <w:rsid w:val="00173AE5"/>
    <w:rsid w:val="00173D18"/>
    <w:rsid w:val="00174409"/>
    <w:rsid w:val="00174A92"/>
    <w:rsid w:val="00174D7F"/>
    <w:rsid w:val="00175CF9"/>
    <w:rsid w:val="00176951"/>
    <w:rsid w:val="00177068"/>
    <w:rsid w:val="00182129"/>
    <w:rsid w:val="0018227B"/>
    <w:rsid w:val="0018231F"/>
    <w:rsid w:val="00183E0E"/>
    <w:rsid w:val="001842CF"/>
    <w:rsid w:val="00185067"/>
    <w:rsid w:val="00185C48"/>
    <w:rsid w:val="00186F66"/>
    <w:rsid w:val="0018720A"/>
    <w:rsid w:val="001873BC"/>
    <w:rsid w:val="00187F5B"/>
    <w:rsid w:val="001902BD"/>
    <w:rsid w:val="00190397"/>
    <w:rsid w:val="0019041F"/>
    <w:rsid w:val="00191B5B"/>
    <w:rsid w:val="00192058"/>
    <w:rsid w:val="00193A92"/>
    <w:rsid w:val="00194116"/>
    <w:rsid w:val="00194147"/>
    <w:rsid w:val="001957B5"/>
    <w:rsid w:val="00195A4F"/>
    <w:rsid w:val="00195B68"/>
    <w:rsid w:val="00196561"/>
    <w:rsid w:val="001969DA"/>
    <w:rsid w:val="00197E89"/>
    <w:rsid w:val="001A0051"/>
    <w:rsid w:val="001A02C8"/>
    <w:rsid w:val="001A031B"/>
    <w:rsid w:val="001A2756"/>
    <w:rsid w:val="001A2D18"/>
    <w:rsid w:val="001A35A7"/>
    <w:rsid w:val="001A470F"/>
    <w:rsid w:val="001A4C1C"/>
    <w:rsid w:val="001A5B30"/>
    <w:rsid w:val="001A6706"/>
    <w:rsid w:val="001A7B37"/>
    <w:rsid w:val="001B01E9"/>
    <w:rsid w:val="001B2594"/>
    <w:rsid w:val="001B2EF6"/>
    <w:rsid w:val="001B4210"/>
    <w:rsid w:val="001B43E3"/>
    <w:rsid w:val="001B4484"/>
    <w:rsid w:val="001B4CDB"/>
    <w:rsid w:val="001B53AD"/>
    <w:rsid w:val="001B56AC"/>
    <w:rsid w:val="001B57FF"/>
    <w:rsid w:val="001B599E"/>
    <w:rsid w:val="001B608C"/>
    <w:rsid w:val="001B6AF1"/>
    <w:rsid w:val="001B79DE"/>
    <w:rsid w:val="001C0008"/>
    <w:rsid w:val="001C0098"/>
    <w:rsid w:val="001C0253"/>
    <w:rsid w:val="001C04A9"/>
    <w:rsid w:val="001C0C53"/>
    <w:rsid w:val="001C1B11"/>
    <w:rsid w:val="001C377C"/>
    <w:rsid w:val="001C5872"/>
    <w:rsid w:val="001C61FF"/>
    <w:rsid w:val="001C67B7"/>
    <w:rsid w:val="001C7003"/>
    <w:rsid w:val="001D0120"/>
    <w:rsid w:val="001D07F7"/>
    <w:rsid w:val="001D1409"/>
    <w:rsid w:val="001D18BE"/>
    <w:rsid w:val="001D39DA"/>
    <w:rsid w:val="001D3A8F"/>
    <w:rsid w:val="001D3B90"/>
    <w:rsid w:val="001D3BCD"/>
    <w:rsid w:val="001D4218"/>
    <w:rsid w:val="001D5689"/>
    <w:rsid w:val="001D5763"/>
    <w:rsid w:val="001D6190"/>
    <w:rsid w:val="001D6471"/>
    <w:rsid w:val="001D6EA9"/>
    <w:rsid w:val="001D7D62"/>
    <w:rsid w:val="001E0896"/>
    <w:rsid w:val="001E1408"/>
    <w:rsid w:val="001E251C"/>
    <w:rsid w:val="001E2F35"/>
    <w:rsid w:val="001E3F2C"/>
    <w:rsid w:val="001E4EA7"/>
    <w:rsid w:val="001E58D1"/>
    <w:rsid w:val="001E5C8A"/>
    <w:rsid w:val="001E5DCF"/>
    <w:rsid w:val="001E6B7C"/>
    <w:rsid w:val="001E6D11"/>
    <w:rsid w:val="001E71CC"/>
    <w:rsid w:val="001E78AF"/>
    <w:rsid w:val="001E7A7B"/>
    <w:rsid w:val="001E7BA4"/>
    <w:rsid w:val="001E7D88"/>
    <w:rsid w:val="001F1106"/>
    <w:rsid w:val="001F1594"/>
    <w:rsid w:val="001F2511"/>
    <w:rsid w:val="001F2D41"/>
    <w:rsid w:val="001F3063"/>
    <w:rsid w:val="001F3678"/>
    <w:rsid w:val="001F495E"/>
    <w:rsid w:val="001F4CCB"/>
    <w:rsid w:val="001F57D1"/>
    <w:rsid w:val="001F587F"/>
    <w:rsid w:val="001F6099"/>
    <w:rsid w:val="001F6567"/>
    <w:rsid w:val="001F69E2"/>
    <w:rsid w:val="001F72D4"/>
    <w:rsid w:val="001F7B69"/>
    <w:rsid w:val="00200931"/>
    <w:rsid w:val="00200E07"/>
    <w:rsid w:val="002013C1"/>
    <w:rsid w:val="0020174E"/>
    <w:rsid w:val="00201DEA"/>
    <w:rsid w:val="00201F7B"/>
    <w:rsid w:val="0020218F"/>
    <w:rsid w:val="002031C5"/>
    <w:rsid w:val="00203BC9"/>
    <w:rsid w:val="0020646F"/>
    <w:rsid w:val="002064BB"/>
    <w:rsid w:val="002104ED"/>
    <w:rsid w:val="00210571"/>
    <w:rsid w:val="0021098D"/>
    <w:rsid w:val="00210FA4"/>
    <w:rsid w:val="00211594"/>
    <w:rsid w:val="0021196D"/>
    <w:rsid w:val="0021241E"/>
    <w:rsid w:val="00212565"/>
    <w:rsid w:val="00212E7C"/>
    <w:rsid w:val="00212E93"/>
    <w:rsid w:val="0021559A"/>
    <w:rsid w:val="00215CAE"/>
    <w:rsid w:val="00215E3B"/>
    <w:rsid w:val="0021616F"/>
    <w:rsid w:val="002168EF"/>
    <w:rsid w:val="00216A0C"/>
    <w:rsid w:val="00217025"/>
    <w:rsid w:val="0021726E"/>
    <w:rsid w:val="002172C9"/>
    <w:rsid w:val="0021731E"/>
    <w:rsid w:val="002173BD"/>
    <w:rsid w:val="00217BD3"/>
    <w:rsid w:val="00220614"/>
    <w:rsid w:val="0022083D"/>
    <w:rsid w:val="00220FC6"/>
    <w:rsid w:val="0022149F"/>
    <w:rsid w:val="0022164D"/>
    <w:rsid w:val="002217DA"/>
    <w:rsid w:val="002219E8"/>
    <w:rsid w:val="0022268F"/>
    <w:rsid w:val="00222735"/>
    <w:rsid w:val="002228E6"/>
    <w:rsid w:val="002232B9"/>
    <w:rsid w:val="002234B0"/>
    <w:rsid w:val="00223F2F"/>
    <w:rsid w:val="00226E56"/>
    <w:rsid w:val="00227082"/>
    <w:rsid w:val="0022758F"/>
    <w:rsid w:val="00227612"/>
    <w:rsid w:val="00227B5A"/>
    <w:rsid w:val="00230FFD"/>
    <w:rsid w:val="00232BA7"/>
    <w:rsid w:val="002340AD"/>
    <w:rsid w:val="00235C28"/>
    <w:rsid w:val="002361A9"/>
    <w:rsid w:val="002362DB"/>
    <w:rsid w:val="002369D5"/>
    <w:rsid w:val="00237A75"/>
    <w:rsid w:val="00237BEE"/>
    <w:rsid w:val="002401EB"/>
    <w:rsid w:val="00240396"/>
    <w:rsid w:val="002406D7"/>
    <w:rsid w:val="0024167A"/>
    <w:rsid w:val="002419BB"/>
    <w:rsid w:val="00243A6D"/>
    <w:rsid w:val="00244294"/>
    <w:rsid w:val="002443FA"/>
    <w:rsid w:val="00244680"/>
    <w:rsid w:val="002455EE"/>
    <w:rsid w:val="00246167"/>
    <w:rsid w:val="00247B9E"/>
    <w:rsid w:val="00250356"/>
    <w:rsid w:val="002511F9"/>
    <w:rsid w:val="002516A6"/>
    <w:rsid w:val="00251C28"/>
    <w:rsid w:val="00251E8A"/>
    <w:rsid w:val="002524CC"/>
    <w:rsid w:val="00252C4D"/>
    <w:rsid w:val="00253034"/>
    <w:rsid w:val="0025378A"/>
    <w:rsid w:val="00254B12"/>
    <w:rsid w:val="00255588"/>
    <w:rsid w:val="00256D98"/>
    <w:rsid w:val="002578A1"/>
    <w:rsid w:val="00257D4A"/>
    <w:rsid w:val="0026043B"/>
    <w:rsid w:val="00260A07"/>
    <w:rsid w:val="00261C35"/>
    <w:rsid w:val="002628E8"/>
    <w:rsid w:val="00262C6A"/>
    <w:rsid w:val="00263CA3"/>
    <w:rsid w:val="00264850"/>
    <w:rsid w:val="00264F99"/>
    <w:rsid w:val="00265001"/>
    <w:rsid w:val="00265864"/>
    <w:rsid w:val="00266688"/>
    <w:rsid w:val="00266B89"/>
    <w:rsid w:val="0026729A"/>
    <w:rsid w:val="00267802"/>
    <w:rsid w:val="00267CFC"/>
    <w:rsid w:val="00267FA8"/>
    <w:rsid w:val="00270159"/>
    <w:rsid w:val="002705CC"/>
    <w:rsid w:val="002713BE"/>
    <w:rsid w:val="00271E9B"/>
    <w:rsid w:val="00272186"/>
    <w:rsid w:val="002727C9"/>
    <w:rsid w:val="00272887"/>
    <w:rsid w:val="00272B1B"/>
    <w:rsid w:val="00272FC9"/>
    <w:rsid w:val="0027303E"/>
    <w:rsid w:val="00273115"/>
    <w:rsid w:val="00274EFA"/>
    <w:rsid w:val="00275B5B"/>
    <w:rsid w:val="002763A6"/>
    <w:rsid w:val="00276A66"/>
    <w:rsid w:val="002771DC"/>
    <w:rsid w:val="00280B70"/>
    <w:rsid w:val="00280BB7"/>
    <w:rsid w:val="0028184D"/>
    <w:rsid w:val="0028212B"/>
    <w:rsid w:val="00282290"/>
    <w:rsid w:val="002828FE"/>
    <w:rsid w:val="00282A11"/>
    <w:rsid w:val="0028422E"/>
    <w:rsid w:val="00285C99"/>
    <w:rsid w:val="002862ED"/>
    <w:rsid w:val="00286BF6"/>
    <w:rsid w:val="00287DCA"/>
    <w:rsid w:val="0029063F"/>
    <w:rsid w:val="002906AB"/>
    <w:rsid w:val="00290B05"/>
    <w:rsid w:val="0029180C"/>
    <w:rsid w:val="00291CA6"/>
    <w:rsid w:val="00292430"/>
    <w:rsid w:val="00292508"/>
    <w:rsid w:val="002925F6"/>
    <w:rsid w:val="0029337B"/>
    <w:rsid w:val="00293F98"/>
    <w:rsid w:val="002943D2"/>
    <w:rsid w:val="00295664"/>
    <w:rsid w:val="00295675"/>
    <w:rsid w:val="002968C1"/>
    <w:rsid w:val="00296E0A"/>
    <w:rsid w:val="002971F4"/>
    <w:rsid w:val="002A25FE"/>
    <w:rsid w:val="002A2834"/>
    <w:rsid w:val="002A370B"/>
    <w:rsid w:val="002A43A0"/>
    <w:rsid w:val="002A4637"/>
    <w:rsid w:val="002A4899"/>
    <w:rsid w:val="002A4AC3"/>
    <w:rsid w:val="002A4F34"/>
    <w:rsid w:val="002A525E"/>
    <w:rsid w:val="002A52DA"/>
    <w:rsid w:val="002A6A30"/>
    <w:rsid w:val="002A7043"/>
    <w:rsid w:val="002A7559"/>
    <w:rsid w:val="002A76B1"/>
    <w:rsid w:val="002B033F"/>
    <w:rsid w:val="002B0CA5"/>
    <w:rsid w:val="002B27C7"/>
    <w:rsid w:val="002B443B"/>
    <w:rsid w:val="002B4F3A"/>
    <w:rsid w:val="002B6A65"/>
    <w:rsid w:val="002B7A37"/>
    <w:rsid w:val="002C0114"/>
    <w:rsid w:val="002C0667"/>
    <w:rsid w:val="002C0738"/>
    <w:rsid w:val="002C0B7E"/>
    <w:rsid w:val="002C1319"/>
    <w:rsid w:val="002C196C"/>
    <w:rsid w:val="002C2182"/>
    <w:rsid w:val="002C2B16"/>
    <w:rsid w:val="002C34F9"/>
    <w:rsid w:val="002C4181"/>
    <w:rsid w:val="002C4A1A"/>
    <w:rsid w:val="002C4A5E"/>
    <w:rsid w:val="002C6225"/>
    <w:rsid w:val="002C6766"/>
    <w:rsid w:val="002C6C26"/>
    <w:rsid w:val="002C73F8"/>
    <w:rsid w:val="002C7EDD"/>
    <w:rsid w:val="002D1731"/>
    <w:rsid w:val="002D202B"/>
    <w:rsid w:val="002D3AFC"/>
    <w:rsid w:val="002D4FEC"/>
    <w:rsid w:val="002D54CF"/>
    <w:rsid w:val="002D5621"/>
    <w:rsid w:val="002D6CE9"/>
    <w:rsid w:val="002D73AE"/>
    <w:rsid w:val="002D76B3"/>
    <w:rsid w:val="002D7D65"/>
    <w:rsid w:val="002E00C3"/>
    <w:rsid w:val="002E02F9"/>
    <w:rsid w:val="002E08AD"/>
    <w:rsid w:val="002E0CC3"/>
    <w:rsid w:val="002E1C0C"/>
    <w:rsid w:val="002E1CAE"/>
    <w:rsid w:val="002E3115"/>
    <w:rsid w:val="002E3B8C"/>
    <w:rsid w:val="002E408C"/>
    <w:rsid w:val="002E540A"/>
    <w:rsid w:val="002E623B"/>
    <w:rsid w:val="002E72C4"/>
    <w:rsid w:val="002E7F98"/>
    <w:rsid w:val="002F0AFE"/>
    <w:rsid w:val="002F1625"/>
    <w:rsid w:val="002F1F55"/>
    <w:rsid w:val="002F2680"/>
    <w:rsid w:val="002F2A4A"/>
    <w:rsid w:val="002F2C6D"/>
    <w:rsid w:val="002F32A9"/>
    <w:rsid w:val="002F3C55"/>
    <w:rsid w:val="002F450E"/>
    <w:rsid w:val="002F4DC5"/>
    <w:rsid w:val="002F5534"/>
    <w:rsid w:val="002F5F08"/>
    <w:rsid w:val="002F754D"/>
    <w:rsid w:val="00300FDE"/>
    <w:rsid w:val="00302667"/>
    <w:rsid w:val="003027A9"/>
    <w:rsid w:val="00303005"/>
    <w:rsid w:val="0030341F"/>
    <w:rsid w:val="00303E0C"/>
    <w:rsid w:val="0030484A"/>
    <w:rsid w:val="003066DD"/>
    <w:rsid w:val="00306F6E"/>
    <w:rsid w:val="003072C2"/>
    <w:rsid w:val="00311122"/>
    <w:rsid w:val="003118F4"/>
    <w:rsid w:val="00311B72"/>
    <w:rsid w:val="003121E9"/>
    <w:rsid w:val="0031270E"/>
    <w:rsid w:val="003129D2"/>
    <w:rsid w:val="00312CE8"/>
    <w:rsid w:val="00312F90"/>
    <w:rsid w:val="003135EA"/>
    <w:rsid w:val="00313923"/>
    <w:rsid w:val="00314710"/>
    <w:rsid w:val="003150CB"/>
    <w:rsid w:val="00315105"/>
    <w:rsid w:val="0031555C"/>
    <w:rsid w:val="00316215"/>
    <w:rsid w:val="00316841"/>
    <w:rsid w:val="0031704E"/>
    <w:rsid w:val="00317149"/>
    <w:rsid w:val="003171DF"/>
    <w:rsid w:val="00317A29"/>
    <w:rsid w:val="003215FA"/>
    <w:rsid w:val="00321C9F"/>
    <w:rsid w:val="003223C5"/>
    <w:rsid w:val="00322796"/>
    <w:rsid w:val="003230CE"/>
    <w:rsid w:val="00323270"/>
    <w:rsid w:val="00323352"/>
    <w:rsid w:val="00323F10"/>
    <w:rsid w:val="00324B59"/>
    <w:rsid w:val="00324B8B"/>
    <w:rsid w:val="00324F18"/>
    <w:rsid w:val="00325340"/>
    <w:rsid w:val="00326D36"/>
    <w:rsid w:val="00326D8F"/>
    <w:rsid w:val="00326F54"/>
    <w:rsid w:val="00327229"/>
    <w:rsid w:val="00327678"/>
    <w:rsid w:val="00327DDD"/>
    <w:rsid w:val="00330199"/>
    <w:rsid w:val="00330B0A"/>
    <w:rsid w:val="00331C70"/>
    <w:rsid w:val="003330EB"/>
    <w:rsid w:val="0033358F"/>
    <w:rsid w:val="003337C7"/>
    <w:rsid w:val="00334A53"/>
    <w:rsid w:val="00334DB9"/>
    <w:rsid w:val="00334F46"/>
    <w:rsid w:val="00334F76"/>
    <w:rsid w:val="0033677E"/>
    <w:rsid w:val="003374B8"/>
    <w:rsid w:val="00337CBC"/>
    <w:rsid w:val="00337EF3"/>
    <w:rsid w:val="00337F63"/>
    <w:rsid w:val="00341129"/>
    <w:rsid w:val="00342650"/>
    <w:rsid w:val="003428B0"/>
    <w:rsid w:val="00342DE8"/>
    <w:rsid w:val="00343207"/>
    <w:rsid w:val="00345186"/>
    <w:rsid w:val="003467EE"/>
    <w:rsid w:val="00350223"/>
    <w:rsid w:val="003505FE"/>
    <w:rsid w:val="003512FA"/>
    <w:rsid w:val="00351388"/>
    <w:rsid w:val="003521AA"/>
    <w:rsid w:val="00352DC8"/>
    <w:rsid w:val="003540AE"/>
    <w:rsid w:val="003554AB"/>
    <w:rsid w:val="00356113"/>
    <w:rsid w:val="003563FC"/>
    <w:rsid w:val="00360777"/>
    <w:rsid w:val="003617CB"/>
    <w:rsid w:val="00362DEA"/>
    <w:rsid w:val="00362E24"/>
    <w:rsid w:val="003635AE"/>
    <w:rsid w:val="0036372C"/>
    <w:rsid w:val="00363BE5"/>
    <w:rsid w:val="00363F0E"/>
    <w:rsid w:val="00364975"/>
    <w:rsid w:val="00364E46"/>
    <w:rsid w:val="00365461"/>
    <w:rsid w:val="00365F24"/>
    <w:rsid w:val="00365FBE"/>
    <w:rsid w:val="00366975"/>
    <w:rsid w:val="00367F89"/>
    <w:rsid w:val="00371AA2"/>
    <w:rsid w:val="00371B19"/>
    <w:rsid w:val="003728F1"/>
    <w:rsid w:val="00373493"/>
    <w:rsid w:val="00374383"/>
    <w:rsid w:val="003746A9"/>
    <w:rsid w:val="00374D2A"/>
    <w:rsid w:val="003750F9"/>
    <w:rsid w:val="00375CB2"/>
    <w:rsid w:val="00376C08"/>
    <w:rsid w:val="00376F25"/>
    <w:rsid w:val="003772AE"/>
    <w:rsid w:val="003803C4"/>
    <w:rsid w:val="00381208"/>
    <w:rsid w:val="003814E0"/>
    <w:rsid w:val="003818CF"/>
    <w:rsid w:val="003820A0"/>
    <w:rsid w:val="00382390"/>
    <w:rsid w:val="003824D0"/>
    <w:rsid w:val="0038279E"/>
    <w:rsid w:val="00382C34"/>
    <w:rsid w:val="00382F5C"/>
    <w:rsid w:val="00383933"/>
    <w:rsid w:val="003839C5"/>
    <w:rsid w:val="00384494"/>
    <w:rsid w:val="00385009"/>
    <w:rsid w:val="00385D76"/>
    <w:rsid w:val="00385D8B"/>
    <w:rsid w:val="00385F2D"/>
    <w:rsid w:val="003860FB"/>
    <w:rsid w:val="003861D4"/>
    <w:rsid w:val="0038630F"/>
    <w:rsid w:val="003864B0"/>
    <w:rsid w:val="00386645"/>
    <w:rsid w:val="00386CEF"/>
    <w:rsid w:val="00387049"/>
    <w:rsid w:val="00387724"/>
    <w:rsid w:val="00387755"/>
    <w:rsid w:val="0038796F"/>
    <w:rsid w:val="00387EC9"/>
    <w:rsid w:val="00390849"/>
    <w:rsid w:val="0039086E"/>
    <w:rsid w:val="00391D3B"/>
    <w:rsid w:val="00391FF9"/>
    <w:rsid w:val="00392526"/>
    <w:rsid w:val="00392A4D"/>
    <w:rsid w:val="00392A71"/>
    <w:rsid w:val="00393494"/>
    <w:rsid w:val="00393817"/>
    <w:rsid w:val="00393F04"/>
    <w:rsid w:val="00393F51"/>
    <w:rsid w:val="00394919"/>
    <w:rsid w:val="00395A3B"/>
    <w:rsid w:val="00395F70"/>
    <w:rsid w:val="00396DFC"/>
    <w:rsid w:val="003970AD"/>
    <w:rsid w:val="003A0379"/>
    <w:rsid w:val="003A1010"/>
    <w:rsid w:val="003A20F5"/>
    <w:rsid w:val="003A25DD"/>
    <w:rsid w:val="003A2819"/>
    <w:rsid w:val="003A288B"/>
    <w:rsid w:val="003A3262"/>
    <w:rsid w:val="003A40A4"/>
    <w:rsid w:val="003A4B3A"/>
    <w:rsid w:val="003A573D"/>
    <w:rsid w:val="003A57EB"/>
    <w:rsid w:val="003A5B5A"/>
    <w:rsid w:val="003A6155"/>
    <w:rsid w:val="003A696B"/>
    <w:rsid w:val="003A6BEA"/>
    <w:rsid w:val="003A7B2F"/>
    <w:rsid w:val="003A7BEE"/>
    <w:rsid w:val="003A7CCA"/>
    <w:rsid w:val="003B108C"/>
    <w:rsid w:val="003B1536"/>
    <w:rsid w:val="003B1594"/>
    <w:rsid w:val="003B24BC"/>
    <w:rsid w:val="003B2B20"/>
    <w:rsid w:val="003B3429"/>
    <w:rsid w:val="003B3680"/>
    <w:rsid w:val="003B451B"/>
    <w:rsid w:val="003B52B5"/>
    <w:rsid w:val="003B5386"/>
    <w:rsid w:val="003B5955"/>
    <w:rsid w:val="003B673F"/>
    <w:rsid w:val="003B682D"/>
    <w:rsid w:val="003B68FD"/>
    <w:rsid w:val="003B74DD"/>
    <w:rsid w:val="003B75BB"/>
    <w:rsid w:val="003B7BF5"/>
    <w:rsid w:val="003C1175"/>
    <w:rsid w:val="003C16AD"/>
    <w:rsid w:val="003C172F"/>
    <w:rsid w:val="003C1967"/>
    <w:rsid w:val="003C1AF3"/>
    <w:rsid w:val="003C2FF1"/>
    <w:rsid w:val="003C3B0E"/>
    <w:rsid w:val="003C587E"/>
    <w:rsid w:val="003C6115"/>
    <w:rsid w:val="003C6119"/>
    <w:rsid w:val="003C71BB"/>
    <w:rsid w:val="003C78E9"/>
    <w:rsid w:val="003D0B20"/>
    <w:rsid w:val="003D13A2"/>
    <w:rsid w:val="003D17C8"/>
    <w:rsid w:val="003D1BDE"/>
    <w:rsid w:val="003D249D"/>
    <w:rsid w:val="003D2A86"/>
    <w:rsid w:val="003D3260"/>
    <w:rsid w:val="003D33AC"/>
    <w:rsid w:val="003D4256"/>
    <w:rsid w:val="003D473D"/>
    <w:rsid w:val="003D4B37"/>
    <w:rsid w:val="003D53F3"/>
    <w:rsid w:val="003D5771"/>
    <w:rsid w:val="003D5C42"/>
    <w:rsid w:val="003D7743"/>
    <w:rsid w:val="003D779C"/>
    <w:rsid w:val="003D7C55"/>
    <w:rsid w:val="003D7DB7"/>
    <w:rsid w:val="003E01FF"/>
    <w:rsid w:val="003E0958"/>
    <w:rsid w:val="003E0E98"/>
    <w:rsid w:val="003E129E"/>
    <w:rsid w:val="003E21A7"/>
    <w:rsid w:val="003E41A2"/>
    <w:rsid w:val="003E493D"/>
    <w:rsid w:val="003E4A0A"/>
    <w:rsid w:val="003E54AA"/>
    <w:rsid w:val="003E6719"/>
    <w:rsid w:val="003E6881"/>
    <w:rsid w:val="003E6AAC"/>
    <w:rsid w:val="003E6D8D"/>
    <w:rsid w:val="003E7F07"/>
    <w:rsid w:val="003F09C3"/>
    <w:rsid w:val="003F0DD0"/>
    <w:rsid w:val="003F17A3"/>
    <w:rsid w:val="003F18AC"/>
    <w:rsid w:val="003F1CCF"/>
    <w:rsid w:val="003F22EA"/>
    <w:rsid w:val="003F2AED"/>
    <w:rsid w:val="003F2F82"/>
    <w:rsid w:val="003F3AAC"/>
    <w:rsid w:val="003F4C44"/>
    <w:rsid w:val="003F5F9A"/>
    <w:rsid w:val="003F6953"/>
    <w:rsid w:val="00400863"/>
    <w:rsid w:val="00402327"/>
    <w:rsid w:val="004023D0"/>
    <w:rsid w:val="00402B6B"/>
    <w:rsid w:val="00402C29"/>
    <w:rsid w:val="00403E73"/>
    <w:rsid w:val="00403F4A"/>
    <w:rsid w:val="004047BC"/>
    <w:rsid w:val="00404BE5"/>
    <w:rsid w:val="00405121"/>
    <w:rsid w:val="00405396"/>
    <w:rsid w:val="00406056"/>
    <w:rsid w:val="004064DA"/>
    <w:rsid w:val="00411999"/>
    <w:rsid w:val="00411A6C"/>
    <w:rsid w:val="0041265F"/>
    <w:rsid w:val="00412766"/>
    <w:rsid w:val="00413B09"/>
    <w:rsid w:val="004146BA"/>
    <w:rsid w:val="004163E1"/>
    <w:rsid w:val="00416D0B"/>
    <w:rsid w:val="00417161"/>
    <w:rsid w:val="00417AC0"/>
    <w:rsid w:val="00420995"/>
    <w:rsid w:val="00420E1D"/>
    <w:rsid w:val="00421622"/>
    <w:rsid w:val="00421D7F"/>
    <w:rsid w:val="00421E20"/>
    <w:rsid w:val="00421FFD"/>
    <w:rsid w:val="004225A5"/>
    <w:rsid w:val="00422FB5"/>
    <w:rsid w:val="0042300A"/>
    <w:rsid w:val="0042320F"/>
    <w:rsid w:val="0042398E"/>
    <w:rsid w:val="004257F8"/>
    <w:rsid w:val="00425FE3"/>
    <w:rsid w:val="0042660F"/>
    <w:rsid w:val="004266F1"/>
    <w:rsid w:val="0042676F"/>
    <w:rsid w:val="004269B7"/>
    <w:rsid w:val="00426BC6"/>
    <w:rsid w:val="00427934"/>
    <w:rsid w:val="00430259"/>
    <w:rsid w:val="00430A8D"/>
    <w:rsid w:val="00430E56"/>
    <w:rsid w:val="004335DE"/>
    <w:rsid w:val="00433FED"/>
    <w:rsid w:val="0043497D"/>
    <w:rsid w:val="0043569A"/>
    <w:rsid w:val="00436291"/>
    <w:rsid w:val="00436B2F"/>
    <w:rsid w:val="00436DDB"/>
    <w:rsid w:val="00436FA0"/>
    <w:rsid w:val="004372AF"/>
    <w:rsid w:val="004372EB"/>
    <w:rsid w:val="00437939"/>
    <w:rsid w:val="0044049B"/>
    <w:rsid w:val="00441821"/>
    <w:rsid w:val="00442C16"/>
    <w:rsid w:val="00442DF5"/>
    <w:rsid w:val="00444427"/>
    <w:rsid w:val="0044450A"/>
    <w:rsid w:val="00445E00"/>
    <w:rsid w:val="00447084"/>
    <w:rsid w:val="0044716B"/>
    <w:rsid w:val="00450DC6"/>
    <w:rsid w:val="00451305"/>
    <w:rsid w:val="00451586"/>
    <w:rsid w:val="004525C1"/>
    <w:rsid w:val="00452ADE"/>
    <w:rsid w:val="00452B17"/>
    <w:rsid w:val="00453437"/>
    <w:rsid w:val="00454063"/>
    <w:rsid w:val="0045465C"/>
    <w:rsid w:val="00455602"/>
    <w:rsid w:val="00455D45"/>
    <w:rsid w:val="00456C5F"/>
    <w:rsid w:val="00456FA6"/>
    <w:rsid w:val="00457110"/>
    <w:rsid w:val="004572A2"/>
    <w:rsid w:val="00457B40"/>
    <w:rsid w:val="00457C6B"/>
    <w:rsid w:val="0046099E"/>
    <w:rsid w:val="004620EB"/>
    <w:rsid w:val="00462928"/>
    <w:rsid w:val="00462C9D"/>
    <w:rsid w:val="00462EBF"/>
    <w:rsid w:val="00463C9E"/>
    <w:rsid w:val="00464B60"/>
    <w:rsid w:val="00464C0F"/>
    <w:rsid w:val="00465B6E"/>
    <w:rsid w:val="00465BC1"/>
    <w:rsid w:val="00467AB5"/>
    <w:rsid w:val="00467F8E"/>
    <w:rsid w:val="00470389"/>
    <w:rsid w:val="00471384"/>
    <w:rsid w:val="00471805"/>
    <w:rsid w:val="00471E2C"/>
    <w:rsid w:val="00474387"/>
    <w:rsid w:val="00474411"/>
    <w:rsid w:val="00475314"/>
    <w:rsid w:val="004761AF"/>
    <w:rsid w:val="00476395"/>
    <w:rsid w:val="00480551"/>
    <w:rsid w:val="00480D31"/>
    <w:rsid w:val="00481A25"/>
    <w:rsid w:val="004832E1"/>
    <w:rsid w:val="00483EE4"/>
    <w:rsid w:val="00484510"/>
    <w:rsid w:val="004869BA"/>
    <w:rsid w:val="00486EA6"/>
    <w:rsid w:val="00487999"/>
    <w:rsid w:val="00490D86"/>
    <w:rsid w:val="00491D36"/>
    <w:rsid w:val="004927C3"/>
    <w:rsid w:val="00492FBA"/>
    <w:rsid w:val="00494C4E"/>
    <w:rsid w:val="004954E7"/>
    <w:rsid w:val="00495685"/>
    <w:rsid w:val="00495A39"/>
    <w:rsid w:val="00495B39"/>
    <w:rsid w:val="00495F0B"/>
    <w:rsid w:val="004967C0"/>
    <w:rsid w:val="00496E86"/>
    <w:rsid w:val="0049701B"/>
    <w:rsid w:val="004970CC"/>
    <w:rsid w:val="004978EF"/>
    <w:rsid w:val="004A0008"/>
    <w:rsid w:val="004A021C"/>
    <w:rsid w:val="004A0714"/>
    <w:rsid w:val="004A0C18"/>
    <w:rsid w:val="004A0F40"/>
    <w:rsid w:val="004A1153"/>
    <w:rsid w:val="004A1BB4"/>
    <w:rsid w:val="004A2860"/>
    <w:rsid w:val="004A3B0F"/>
    <w:rsid w:val="004A41D9"/>
    <w:rsid w:val="004A47D3"/>
    <w:rsid w:val="004A51AB"/>
    <w:rsid w:val="004A750F"/>
    <w:rsid w:val="004A7ACA"/>
    <w:rsid w:val="004B06BD"/>
    <w:rsid w:val="004B16B1"/>
    <w:rsid w:val="004B2178"/>
    <w:rsid w:val="004B24DB"/>
    <w:rsid w:val="004B2651"/>
    <w:rsid w:val="004B2FB4"/>
    <w:rsid w:val="004B3956"/>
    <w:rsid w:val="004B3BD5"/>
    <w:rsid w:val="004B4646"/>
    <w:rsid w:val="004B4A98"/>
    <w:rsid w:val="004B5F2C"/>
    <w:rsid w:val="004B6103"/>
    <w:rsid w:val="004B638D"/>
    <w:rsid w:val="004B74F2"/>
    <w:rsid w:val="004B77B1"/>
    <w:rsid w:val="004B7B1D"/>
    <w:rsid w:val="004C046D"/>
    <w:rsid w:val="004C0D8E"/>
    <w:rsid w:val="004C1875"/>
    <w:rsid w:val="004C217B"/>
    <w:rsid w:val="004C2CD0"/>
    <w:rsid w:val="004C4E13"/>
    <w:rsid w:val="004C5008"/>
    <w:rsid w:val="004C522E"/>
    <w:rsid w:val="004C52E7"/>
    <w:rsid w:val="004C5BCB"/>
    <w:rsid w:val="004C5F19"/>
    <w:rsid w:val="004C5FDE"/>
    <w:rsid w:val="004C6CE6"/>
    <w:rsid w:val="004D063A"/>
    <w:rsid w:val="004D098D"/>
    <w:rsid w:val="004D1A1E"/>
    <w:rsid w:val="004D2A32"/>
    <w:rsid w:val="004D2FDD"/>
    <w:rsid w:val="004D37B6"/>
    <w:rsid w:val="004D40F5"/>
    <w:rsid w:val="004D48E6"/>
    <w:rsid w:val="004D4A55"/>
    <w:rsid w:val="004D4AA9"/>
    <w:rsid w:val="004D52DF"/>
    <w:rsid w:val="004D5972"/>
    <w:rsid w:val="004E0183"/>
    <w:rsid w:val="004E070E"/>
    <w:rsid w:val="004E0B7F"/>
    <w:rsid w:val="004E1C5A"/>
    <w:rsid w:val="004E2458"/>
    <w:rsid w:val="004E3B09"/>
    <w:rsid w:val="004E46BB"/>
    <w:rsid w:val="004E481C"/>
    <w:rsid w:val="004E4F7A"/>
    <w:rsid w:val="004E582A"/>
    <w:rsid w:val="004E661B"/>
    <w:rsid w:val="004E695B"/>
    <w:rsid w:val="004E6A85"/>
    <w:rsid w:val="004E7623"/>
    <w:rsid w:val="004E7A87"/>
    <w:rsid w:val="004F0D8B"/>
    <w:rsid w:val="004F327E"/>
    <w:rsid w:val="004F35A9"/>
    <w:rsid w:val="004F5FB0"/>
    <w:rsid w:val="004F6135"/>
    <w:rsid w:val="004F6DE5"/>
    <w:rsid w:val="004F71E5"/>
    <w:rsid w:val="004F74DD"/>
    <w:rsid w:val="004F7FBD"/>
    <w:rsid w:val="00501B9F"/>
    <w:rsid w:val="00501CB5"/>
    <w:rsid w:val="00501D8B"/>
    <w:rsid w:val="00502341"/>
    <w:rsid w:val="005023AC"/>
    <w:rsid w:val="00502ABD"/>
    <w:rsid w:val="00502E89"/>
    <w:rsid w:val="00502FB0"/>
    <w:rsid w:val="0050482D"/>
    <w:rsid w:val="00504AC3"/>
    <w:rsid w:val="00505C03"/>
    <w:rsid w:val="00506698"/>
    <w:rsid w:val="005101E1"/>
    <w:rsid w:val="005101F9"/>
    <w:rsid w:val="005109AD"/>
    <w:rsid w:val="00510CC8"/>
    <w:rsid w:val="00511E61"/>
    <w:rsid w:val="0051242C"/>
    <w:rsid w:val="0051262B"/>
    <w:rsid w:val="005156B4"/>
    <w:rsid w:val="00515816"/>
    <w:rsid w:val="0051680B"/>
    <w:rsid w:val="005203DD"/>
    <w:rsid w:val="00520665"/>
    <w:rsid w:val="0052189A"/>
    <w:rsid w:val="005226B9"/>
    <w:rsid w:val="0052288B"/>
    <w:rsid w:val="005228DB"/>
    <w:rsid w:val="0052388E"/>
    <w:rsid w:val="00523FEC"/>
    <w:rsid w:val="00524370"/>
    <w:rsid w:val="0052452E"/>
    <w:rsid w:val="00524D91"/>
    <w:rsid w:val="00525499"/>
    <w:rsid w:val="00526613"/>
    <w:rsid w:val="00526655"/>
    <w:rsid w:val="00526B43"/>
    <w:rsid w:val="00526E31"/>
    <w:rsid w:val="00526EAF"/>
    <w:rsid w:val="005279E3"/>
    <w:rsid w:val="00530366"/>
    <w:rsid w:val="00531B36"/>
    <w:rsid w:val="005322B5"/>
    <w:rsid w:val="00532817"/>
    <w:rsid w:val="005333F5"/>
    <w:rsid w:val="00534A96"/>
    <w:rsid w:val="00534F0E"/>
    <w:rsid w:val="00535319"/>
    <w:rsid w:val="00535398"/>
    <w:rsid w:val="005367F5"/>
    <w:rsid w:val="00537329"/>
    <w:rsid w:val="00537A27"/>
    <w:rsid w:val="005408C6"/>
    <w:rsid w:val="00541AF7"/>
    <w:rsid w:val="005425AD"/>
    <w:rsid w:val="00542D43"/>
    <w:rsid w:val="005431B2"/>
    <w:rsid w:val="005431FD"/>
    <w:rsid w:val="00543A37"/>
    <w:rsid w:val="00546947"/>
    <w:rsid w:val="005476F8"/>
    <w:rsid w:val="0054775E"/>
    <w:rsid w:val="005506B4"/>
    <w:rsid w:val="00550B7A"/>
    <w:rsid w:val="005514CC"/>
    <w:rsid w:val="005517BA"/>
    <w:rsid w:val="00551B09"/>
    <w:rsid w:val="00552632"/>
    <w:rsid w:val="00552775"/>
    <w:rsid w:val="00552E70"/>
    <w:rsid w:val="005531E3"/>
    <w:rsid w:val="005536E3"/>
    <w:rsid w:val="00553727"/>
    <w:rsid w:val="00554A0B"/>
    <w:rsid w:val="00554D60"/>
    <w:rsid w:val="005558FD"/>
    <w:rsid w:val="00555FE6"/>
    <w:rsid w:val="00556169"/>
    <w:rsid w:val="005565D6"/>
    <w:rsid w:val="00556D92"/>
    <w:rsid w:val="00557392"/>
    <w:rsid w:val="00557AD2"/>
    <w:rsid w:val="0056087A"/>
    <w:rsid w:val="00560D26"/>
    <w:rsid w:val="00561B5B"/>
    <w:rsid w:val="00562662"/>
    <w:rsid w:val="0056309C"/>
    <w:rsid w:val="005638AB"/>
    <w:rsid w:val="00564170"/>
    <w:rsid w:val="00565586"/>
    <w:rsid w:val="00570388"/>
    <w:rsid w:val="00570931"/>
    <w:rsid w:val="00570A94"/>
    <w:rsid w:val="00570F4E"/>
    <w:rsid w:val="0057157E"/>
    <w:rsid w:val="00571B09"/>
    <w:rsid w:val="00572EE9"/>
    <w:rsid w:val="00573CEA"/>
    <w:rsid w:val="00574FC6"/>
    <w:rsid w:val="005755A6"/>
    <w:rsid w:val="00575AD7"/>
    <w:rsid w:val="005761E4"/>
    <w:rsid w:val="00576E97"/>
    <w:rsid w:val="00577678"/>
    <w:rsid w:val="00577700"/>
    <w:rsid w:val="00580176"/>
    <w:rsid w:val="00580479"/>
    <w:rsid w:val="0058311D"/>
    <w:rsid w:val="00583677"/>
    <w:rsid w:val="00583A74"/>
    <w:rsid w:val="00583CDA"/>
    <w:rsid w:val="005845D6"/>
    <w:rsid w:val="005858B2"/>
    <w:rsid w:val="00586A81"/>
    <w:rsid w:val="00586B0D"/>
    <w:rsid w:val="00587292"/>
    <w:rsid w:val="00587EA6"/>
    <w:rsid w:val="00590517"/>
    <w:rsid w:val="00590E22"/>
    <w:rsid w:val="005913D9"/>
    <w:rsid w:val="00592469"/>
    <w:rsid w:val="00592678"/>
    <w:rsid w:val="00593C8A"/>
    <w:rsid w:val="00593E3F"/>
    <w:rsid w:val="00594232"/>
    <w:rsid w:val="00595692"/>
    <w:rsid w:val="005956F9"/>
    <w:rsid w:val="00596181"/>
    <w:rsid w:val="0059665B"/>
    <w:rsid w:val="00596CAA"/>
    <w:rsid w:val="005971F1"/>
    <w:rsid w:val="00597C6A"/>
    <w:rsid w:val="005A3374"/>
    <w:rsid w:val="005A3D44"/>
    <w:rsid w:val="005A3ED3"/>
    <w:rsid w:val="005A5083"/>
    <w:rsid w:val="005A541F"/>
    <w:rsid w:val="005A549B"/>
    <w:rsid w:val="005A6671"/>
    <w:rsid w:val="005A730A"/>
    <w:rsid w:val="005B00AF"/>
    <w:rsid w:val="005B0522"/>
    <w:rsid w:val="005B14D6"/>
    <w:rsid w:val="005B1780"/>
    <w:rsid w:val="005B2904"/>
    <w:rsid w:val="005B2C5A"/>
    <w:rsid w:val="005B35A7"/>
    <w:rsid w:val="005B38A0"/>
    <w:rsid w:val="005B3BBC"/>
    <w:rsid w:val="005B3CE0"/>
    <w:rsid w:val="005B40EF"/>
    <w:rsid w:val="005B459D"/>
    <w:rsid w:val="005B4617"/>
    <w:rsid w:val="005B4933"/>
    <w:rsid w:val="005B4FEC"/>
    <w:rsid w:val="005B68E2"/>
    <w:rsid w:val="005B73E1"/>
    <w:rsid w:val="005C017C"/>
    <w:rsid w:val="005C0426"/>
    <w:rsid w:val="005C06F3"/>
    <w:rsid w:val="005C0C68"/>
    <w:rsid w:val="005C1C65"/>
    <w:rsid w:val="005C1DF5"/>
    <w:rsid w:val="005C25CF"/>
    <w:rsid w:val="005C44FE"/>
    <w:rsid w:val="005C5B9F"/>
    <w:rsid w:val="005C66E5"/>
    <w:rsid w:val="005C7214"/>
    <w:rsid w:val="005C7949"/>
    <w:rsid w:val="005D08C7"/>
    <w:rsid w:val="005D100F"/>
    <w:rsid w:val="005D1193"/>
    <w:rsid w:val="005D133F"/>
    <w:rsid w:val="005D1C8A"/>
    <w:rsid w:val="005D2086"/>
    <w:rsid w:val="005D242E"/>
    <w:rsid w:val="005D3BAE"/>
    <w:rsid w:val="005D5659"/>
    <w:rsid w:val="005D5D98"/>
    <w:rsid w:val="005D603B"/>
    <w:rsid w:val="005D63E4"/>
    <w:rsid w:val="005D6419"/>
    <w:rsid w:val="005D76C4"/>
    <w:rsid w:val="005D7C3C"/>
    <w:rsid w:val="005E1710"/>
    <w:rsid w:val="005E194F"/>
    <w:rsid w:val="005E21FD"/>
    <w:rsid w:val="005E2488"/>
    <w:rsid w:val="005E3A82"/>
    <w:rsid w:val="005E47BB"/>
    <w:rsid w:val="005E48CB"/>
    <w:rsid w:val="005E511C"/>
    <w:rsid w:val="005E5418"/>
    <w:rsid w:val="005E62AF"/>
    <w:rsid w:val="005E6BA0"/>
    <w:rsid w:val="005E70BB"/>
    <w:rsid w:val="005E7533"/>
    <w:rsid w:val="005E78E3"/>
    <w:rsid w:val="005E7AA3"/>
    <w:rsid w:val="005E7BEB"/>
    <w:rsid w:val="005F06EE"/>
    <w:rsid w:val="005F20D0"/>
    <w:rsid w:val="005F31BE"/>
    <w:rsid w:val="005F3B1F"/>
    <w:rsid w:val="005F40BA"/>
    <w:rsid w:val="005F4534"/>
    <w:rsid w:val="005F4D03"/>
    <w:rsid w:val="005F65F1"/>
    <w:rsid w:val="005F6713"/>
    <w:rsid w:val="005F6BFB"/>
    <w:rsid w:val="005F786F"/>
    <w:rsid w:val="006000E4"/>
    <w:rsid w:val="00600D2D"/>
    <w:rsid w:val="00601D03"/>
    <w:rsid w:val="00601D9C"/>
    <w:rsid w:val="006020C6"/>
    <w:rsid w:val="00603895"/>
    <w:rsid w:val="00603DA6"/>
    <w:rsid w:val="00603E2F"/>
    <w:rsid w:val="00604F99"/>
    <w:rsid w:val="0060509B"/>
    <w:rsid w:val="00605D18"/>
    <w:rsid w:val="00605DDC"/>
    <w:rsid w:val="006060EA"/>
    <w:rsid w:val="006071F7"/>
    <w:rsid w:val="00607423"/>
    <w:rsid w:val="00607F4A"/>
    <w:rsid w:val="0061096D"/>
    <w:rsid w:val="00611706"/>
    <w:rsid w:val="0061180E"/>
    <w:rsid w:val="00612359"/>
    <w:rsid w:val="006123E6"/>
    <w:rsid w:val="00615611"/>
    <w:rsid w:val="00615EA6"/>
    <w:rsid w:val="00615F0F"/>
    <w:rsid w:val="00616BE4"/>
    <w:rsid w:val="00616C44"/>
    <w:rsid w:val="00616C64"/>
    <w:rsid w:val="00616C76"/>
    <w:rsid w:val="00616C7F"/>
    <w:rsid w:val="00620053"/>
    <w:rsid w:val="00620476"/>
    <w:rsid w:val="00620EEA"/>
    <w:rsid w:val="00621232"/>
    <w:rsid w:val="0062131F"/>
    <w:rsid w:val="006215A9"/>
    <w:rsid w:val="006215F4"/>
    <w:rsid w:val="00621A08"/>
    <w:rsid w:val="00622490"/>
    <w:rsid w:val="006235A2"/>
    <w:rsid w:val="00623BDD"/>
    <w:rsid w:val="00624A4C"/>
    <w:rsid w:val="00625188"/>
    <w:rsid w:val="00625A8F"/>
    <w:rsid w:val="006262EC"/>
    <w:rsid w:val="006264CF"/>
    <w:rsid w:val="00626C38"/>
    <w:rsid w:val="00627486"/>
    <w:rsid w:val="00627FA8"/>
    <w:rsid w:val="00630091"/>
    <w:rsid w:val="006300EC"/>
    <w:rsid w:val="00630CC9"/>
    <w:rsid w:val="0063156D"/>
    <w:rsid w:val="00632701"/>
    <w:rsid w:val="006330DE"/>
    <w:rsid w:val="00633C74"/>
    <w:rsid w:val="00634B72"/>
    <w:rsid w:val="006350C3"/>
    <w:rsid w:val="0063521F"/>
    <w:rsid w:val="006357EE"/>
    <w:rsid w:val="00635BCB"/>
    <w:rsid w:val="00637573"/>
    <w:rsid w:val="00640EA0"/>
    <w:rsid w:val="00640F10"/>
    <w:rsid w:val="006421C1"/>
    <w:rsid w:val="0064264F"/>
    <w:rsid w:val="0064477E"/>
    <w:rsid w:val="0064598C"/>
    <w:rsid w:val="00645C94"/>
    <w:rsid w:val="006463D5"/>
    <w:rsid w:val="00646A7F"/>
    <w:rsid w:val="006478B4"/>
    <w:rsid w:val="00647F08"/>
    <w:rsid w:val="00651224"/>
    <w:rsid w:val="0065150D"/>
    <w:rsid w:val="0065179E"/>
    <w:rsid w:val="00651B43"/>
    <w:rsid w:val="00651CBA"/>
    <w:rsid w:val="00651FF3"/>
    <w:rsid w:val="00652898"/>
    <w:rsid w:val="00653A35"/>
    <w:rsid w:val="00654261"/>
    <w:rsid w:val="0065463E"/>
    <w:rsid w:val="00654BF4"/>
    <w:rsid w:val="0065601E"/>
    <w:rsid w:val="0065669E"/>
    <w:rsid w:val="006577B8"/>
    <w:rsid w:val="0066072B"/>
    <w:rsid w:val="00660A7C"/>
    <w:rsid w:val="00660ADD"/>
    <w:rsid w:val="006613E4"/>
    <w:rsid w:val="00661F03"/>
    <w:rsid w:val="006621FE"/>
    <w:rsid w:val="00662E27"/>
    <w:rsid w:val="0066312D"/>
    <w:rsid w:val="0066401D"/>
    <w:rsid w:val="00665A86"/>
    <w:rsid w:val="0066631A"/>
    <w:rsid w:val="00666F78"/>
    <w:rsid w:val="00667F73"/>
    <w:rsid w:val="00670454"/>
    <w:rsid w:val="00670AF8"/>
    <w:rsid w:val="00670F42"/>
    <w:rsid w:val="0067204B"/>
    <w:rsid w:val="00672DEF"/>
    <w:rsid w:val="006734D0"/>
    <w:rsid w:val="00673768"/>
    <w:rsid w:val="0067598B"/>
    <w:rsid w:val="00675C37"/>
    <w:rsid w:val="00676074"/>
    <w:rsid w:val="006762BB"/>
    <w:rsid w:val="006762F0"/>
    <w:rsid w:val="00676E14"/>
    <w:rsid w:val="00677FEB"/>
    <w:rsid w:val="0068006F"/>
    <w:rsid w:val="006806DF"/>
    <w:rsid w:val="00680811"/>
    <w:rsid w:val="00680B76"/>
    <w:rsid w:val="00680D05"/>
    <w:rsid w:val="00681EE2"/>
    <w:rsid w:val="00682D4D"/>
    <w:rsid w:val="00682F76"/>
    <w:rsid w:val="006830D3"/>
    <w:rsid w:val="00683201"/>
    <w:rsid w:val="00683775"/>
    <w:rsid w:val="00683CF7"/>
    <w:rsid w:val="006854BE"/>
    <w:rsid w:val="00685EF8"/>
    <w:rsid w:val="00686418"/>
    <w:rsid w:val="00687806"/>
    <w:rsid w:val="00687CC1"/>
    <w:rsid w:val="0069010C"/>
    <w:rsid w:val="006914E8"/>
    <w:rsid w:val="00691917"/>
    <w:rsid w:val="00691E01"/>
    <w:rsid w:val="00691E7E"/>
    <w:rsid w:val="0069248D"/>
    <w:rsid w:val="00692541"/>
    <w:rsid w:val="006925FD"/>
    <w:rsid w:val="00693688"/>
    <w:rsid w:val="00694294"/>
    <w:rsid w:val="00694517"/>
    <w:rsid w:val="006946D6"/>
    <w:rsid w:val="006948ED"/>
    <w:rsid w:val="00695FE0"/>
    <w:rsid w:val="00696129"/>
    <w:rsid w:val="0069615B"/>
    <w:rsid w:val="006963A9"/>
    <w:rsid w:val="00697268"/>
    <w:rsid w:val="006A0DC3"/>
    <w:rsid w:val="006A1B46"/>
    <w:rsid w:val="006A2189"/>
    <w:rsid w:val="006A2C72"/>
    <w:rsid w:val="006A5808"/>
    <w:rsid w:val="006A63C7"/>
    <w:rsid w:val="006A6FBA"/>
    <w:rsid w:val="006A7665"/>
    <w:rsid w:val="006A7A74"/>
    <w:rsid w:val="006B0500"/>
    <w:rsid w:val="006B3114"/>
    <w:rsid w:val="006B3230"/>
    <w:rsid w:val="006B3798"/>
    <w:rsid w:val="006B3B9D"/>
    <w:rsid w:val="006B3D53"/>
    <w:rsid w:val="006B46AD"/>
    <w:rsid w:val="006B4993"/>
    <w:rsid w:val="006B51C6"/>
    <w:rsid w:val="006B5343"/>
    <w:rsid w:val="006B5629"/>
    <w:rsid w:val="006B5BB0"/>
    <w:rsid w:val="006B651A"/>
    <w:rsid w:val="006B6632"/>
    <w:rsid w:val="006B6AA0"/>
    <w:rsid w:val="006B6F52"/>
    <w:rsid w:val="006B7061"/>
    <w:rsid w:val="006B7ACD"/>
    <w:rsid w:val="006B7C1D"/>
    <w:rsid w:val="006C0081"/>
    <w:rsid w:val="006C335D"/>
    <w:rsid w:val="006C39D1"/>
    <w:rsid w:val="006C3EA8"/>
    <w:rsid w:val="006C45AC"/>
    <w:rsid w:val="006C517E"/>
    <w:rsid w:val="006C54AA"/>
    <w:rsid w:val="006C5AC5"/>
    <w:rsid w:val="006C6108"/>
    <w:rsid w:val="006C618C"/>
    <w:rsid w:val="006C64A4"/>
    <w:rsid w:val="006C6FFF"/>
    <w:rsid w:val="006C7789"/>
    <w:rsid w:val="006C7900"/>
    <w:rsid w:val="006C7D21"/>
    <w:rsid w:val="006D0651"/>
    <w:rsid w:val="006D0A6F"/>
    <w:rsid w:val="006D0CC8"/>
    <w:rsid w:val="006D1264"/>
    <w:rsid w:val="006D4BBB"/>
    <w:rsid w:val="006D52A9"/>
    <w:rsid w:val="006D5D81"/>
    <w:rsid w:val="006D5F15"/>
    <w:rsid w:val="006D71FC"/>
    <w:rsid w:val="006E069E"/>
    <w:rsid w:val="006E1D54"/>
    <w:rsid w:val="006E2290"/>
    <w:rsid w:val="006E266B"/>
    <w:rsid w:val="006E3B0C"/>
    <w:rsid w:val="006F1A4D"/>
    <w:rsid w:val="006F32AF"/>
    <w:rsid w:val="006F3AEE"/>
    <w:rsid w:val="006F4AB2"/>
    <w:rsid w:val="006F5007"/>
    <w:rsid w:val="006F5058"/>
    <w:rsid w:val="006F551A"/>
    <w:rsid w:val="006F7839"/>
    <w:rsid w:val="006F7EA2"/>
    <w:rsid w:val="00700B01"/>
    <w:rsid w:val="0070136B"/>
    <w:rsid w:val="00702483"/>
    <w:rsid w:val="00702EBC"/>
    <w:rsid w:val="00703522"/>
    <w:rsid w:val="00703CEB"/>
    <w:rsid w:val="00703D9E"/>
    <w:rsid w:val="00704266"/>
    <w:rsid w:val="007045B3"/>
    <w:rsid w:val="00704F08"/>
    <w:rsid w:val="00705257"/>
    <w:rsid w:val="0070567D"/>
    <w:rsid w:val="007057CA"/>
    <w:rsid w:val="00705EEA"/>
    <w:rsid w:val="0070611D"/>
    <w:rsid w:val="00706232"/>
    <w:rsid w:val="007062C2"/>
    <w:rsid w:val="0070655C"/>
    <w:rsid w:val="00706916"/>
    <w:rsid w:val="0070723D"/>
    <w:rsid w:val="00707A7C"/>
    <w:rsid w:val="00707AF5"/>
    <w:rsid w:val="00710C7D"/>
    <w:rsid w:val="0071374F"/>
    <w:rsid w:val="007137E7"/>
    <w:rsid w:val="00713A29"/>
    <w:rsid w:val="007143BA"/>
    <w:rsid w:val="0071447C"/>
    <w:rsid w:val="0071479B"/>
    <w:rsid w:val="0071574C"/>
    <w:rsid w:val="00715933"/>
    <w:rsid w:val="00716690"/>
    <w:rsid w:val="00720152"/>
    <w:rsid w:val="00720318"/>
    <w:rsid w:val="0072082A"/>
    <w:rsid w:val="00720980"/>
    <w:rsid w:val="00720F13"/>
    <w:rsid w:val="007211E4"/>
    <w:rsid w:val="00721C6E"/>
    <w:rsid w:val="00722724"/>
    <w:rsid w:val="00722EBC"/>
    <w:rsid w:val="0072328F"/>
    <w:rsid w:val="00723932"/>
    <w:rsid w:val="00723F3A"/>
    <w:rsid w:val="007246BD"/>
    <w:rsid w:val="00724B2A"/>
    <w:rsid w:val="00724BF3"/>
    <w:rsid w:val="00725C52"/>
    <w:rsid w:val="0072610F"/>
    <w:rsid w:val="00726455"/>
    <w:rsid w:val="007277A5"/>
    <w:rsid w:val="00727AD3"/>
    <w:rsid w:val="00730153"/>
    <w:rsid w:val="00731785"/>
    <w:rsid w:val="00733FE2"/>
    <w:rsid w:val="0073415F"/>
    <w:rsid w:val="007341AB"/>
    <w:rsid w:val="007344CB"/>
    <w:rsid w:val="00734904"/>
    <w:rsid w:val="00734E6F"/>
    <w:rsid w:val="0073505E"/>
    <w:rsid w:val="007359D3"/>
    <w:rsid w:val="00735BA2"/>
    <w:rsid w:val="00735E59"/>
    <w:rsid w:val="007362BC"/>
    <w:rsid w:val="00736ED5"/>
    <w:rsid w:val="00736F1C"/>
    <w:rsid w:val="00737129"/>
    <w:rsid w:val="007379D1"/>
    <w:rsid w:val="00740B46"/>
    <w:rsid w:val="007414E6"/>
    <w:rsid w:val="00741615"/>
    <w:rsid w:val="007423C2"/>
    <w:rsid w:val="007430A5"/>
    <w:rsid w:val="00743A09"/>
    <w:rsid w:val="00744420"/>
    <w:rsid w:val="00744597"/>
    <w:rsid w:val="00744985"/>
    <w:rsid w:val="007454CD"/>
    <w:rsid w:val="0074644E"/>
    <w:rsid w:val="007464A7"/>
    <w:rsid w:val="00747F73"/>
    <w:rsid w:val="007502FC"/>
    <w:rsid w:val="00750514"/>
    <w:rsid w:val="007526CF"/>
    <w:rsid w:val="00752A44"/>
    <w:rsid w:val="00752B47"/>
    <w:rsid w:val="00752F34"/>
    <w:rsid w:val="00753B8D"/>
    <w:rsid w:val="0075452D"/>
    <w:rsid w:val="007545BA"/>
    <w:rsid w:val="00754813"/>
    <w:rsid w:val="00754BDE"/>
    <w:rsid w:val="00754DC0"/>
    <w:rsid w:val="00755392"/>
    <w:rsid w:val="0075544F"/>
    <w:rsid w:val="007558A8"/>
    <w:rsid w:val="00756B77"/>
    <w:rsid w:val="00756FD9"/>
    <w:rsid w:val="00757E45"/>
    <w:rsid w:val="007601C2"/>
    <w:rsid w:val="00761570"/>
    <w:rsid w:val="00761805"/>
    <w:rsid w:val="00761EBC"/>
    <w:rsid w:val="0076215B"/>
    <w:rsid w:val="007626E3"/>
    <w:rsid w:val="00762919"/>
    <w:rsid w:val="00762A67"/>
    <w:rsid w:val="00762B1A"/>
    <w:rsid w:val="00762F81"/>
    <w:rsid w:val="007637E6"/>
    <w:rsid w:val="00763EF0"/>
    <w:rsid w:val="00764041"/>
    <w:rsid w:val="0076409C"/>
    <w:rsid w:val="00764547"/>
    <w:rsid w:val="00764D8C"/>
    <w:rsid w:val="00764E68"/>
    <w:rsid w:val="00765039"/>
    <w:rsid w:val="00765B28"/>
    <w:rsid w:val="00765E5C"/>
    <w:rsid w:val="0076632A"/>
    <w:rsid w:val="00766EDE"/>
    <w:rsid w:val="00770085"/>
    <w:rsid w:val="007705CE"/>
    <w:rsid w:val="00770C8E"/>
    <w:rsid w:val="00771415"/>
    <w:rsid w:val="00771A43"/>
    <w:rsid w:val="00771DB4"/>
    <w:rsid w:val="00771F26"/>
    <w:rsid w:val="007725B4"/>
    <w:rsid w:val="0077306B"/>
    <w:rsid w:val="007736A8"/>
    <w:rsid w:val="00773C21"/>
    <w:rsid w:val="00777112"/>
    <w:rsid w:val="007774C2"/>
    <w:rsid w:val="007811C4"/>
    <w:rsid w:val="00781315"/>
    <w:rsid w:val="00782F96"/>
    <w:rsid w:val="0078366E"/>
    <w:rsid w:val="00783B7D"/>
    <w:rsid w:val="00783EB4"/>
    <w:rsid w:val="00784434"/>
    <w:rsid w:val="00784BB8"/>
    <w:rsid w:val="00790370"/>
    <w:rsid w:val="0079056D"/>
    <w:rsid w:val="00790AB8"/>
    <w:rsid w:val="00792003"/>
    <w:rsid w:val="0079287C"/>
    <w:rsid w:val="00793005"/>
    <w:rsid w:val="00793568"/>
    <w:rsid w:val="00793827"/>
    <w:rsid w:val="00793FBA"/>
    <w:rsid w:val="00794159"/>
    <w:rsid w:val="00794B47"/>
    <w:rsid w:val="0079544B"/>
    <w:rsid w:val="007955F3"/>
    <w:rsid w:val="0079588B"/>
    <w:rsid w:val="00795A18"/>
    <w:rsid w:val="007979AB"/>
    <w:rsid w:val="007A07DA"/>
    <w:rsid w:val="007A08CD"/>
    <w:rsid w:val="007A09F2"/>
    <w:rsid w:val="007A0E45"/>
    <w:rsid w:val="007A135C"/>
    <w:rsid w:val="007A16BA"/>
    <w:rsid w:val="007A1FFE"/>
    <w:rsid w:val="007A2B31"/>
    <w:rsid w:val="007A3403"/>
    <w:rsid w:val="007A3EE7"/>
    <w:rsid w:val="007A44B7"/>
    <w:rsid w:val="007A6309"/>
    <w:rsid w:val="007A6998"/>
    <w:rsid w:val="007A6B65"/>
    <w:rsid w:val="007B0802"/>
    <w:rsid w:val="007B0F26"/>
    <w:rsid w:val="007B135F"/>
    <w:rsid w:val="007B178E"/>
    <w:rsid w:val="007B2219"/>
    <w:rsid w:val="007B265D"/>
    <w:rsid w:val="007B38EA"/>
    <w:rsid w:val="007B6B3E"/>
    <w:rsid w:val="007B6BA3"/>
    <w:rsid w:val="007B6E55"/>
    <w:rsid w:val="007B6E96"/>
    <w:rsid w:val="007B718C"/>
    <w:rsid w:val="007B71BE"/>
    <w:rsid w:val="007B72B6"/>
    <w:rsid w:val="007B768D"/>
    <w:rsid w:val="007B791B"/>
    <w:rsid w:val="007B7B04"/>
    <w:rsid w:val="007B7FC4"/>
    <w:rsid w:val="007C0637"/>
    <w:rsid w:val="007C0AD3"/>
    <w:rsid w:val="007C29BF"/>
    <w:rsid w:val="007C37C4"/>
    <w:rsid w:val="007C3A5B"/>
    <w:rsid w:val="007C3C3C"/>
    <w:rsid w:val="007C4AF6"/>
    <w:rsid w:val="007C544C"/>
    <w:rsid w:val="007C5787"/>
    <w:rsid w:val="007C5B9E"/>
    <w:rsid w:val="007C658F"/>
    <w:rsid w:val="007C687F"/>
    <w:rsid w:val="007C69EE"/>
    <w:rsid w:val="007C6CA7"/>
    <w:rsid w:val="007C706F"/>
    <w:rsid w:val="007C772D"/>
    <w:rsid w:val="007C7ACA"/>
    <w:rsid w:val="007C7E34"/>
    <w:rsid w:val="007D0801"/>
    <w:rsid w:val="007D168C"/>
    <w:rsid w:val="007D16C4"/>
    <w:rsid w:val="007D2A08"/>
    <w:rsid w:val="007D5424"/>
    <w:rsid w:val="007D5B98"/>
    <w:rsid w:val="007D5F81"/>
    <w:rsid w:val="007D5FCC"/>
    <w:rsid w:val="007D71A4"/>
    <w:rsid w:val="007D7353"/>
    <w:rsid w:val="007E0FAD"/>
    <w:rsid w:val="007E1177"/>
    <w:rsid w:val="007E2057"/>
    <w:rsid w:val="007E27A1"/>
    <w:rsid w:val="007E3176"/>
    <w:rsid w:val="007E31E4"/>
    <w:rsid w:val="007E332B"/>
    <w:rsid w:val="007E3531"/>
    <w:rsid w:val="007E46F7"/>
    <w:rsid w:val="007E4E74"/>
    <w:rsid w:val="007E56B7"/>
    <w:rsid w:val="007E60FF"/>
    <w:rsid w:val="007E677E"/>
    <w:rsid w:val="007E6E6E"/>
    <w:rsid w:val="007E7C6B"/>
    <w:rsid w:val="007E7DCC"/>
    <w:rsid w:val="007F0FAE"/>
    <w:rsid w:val="007F1209"/>
    <w:rsid w:val="007F148A"/>
    <w:rsid w:val="007F167E"/>
    <w:rsid w:val="007F17E8"/>
    <w:rsid w:val="007F183E"/>
    <w:rsid w:val="007F35A3"/>
    <w:rsid w:val="007F38CE"/>
    <w:rsid w:val="007F3C18"/>
    <w:rsid w:val="007F5839"/>
    <w:rsid w:val="007F5B49"/>
    <w:rsid w:val="007F5B8F"/>
    <w:rsid w:val="007F6800"/>
    <w:rsid w:val="007F7731"/>
    <w:rsid w:val="007F7DEA"/>
    <w:rsid w:val="007F7FB4"/>
    <w:rsid w:val="008007AA"/>
    <w:rsid w:val="00800A36"/>
    <w:rsid w:val="00801EF8"/>
    <w:rsid w:val="00802AA7"/>
    <w:rsid w:val="00802C26"/>
    <w:rsid w:val="00803380"/>
    <w:rsid w:val="00804B21"/>
    <w:rsid w:val="00804D6E"/>
    <w:rsid w:val="0080513E"/>
    <w:rsid w:val="008056B6"/>
    <w:rsid w:val="00805812"/>
    <w:rsid w:val="00805BF6"/>
    <w:rsid w:val="0080607F"/>
    <w:rsid w:val="008078CC"/>
    <w:rsid w:val="00807A40"/>
    <w:rsid w:val="00810CFD"/>
    <w:rsid w:val="00812324"/>
    <w:rsid w:val="00812826"/>
    <w:rsid w:val="0081328C"/>
    <w:rsid w:val="0081333F"/>
    <w:rsid w:val="008134C7"/>
    <w:rsid w:val="008134D5"/>
    <w:rsid w:val="00814248"/>
    <w:rsid w:val="00814ACD"/>
    <w:rsid w:val="008156EB"/>
    <w:rsid w:val="00815ABD"/>
    <w:rsid w:val="00815D24"/>
    <w:rsid w:val="00815FB0"/>
    <w:rsid w:val="00816062"/>
    <w:rsid w:val="00816099"/>
    <w:rsid w:val="008161E1"/>
    <w:rsid w:val="008175BD"/>
    <w:rsid w:val="00817D9A"/>
    <w:rsid w:val="008215F8"/>
    <w:rsid w:val="008217AA"/>
    <w:rsid w:val="00821E34"/>
    <w:rsid w:val="008231D3"/>
    <w:rsid w:val="008237E8"/>
    <w:rsid w:val="00823DA2"/>
    <w:rsid w:val="00824024"/>
    <w:rsid w:val="00824432"/>
    <w:rsid w:val="008244BB"/>
    <w:rsid w:val="00824EF2"/>
    <w:rsid w:val="008261B8"/>
    <w:rsid w:val="00826CE4"/>
    <w:rsid w:val="0082759C"/>
    <w:rsid w:val="00830865"/>
    <w:rsid w:val="00830B52"/>
    <w:rsid w:val="0083212C"/>
    <w:rsid w:val="00833CEC"/>
    <w:rsid w:val="0083532C"/>
    <w:rsid w:val="008358C3"/>
    <w:rsid w:val="00835BC1"/>
    <w:rsid w:val="00835CCD"/>
    <w:rsid w:val="008361EB"/>
    <w:rsid w:val="00836EF0"/>
    <w:rsid w:val="00837256"/>
    <w:rsid w:val="008372A0"/>
    <w:rsid w:val="00837D64"/>
    <w:rsid w:val="00840220"/>
    <w:rsid w:val="00840503"/>
    <w:rsid w:val="0084103C"/>
    <w:rsid w:val="008429E8"/>
    <w:rsid w:val="00842C09"/>
    <w:rsid w:val="008445E2"/>
    <w:rsid w:val="00844CB4"/>
    <w:rsid w:val="0084533B"/>
    <w:rsid w:val="00845536"/>
    <w:rsid w:val="008455C3"/>
    <w:rsid w:val="008467A0"/>
    <w:rsid w:val="00846E03"/>
    <w:rsid w:val="00847242"/>
    <w:rsid w:val="008478A3"/>
    <w:rsid w:val="008501FC"/>
    <w:rsid w:val="0085027D"/>
    <w:rsid w:val="0085049A"/>
    <w:rsid w:val="00850522"/>
    <w:rsid w:val="00850B76"/>
    <w:rsid w:val="00851C65"/>
    <w:rsid w:val="008524D0"/>
    <w:rsid w:val="00852644"/>
    <w:rsid w:val="00855D54"/>
    <w:rsid w:val="00856131"/>
    <w:rsid w:val="00856AC8"/>
    <w:rsid w:val="00856E3A"/>
    <w:rsid w:val="008572A0"/>
    <w:rsid w:val="0085762E"/>
    <w:rsid w:val="00857C67"/>
    <w:rsid w:val="00857D3D"/>
    <w:rsid w:val="00857DCE"/>
    <w:rsid w:val="00860048"/>
    <w:rsid w:val="00860867"/>
    <w:rsid w:val="00860BCB"/>
    <w:rsid w:val="00860CA7"/>
    <w:rsid w:val="008611D0"/>
    <w:rsid w:val="0086180E"/>
    <w:rsid w:val="00861814"/>
    <w:rsid w:val="00861E46"/>
    <w:rsid w:val="00861FE5"/>
    <w:rsid w:val="00862C22"/>
    <w:rsid w:val="008631B4"/>
    <w:rsid w:val="008637E2"/>
    <w:rsid w:val="008650FD"/>
    <w:rsid w:val="0086563F"/>
    <w:rsid w:val="00865AAB"/>
    <w:rsid w:val="00865BCB"/>
    <w:rsid w:val="0086706A"/>
    <w:rsid w:val="00867743"/>
    <w:rsid w:val="00867D0C"/>
    <w:rsid w:val="00871039"/>
    <w:rsid w:val="0087153E"/>
    <w:rsid w:val="0087238D"/>
    <w:rsid w:val="008727E4"/>
    <w:rsid w:val="00872F48"/>
    <w:rsid w:val="00873AFC"/>
    <w:rsid w:val="008750E0"/>
    <w:rsid w:val="00875160"/>
    <w:rsid w:val="00875F2E"/>
    <w:rsid w:val="00877B32"/>
    <w:rsid w:val="00880F45"/>
    <w:rsid w:val="008812FF"/>
    <w:rsid w:val="008818BC"/>
    <w:rsid w:val="00882A9A"/>
    <w:rsid w:val="008838F1"/>
    <w:rsid w:val="00883E8C"/>
    <w:rsid w:val="008844EF"/>
    <w:rsid w:val="008847E7"/>
    <w:rsid w:val="00884995"/>
    <w:rsid w:val="00884A85"/>
    <w:rsid w:val="00885737"/>
    <w:rsid w:val="00885A74"/>
    <w:rsid w:val="00885C6F"/>
    <w:rsid w:val="008866A5"/>
    <w:rsid w:val="00886810"/>
    <w:rsid w:val="00887670"/>
    <w:rsid w:val="008902B4"/>
    <w:rsid w:val="008904CA"/>
    <w:rsid w:val="008917EF"/>
    <w:rsid w:val="008919A3"/>
    <w:rsid w:val="008923BD"/>
    <w:rsid w:val="0089541C"/>
    <w:rsid w:val="008965B9"/>
    <w:rsid w:val="0089751D"/>
    <w:rsid w:val="008975BB"/>
    <w:rsid w:val="008A0459"/>
    <w:rsid w:val="008A0BF7"/>
    <w:rsid w:val="008A11E5"/>
    <w:rsid w:val="008A16F0"/>
    <w:rsid w:val="008A208C"/>
    <w:rsid w:val="008A2335"/>
    <w:rsid w:val="008A25DC"/>
    <w:rsid w:val="008A2D28"/>
    <w:rsid w:val="008A2EF4"/>
    <w:rsid w:val="008A2F4B"/>
    <w:rsid w:val="008A4046"/>
    <w:rsid w:val="008A42A4"/>
    <w:rsid w:val="008A4C9A"/>
    <w:rsid w:val="008A5CCC"/>
    <w:rsid w:val="008A66F2"/>
    <w:rsid w:val="008A6808"/>
    <w:rsid w:val="008A71FC"/>
    <w:rsid w:val="008A7461"/>
    <w:rsid w:val="008A75C4"/>
    <w:rsid w:val="008A7C31"/>
    <w:rsid w:val="008B0D82"/>
    <w:rsid w:val="008B19F0"/>
    <w:rsid w:val="008B4360"/>
    <w:rsid w:val="008B4A29"/>
    <w:rsid w:val="008B4E85"/>
    <w:rsid w:val="008B59EE"/>
    <w:rsid w:val="008B6409"/>
    <w:rsid w:val="008B6F8E"/>
    <w:rsid w:val="008B705B"/>
    <w:rsid w:val="008B7A5D"/>
    <w:rsid w:val="008B7BCA"/>
    <w:rsid w:val="008C0D0C"/>
    <w:rsid w:val="008C1757"/>
    <w:rsid w:val="008C1ACE"/>
    <w:rsid w:val="008C2DBC"/>
    <w:rsid w:val="008C2DD0"/>
    <w:rsid w:val="008C2DDC"/>
    <w:rsid w:val="008C35FA"/>
    <w:rsid w:val="008C396D"/>
    <w:rsid w:val="008C3A6C"/>
    <w:rsid w:val="008C429B"/>
    <w:rsid w:val="008C47A3"/>
    <w:rsid w:val="008C48DA"/>
    <w:rsid w:val="008C5406"/>
    <w:rsid w:val="008C558D"/>
    <w:rsid w:val="008C55B3"/>
    <w:rsid w:val="008C7C7A"/>
    <w:rsid w:val="008D063D"/>
    <w:rsid w:val="008D08F8"/>
    <w:rsid w:val="008D10CE"/>
    <w:rsid w:val="008D1D2C"/>
    <w:rsid w:val="008D2A6F"/>
    <w:rsid w:val="008D2BE2"/>
    <w:rsid w:val="008D3669"/>
    <w:rsid w:val="008D36AE"/>
    <w:rsid w:val="008D48FF"/>
    <w:rsid w:val="008D5073"/>
    <w:rsid w:val="008D6A80"/>
    <w:rsid w:val="008D78E9"/>
    <w:rsid w:val="008E1235"/>
    <w:rsid w:val="008E1505"/>
    <w:rsid w:val="008E2451"/>
    <w:rsid w:val="008E25A7"/>
    <w:rsid w:val="008E3C7A"/>
    <w:rsid w:val="008E4431"/>
    <w:rsid w:val="008E48A6"/>
    <w:rsid w:val="008E4C83"/>
    <w:rsid w:val="008F010F"/>
    <w:rsid w:val="008F0884"/>
    <w:rsid w:val="008F0F2E"/>
    <w:rsid w:val="008F16B8"/>
    <w:rsid w:val="008F2D93"/>
    <w:rsid w:val="008F327E"/>
    <w:rsid w:val="008F3675"/>
    <w:rsid w:val="008F373F"/>
    <w:rsid w:val="008F3F25"/>
    <w:rsid w:val="008F43C4"/>
    <w:rsid w:val="008F54F4"/>
    <w:rsid w:val="008F55DF"/>
    <w:rsid w:val="008F5A00"/>
    <w:rsid w:val="008F61FA"/>
    <w:rsid w:val="008F64B6"/>
    <w:rsid w:val="008F66C0"/>
    <w:rsid w:val="008F69BB"/>
    <w:rsid w:val="008F6B28"/>
    <w:rsid w:val="008F6DC0"/>
    <w:rsid w:val="008F7D13"/>
    <w:rsid w:val="00900D43"/>
    <w:rsid w:val="00900EBE"/>
    <w:rsid w:val="00901015"/>
    <w:rsid w:val="00901FAB"/>
    <w:rsid w:val="0090206E"/>
    <w:rsid w:val="009022B0"/>
    <w:rsid w:val="00902EC8"/>
    <w:rsid w:val="00902FB6"/>
    <w:rsid w:val="00904D1A"/>
    <w:rsid w:val="0090549F"/>
    <w:rsid w:val="0090560D"/>
    <w:rsid w:val="00905CCA"/>
    <w:rsid w:val="00906C98"/>
    <w:rsid w:val="00907760"/>
    <w:rsid w:val="00910539"/>
    <w:rsid w:val="00910C97"/>
    <w:rsid w:val="00912ABD"/>
    <w:rsid w:val="00912AD4"/>
    <w:rsid w:val="0091325B"/>
    <w:rsid w:val="009138C1"/>
    <w:rsid w:val="00914CF8"/>
    <w:rsid w:val="00916D43"/>
    <w:rsid w:val="00917D27"/>
    <w:rsid w:val="00917D60"/>
    <w:rsid w:val="00920905"/>
    <w:rsid w:val="00921E01"/>
    <w:rsid w:val="00921E39"/>
    <w:rsid w:val="0092212D"/>
    <w:rsid w:val="009221BB"/>
    <w:rsid w:val="0092268C"/>
    <w:rsid w:val="009247A8"/>
    <w:rsid w:val="00926603"/>
    <w:rsid w:val="00926D3C"/>
    <w:rsid w:val="00930090"/>
    <w:rsid w:val="009318E2"/>
    <w:rsid w:val="00932172"/>
    <w:rsid w:val="009323E7"/>
    <w:rsid w:val="009329F6"/>
    <w:rsid w:val="00932A77"/>
    <w:rsid w:val="0093304F"/>
    <w:rsid w:val="00933225"/>
    <w:rsid w:val="00933626"/>
    <w:rsid w:val="00933823"/>
    <w:rsid w:val="00933FFB"/>
    <w:rsid w:val="00934652"/>
    <w:rsid w:val="00934D7E"/>
    <w:rsid w:val="00935254"/>
    <w:rsid w:val="00935DE7"/>
    <w:rsid w:val="009369A2"/>
    <w:rsid w:val="00936D73"/>
    <w:rsid w:val="00937E21"/>
    <w:rsid w:val="00937EFF"/>
    <w:rsid w:val="00940032"/>
    <w:rsid w:val="00940137"/>
    <w:rsid w:val="009401E8"/>
    <w:rsid w:val="0094027A"/>
    <w:rsid w:val="0094054A"/>
    <w:rsid w:val="00940ACB"/>
    <w:rsid w:val="0094291C"/>
    <w:rsid w:val="0094302E"/>
    <w:rsid w:val="00943066"/>
    <w:rsid w:val="00943ADD"/>
    <w:rsid w:val="00944C2F"/>
    <w:rsid w:val="00944C82"/>
    <w:rsid w:val="00944CB1"/>
    <w:rsid w:val="009451C7"/>
    <w:rsid w:val="00945A1B"/>
    <w:rsid w:val="0094675B"/>
    <w:rsid w:val="00946769"/>
    <w:rsid w:val="00946887"/>
    <w:rsid w:val="0094691B"/>
    <w:rsid w:val="00947FD4"/>
    <w:rsid w:val="0095015E"/>
    <w:rsid w:val="00950B25"/>
    <w:rsid w:val="00951267"/>
    <w:rsid w:val="00951CA5"/>
    <w:rsid w:val="0095279C"/>
    <w:rsid w:val="00952D23"/>
    <w:rsid w:val="00952DF0"/>
    <w:rsid w:val="0095339C"/>
    <w:rsid w:val="009544F2"/>
    <w:rsid w:val="00954A49"/>
    <w:rsid w:val="00954AE3"/>
    <w:rsid w:val="00954C04"/>
    <w:rsid w:val="00955A09"/>
    <w:rsid w:val="00955BA2"/>
    <w:rsid w:val="00955D66"/>
    <w:rsid w:val="00956085"/>
    <w:rsid w:val="009560BA"/>
    <w:rsid w:val="00957374"/>
    <w:rsid w:val="00957A05"/>
    <w:rsid w:val="00957EB6"/>
    <w:rsid w:val="00960703"/>
    <w:rsid w:val="0096082D"/>
    <w:rsid w:val="00961130"/>
    <w:rsid w:val="009612AF"/>
    <w:rsid w:val="00961959"/>
    <w:rsid w:val="00961A7F"/>
    <w:rsid w:val="0096235B"/>
    <w:rsid w:val="00962EED"/>
    <w:rsid w:val="0096329F"/>
    <w:rsid w:val="009635A4"/>
    <w:rsid w:val="0096379B"/>
    <w:rsid w:val="009644BE"/>
    <w:rsid w:val="00964A4F"/>
    <w:rsid w:val="00964E16"/>
    <w:rsid w:val="0096559B"/>
    <w:rsid w:val="00965BC7"/>
    <w:rsid w:val="00966CE0"/>
    <w:rsid w:val="00967BFE"/>
    <w:rsid w:val="00970604"/>
    <w:rsid w:val="009711DD"/>
    <w:rsid w:val="0097147D"/>
    <w:rsid w:val="00971790"/>
    <w:rsid w:val="00971F73"/>
    <w:rsid w:val="0097247A"/>
    <w:rsid w:val="009726F1"/>
    <w:rsid w:val="00972B1F"/>
    <w:rsid w:val="00972F5D"/>
    <w:rsid w:val="00973962"/>
    <w:rsid w:val="0097533E"/>
    <w:rsid w:val="00975B2B"/>
    <w:rsid w:val="00975ECC"/>
    <w:rsid w:val="00976A7F"/>
    <w:rsid w:val="00976B75"/>
    <w:rsid w:val="00977A41"/>
    <w:rsid w:val="00980189"/>
    <w:rsid w:val="0098020C"/>
    <w:rsid w:val="00980A29"/>
    <w:rsid w:val="009817BE"/>
    <w:rsid w:val="00981C40"/>
    <w:rsid w:val="009825AF"/>
    <w:rsid w:val="009827CA"/>
    <w:rsid w:val="00983755"/>
    <w:rsid w:val="00983B9C"/>
    <w:rsid w:val="00984E1F"/>
    <w:rsid w:val="00985422"/>
    <w:rsid w:val="00986246"/>
    <w:rsid w:val="0098627C"/>
    <w:rsid w:val="00986612"/>
    <w:rsid w:val="00986682"/>
    <w:rsid w:val="00986695"/>
    <w:rsid w:val="0098669F"/>
    <w:rsid w:val="00986A0B"/>
    <w:rsid w:val="00987942"/>
    <w:rsid w:val="00987C37"/>
    <w:rsid w:val="0099104A"/>
    <w:rsid w:val="009911B1"/>
    <w:rsid w:val="0099137C"/>
    <w:rsid w:val="009920A6"/>
    <w:rsid w:val="0099336E"/>
    <w:rsid w:val="00993779"/>
    <w:rsid w:val="00994879"/>
    <w:rsid w:val="00994FDF"/>
    <w:rsid w:val="009967B2"/>
    <w:rsid w:val="00996EF5"/>
    <w:rsid w:val="00997898"/>
    <w:rsid w:val="009A185A"/>
    <w:rsid w:val="009A1C10"/>
    <w:rsid w:val="009A1EF1"/>
    <w:rsid w:val="009A2831"/>
    <w:rsid w:val="009A33F3"/>
    <w:rsid w:val="009A3452"/>
    <w:rsid w:val="009A3653"/>
    <w:rsid w:val="009A3A29"/>
    <w:rsid w:val="009A47C3"/>
    <w:rsid w:val="009A487D"/>
    <w:rsid w:val="009A4BED"/>
    <w:rsid w:val="009A4C21"/>
    <w:rsid w:val="009A520D"/>
    <w:rsid w:val="009A6292"/>
    <w:rsid w:val="009A7B05"/>
    <w:rsid w:val="009B0B92"/>
    <w:rsid w:val="009B1821"/>
    <w:rsid w:val="009B1AAC"/>
    <w:rsid w:val="009B374A"/>
    <w:rsid w:val="009B39A9"/>
    <w:rsid w:val="009B404F"/>
    <w:rsid w:val="009B4F5F"/>
    <w:rsid w:val="009B6FD1"/>
    <w:rsid w:val="009B72E6"/>
    <w:rsid w:val="009B7903"/>
    <w:rsid w:val="009C0143"/>
    <w:rsid w:val="009C0906"/>
    <w:rsid w:val="009C0FCE"/>
    <w:rsid w:val="009C1C4F"/>
    <w:rsid w:val="009C1D76"/>
    <w:rsid w:val="009C248E"/>
    <w:rsid w:val="009C2D06"/>
    <w:rsid w:val="009C391B"/>
    <w:rsid w:val="009C3D68"/>
    <w:rsid w:val="009C48CC"/>
    <w:rsid w:val="009C50D0"/>
    <w:rsid w:val="009C5BDD"/>
    <w:rsid w:val="009C6492"/>
    <w:rsid w:val="009C734C"/>
    <w:rsid w:val="009C7F8F"/>
    <w:rsid w:val="009D0509"/>
    <w:rsid w:val="009D07D2"/>
    <w:rsid w:val="009D0B18"/>
    <w:rsid w:val="009D159D"/>
    <w:rsid w:val="009D16F7"/>
    <w:rsid w:val="009D1A9A"/>
    <w:rsid w:val="009D1AB9"/>
    <w:rsid w:val="009D1BFE"/>
    <w:rsid w:val="009D1DEB"/>
    <w:rsid w:val="009D23AF"/>
    <w:rsid w:val="009D2C9A"/>
    <w:rsid w:val="009D40A7"/>
    <w:rsid w:val="009D4664"/>
    <w:rsid w:val="009D4B1A"/>
    <w:rsid w:val="009D5524"/>
    <w:rsid w:val="009D6FDC"/>
    <w:rsid w:val="009E0D2A"/>
    <w:rsid w:val="009E1C63"/>
    <w:rsid w:val="009E21C4"/>
    <w:rsid w:val="009E24B6"/>
    <w:rsid w:val="009E2AF5"/>
    <w:rsid w:val="009E2C2C"/>
    <w:rsid w:val="009E2CAA"/>
    <w:rsid w:val="009E2D41"/>
    <w:rsid w:val="009E2FF2"/>
    <w:rsid w:val="009E39E0"/>
    <w:rsid w:val="009E3B40"/>
    <w:rsid w:val="009E4502"/>
    <w:rsid w:val="009E5E2B"/>
    <w:rsid w:val="009E6655"/>
    <w:rsid w:val="009E7EB2"/>
    <w:rsid w:val="009F1329"/>
    <w:rsid w:val="009F1607"/>
    <w:rsid w:val="009F1962"/>
    <w:rsid w:val="009F20BA"/>
    <w:rsid w:val="009F2744"/>
    <w:rsid w:val="009F28CB"/>
    <w:rsid w:val="009F391C"/>
    <w:rsid w:val="009F4444"/>
    <w:rsid w:val="009F4541"/>
    <w:rsid w:val="009F54D1"/>
    <w:rsid w:val="009F645C"/>
    <w:rsid w:val="009F677A"/>
    <w:rsid w:val="009F6D12"/>
    <w:rsid w:val="00A00CD4"/>
    <w:rsid w:val="00A011D8"/>
    <w:rsid w:val="00A01699"/>
    <w:rsid w:val="00A0195E"/>
    <w:rsid w:val="00A03084"/>
    <w:rsid w:val="00A03D5F"/>
    <w:rsid w:val="00A0462F"/>
    <w:rsid w:val="00A04F5C"/>
    <w:rsid w:val="00A052B9"/>
    <w:rsid w:val="00A0556C"/>
    <w:rsid w:val="00A05AF5"/>
    <w:rsid w:val="00A06E47"/>
    <w:rsid w:val="00A072EC"/>
    <w:rsid w:val="00A0788C"/>
    <w:rsid w:val="00A07AD6"/>
    <w:rsid w:val="00A10773"/>
    <w:rsid w:val="00A12912"/>
    <w:rsid w:val="00A12F49"/>
    <w:rsid w:val="00A13129"/>
    <w:rsid w:val="00A132F9"/>
    <w:rsid w:val="00A13DDD"/>
    <w:rsid w:val="00A13F5A"/>
    <w:rsid w:val="00A14B40"/>
    <w:rsid w:val="00A14D62"/>
    <w:rsid w:val="00A15CA5"/>
    <w:rsid w:val="00A175F6"/>
    <w:rsid w:val="00A17B57"/>
    <w:rsid w:val="00A17BED"/>
    <w:rsid w:val="00A22E4D"/>
    <w:rsid w:val="00A23547"/>
    <w:rsid w:val="00A2356C"/>
    <w:rsid w:val="00A23695"/>
    <w:rsid w:val="00A23F73"/>
    <w:rsid w:val="00A24359"/>
    <w:rsid w:val="00A24C3C"/>
    <w:rsid w:val="00A26155"/>
    <w:rsid w:val="00A2626D"/>
    <w:rsid w:val="00A27096"/>
    <w:rsid w:val="00A306A6"/>
    <w:rsid w:val="00A30DB8"/>
    <w:rsid w:val="00A30EBB"/>
    <w:rsid w:val="00A31ACE"/>
    <w:rsid w:val="00A31B84"/>
    <w:rsid w:val="00A3213F"/>
    <w:rsid w:val="00A32254"/>
    <w:rsid w:val="00A330B6"/>
    <w:rsid w:val="00A3340F"/>
    <w:rsid w:val="00A341A9"/>
    <w:rsid w:val="00A341FD"/>
    <w:rsid w:val="00A34373"/>
    <w:rsid w:val="00A34376"/>
    <w:rsid w:val="00A34618"/>
    <w:rsid w:val="00A34636"/>
    <w:rsid w:val="00A34879"/>
    <w:rsid w:val="00A34EB3"/>
    <w:rsid w:val="00A34FF2"/>
    <w:rsid w:val="00A3625F"/>
    <w:rsid w:val="00A36475"/>
    <w:rsid w:val="00A3696B"/>
    <w:rsid w:val="00A36992"/>
    <w:rsid w:val="00A36A25"/>
    <w:rsid w:val="00A36F37"/>
    <w:rsid w:val="00A40AE0"/>
    <w:rsid w:val="00A40B87"/>
    <w:rsid w:val="00A40E9E"/>
    <w:rsid w:val="00A41811"/>
    <w:rsid w:val="00A41AE1"/>
    <w:rsid w:val="00A42729"/>
    <w:rsid w:val="00A42D52"/>
    <w:rsid w:val="00A431BC"/>
    <w:rsid w:val="00A43E7C"/>
    <w:rsid w:val="00A4404C"/>
    <w:rsid w:val="00A45293"/>
    <w:rsid w:val="00A45A89"/>
    <w:rsid w:val="00A46FED"/>
    <w:rsid w:val="00A5039A"/>
    <w:rsid w:val="00A50DE3"/>
    <w:rsid w:val="00A50F06"/>
    <w:rsid w:val="00A5138C"/>
    <w:rsid w:val="00A52FF3"/>
    <w:rsid w:val="00A53047"/>
    <w:rsid w:val="00A540CE"/>
    <w:rsid w:val="00A541B3"/>
    <w:rsid w:val="00A552F5"/>
    <w:rsid w:val="00A55CA8"/>
    <w:rsid w:val="00A55F96"/>
    <w:rsid w:val="00A568C5"/>
    <w:rsid w:val="00A57514"/>
    <w:rsid w:val="00A57B76"/>
    <w:rsid w:val="00A601FB"/>
    <w:rsid w:val="00A6097F"/>
    <w:rsid w:val="00A60A61"/>
    <w:rsid w:val="00A61735"/>
    <w:rsid w:val="00A61FD1"/>
    <w:rsid w:val="00A620B2"/>
    <w:rsid w:val="00A62346"/>
    <w:rsid w:val="00A644B6"/>
    <w:rsid w:val="00A65C0B"/>
    <w:rsid w:val="00A67021"/>
    <w:rsid w:val="00A6759F"/>
    <w:rsid w:val="00A67EDA"/>
    <w:rsid w:val="00A700C5"/>
    <w:rsid w:val="00A70368"/>
    <w:rsid w:val="00A710A9"/>
    <w:rsid w:val="00A71639"/>
    <w:rsid w:val="00A71B8E"/>
    <w:rsid w:val="00A729FE"/>
    <w:rsid w:val="00A72A29"/>
    <w:rsid w:val="00A72ADF"/>
    <w:rsid w:val="00A72E74"/>
    <w:rsid w:val="00A7341B"/>
    <w:rsid w:val="00A73CF5"/>
    <w:rsid w:val="00A74850"/>
    <w:rsid w:val="00A74F72"/>
    <w:rsid w:val="00A74FBB"/>
    <w:rsid w:val="00A7531B"/>
    <w:rsid w:val="00A75519"/>
    <w:rsid w:val="00A8164A"/>
    <w:rsid w:val="00A81CCB"/>
    <w:rsid w:val="00A82373"/>
    <w:rsid w:val="00A82D57"/>
    <w:rsid w:val="00A83580"/>
    <w:rsid w:val="00A838B5"/>
    <w:rsid w:val="00A83AF3"/>
    <w:rsid w:val="00A844C1"/>
    <w:rsid w:val="00A845C9"/>
    <w:rsid w:val="00A85D91"/>
    <w:rsid w:val="00A86594"/>
    <w:rsid w:val="00A86D06"/>
    <w:rsid w:val="00A86D0C"/>
    <w:rsid w:val="00A86E6C"/>
    <w:rsid w:val="00A86FE3"/>
    <w:rsid w:val="00A871AA"/>
    <w:rsid w:val="00A87FA6"/>
    <w:rsid w:val="00A90271"/>
    <w:rsid w:val="00A91D61"/>
    <w:rsid w:val="00A91D9B"/>
    <w:rsid w:val="00A92274"/>
    <w:rsid w:val="00A92348"/>
    <w:rsid w:val="00A93962"/>
    <w:rsid w:val="00A93AD8"/>
    <w:rsid w:val="00A9479A"/>
    <w:rsid w:val="00A95129"/>
    <w:rsid w:val="00A956E0"/>
    <w:rsid w:val="00A95CEB"/>
    <w:rsid w:val="00A960FE"/>
    <w:rsid w:val="00A9637C"/>
    <w:rsid w:val="00A96735"/>
    <w:rsid w:val="00A97CD6"/>
    <w:rsid w:val="00AA0632"/>
    <w:rsid w:val="00AA2B4E"/>
    <w:rsid w:val="00AA2C33"/>
    <w:rsid w:val="00AA301D"/>
    <w:rsid w:val="00AA44D9"/>
    <w:rsid w:val="00AA46B1"/>
    <w:rsid w:val="00AA472A"/>
    <w:rsid w:val="00AA48EA"/>
    <w:rsid w:val="00AA599D"/>
    <w:rsid w:val="00AA5C26"/>
    <w:rsid w:val="00AA7329"/>
    <w:rsid w:val="00AA7D76"/>
    <w:rsid w:val="00AB067D"/>
    <w:rsid w:val="00AB0DCC"/>
    <w:rsid w:val="00AB1443"/>
    <w:rsid w:val="00AB1AD6"/>
    <w:rsid w:val="00AB23C3"/>
    <w:rsid w:val="00AB2FFD"/>
    <w:rsid w:val="00AB334A"/>
    <w:rsid w:val="00AB3B93"/>
    <w:rsid w:val="00AB3BE8"/>
    <w:rsid w:val="00AB3C2F"/>
    <w:rsid w:val="00AB3D7C"/>
    <w:rsid w:val="00AB4CA4"/>
    <w:rsid w:val="00AB561E"/>
    <w:rsid w:val="00AB565B"/>
    <w:rsid w:val="00AB5857"/>
    <w:rsid w:val="00AB5919"/>
    <w:rsid w:val="00AB59BA"/>
    <w:rsid w:val="00AB5A72"/>
    <w:rsid w:val="00AB685D"/>
    <w:rsid w:val="00AC03E3"/>
    <w:rsid w:val="00AC0B3D"/>
    <w:rsid w:val="00AC0E02"/>
    <w:rsid w:val="00AC0E82"/>
    <w:rsid w:val="00AC16A7"/>
    <w:rsid w:val="00AC1D03"/>
    <w:rsid w:val="00AC224D"/>
    <w:rsid w:val="00AC2BCE"/>
    <w:rsid w:val="00AC3245"/>
    <w:rsid w:val="00AC3C76"/>
    <w:rsid w:val="00AC43D1"/>
    <w:rsid w:val="00AC57A3"/>
    <w:rsid w:val="00AC5C99"/>
    <w:rsid w:val="00AC5C9D"/>
    <w:rsid w:val="00AC7305"/>
    <w:rsid w:val="00AC7A6C"/>
    <w:rsid w:val="00AC7DD7"/>
    <w:rsid w:val="00AD027F"/>
    <w:rsid w:val="00AD05EC"/>
    <w:rsid w:val="00AD0C60"/>
    <w:rsid w:val="00AD0DC8"/>
    <w:rsid w:val="00AD131E"/>
    <w:rsid w:val="00AD13A3"/>
    <w:rsid w:val="00AD237B"/>
    <w:rsid w:val="00AD2490"/>
    <w:rsid w:val="00AD282D"/>
    <w:rsid w:val="00AD28BB"/>
    <w:rsid w:val="00AD2F44"/>
    <w:rsid w:val="00AD3E8A"/>
    <w:rsid w:val="00AD7836"/>
    <w:rsid w:val="00AE020F"/>
    <w:rsid w:val="00AE0744"/>
    <w:rsid w:val="00AE0C26"/>
    <w:rsid w:val="00AE0FDE"/>
    <w:rsid w:val="00AE1C04"/>
    <w:rsid w:val="00AE1CCB"/>
    <w:rsid w:val="00AE2D1A"/>
    <w:rsid w:val="00AE2D4C"/>
    <w:rsid w:val="00AE2E61"/>
    <w:rsid w:val="00AE2EB6"/>
    <w:rsid w:val="00AE365D"/>
    <w:rsid w:val="00AE4689"/>
    <w:rsid w:val="00AE548D"/>
    <w:rsid w:val="00AE64D0"/>
    <w:rsid w:val="00AE6942"/>
    <w:rsid w:val="00AE7892"/>
    <w:rsid w:val="00AE796D"/>
    <w:rsid w:val="00AE7D0D"/>
    <w:rsid w:val="00AE7EE1"/>
    <w:rsid w:val="00AF0B4F"/>
    <w:rsid w:val="00AF0F84"/>
    <w:rsid w:val="00AF12EE"/>
    <w:rsid w:val="00AF1DCD"/>
    <w:rsid w:val="00AF2A9A"/>
    <w:rsid w:val="00AF2D8B"/>
    <w:rsid w:val="00AF3656"/>
    <w:rsid w:val="00AF390A"/>
    <w:rsid w:val="00AF3A26"/>
    <w:rsid w:val="00AF3C80"/>
    <w:rsid w:val="00AF4020"/>
    <w:rsid w:val="00AF6703"/>
    <w:rsid w:val="00AF78E7"/>
    <w:rsid w:val="00B00207"/>
    <w:rsid w:val="00B00297"/>
    <w:rsid w:val="00B00618"/>
    <w:rsid w:val="00B0172E"/>
    <w:rsid w:val="00B02030"/>
    <w:rsid w:val="00B029E4"/>
    <w:rsid w:val="00B0344A"/>
    <w:rsid w:val="00B035CF"/>
    <w:rsid w:val="00B03D91"/>
    <w:rsid w:val="00B03DEC"/>
    <w:rsid w:val="00B03F92"/>
    <w:rsid w:val="00B078B9"/>
    <w:rsid w:val="00B07C34"/>
    <w:rsid w:val="00B07C78"/>
    <w:rsid w:val="00B07C7C"/>
    <w:rsid w:val="00B1018D"/>
    <w:rsid w:val="00B10A54"/>
    <w:rsid w:val="00B10A9F"/>
    <w:rsid w:val="00B12048"/>
    <w:rsid w:val="00B12D73"/>
    <w:rsid w:val="00B135F9"/>
    <w:rsid w:val="00B137D1"/>
    <w:rsid w:val="00B143E0"/>
    <w:rsid w:val="00B1496D"/>
    <w:rsid w:val="00B14C18"/>
    <w:rsid w:val="00B15E4E"/>
    <w:rsid w:val="00B16650"/>
    <w:rsid w:val="00B16B2F"/>
    <w:rsid w:val="00B17203"/>
    <w:rsid w:val="00B17BC0"/>
    <w:rsid w:val="00B2022F"/>
    <w:rsid w:val="00B205A1"/>
    <w:rsid w:val="00B20A05"/>
    <w:rsid w:val="00B20C85"/>
    <w:rsid w:val="00B23994"/>
    <w:rsid w:val="00B239D7"/>
    <w:rsid w:val="00B243E1"/>
    <w:rsid w:val="00B24F11"/>
    <w:rsid w:val="00B26327"/>
    <w:rsid w:val="00B26F46"/>
    <w:rsid w:val="00B27707"/>
    <w:rsid w:val="00B27A91"/>
    <w:rsid w:val="00B301AF"/>
    <w:rsid w:val="00B313EE"/>
    <w:rsid w:val="00B319C7"/>
    <w:rsid w:val="00B31E59"/>
    <w:rsid w:val="00B33651"/>
    <w:rsid w:val="00B33879"/>
    <w:rsid w:val="00B33DC7"/>
    <w:rsid w:val="00B34757"/>
    <w:rsid w:val="00B34C92"/>
    <w:rsid w:val="00B35227"/>
    <w:rsid w:val="00B36212"/>
    <w:rsid w:val="00B36C3B"/>
    <w:rsid w:val="00B37AD7"/>
    <w:rsid w:val="00B37CF0"/>
    <w:rsid w:val="00B400C6"/>
    <w:rsid w:val="00B4157E"/>
    <w:rsid w:val="00B41DDF"/>
    <w:rsid w:val="00B42CE8"/>
    <w:rsid w:val="00B43F2F"/>
    <w:rsid w:val="00B450BF"/>
    <w:rsid w:val="00B45188"/>
    <w:rsid w:val="00B45EE1"/>
    <w:rsid w:val="00B46653"/>
    <w:rsid w:val="00B470C6"/>
    <w:rsid w:val="00B47896"/>
    <w:rsid w:val="00B50084"/>
    <w:rsid w:val="00B5099E"/>
    <w:rsid w:val="00B50EB1"/>
    <w:rsid w:val="00B51442"/>
    <w:rsid w:val="00B51561"/>
    <w:rsid w:val="00B51D75"/>
    <w:rsid w:val="00B51E06"/>
    <w:rsid w:val="00B52B5C"/>
    <w:rsid w:val="00B52E11"/>
    <w:rsid w:val="00B534CA"/>
    <w:rsid w:val="00B534FE"/>
    <w:rsid w:val="00B5362E"/>
    <w:rsid w:val="00B53B97"/>
    <w:rsid w:val="00B53DF8"/>
    <w:rsid w:val="00B541D2"/>
    <w:rsid w:val="00B541F1"/>
    <w:rsid w:val="00B5513B"/>
    <w:rsid w:val="00B564FF"/>
    <w:rsid w:val="00B56654"/>
    <w:rsid w:val="00B56856"/>
    <w:rsid w:val="00B56A7C"/>
    <w:rsid w:val="00B56C7C"/>
    <w:rsid w:val="00B5776F"/>
    <w:rsid w:val="00B602C1"/>
    <w:rsid w:val="00B6067D"/>
    <w:rsid w:val="00B61733"/>
    <w:rsid w:val="00B629CE"/>
    <w:rsid w:val="00B64630"/>
    <w:rsid w:val="00B64CD4"/>
    <w:rsid w:val="00B66313"/>
    <w:rsid w:val="00B6639B"/>
    <w:rsid w:val="00B6678A"/>
    <w:rsid w:val="00B67073"/>
    <w:rsid w:val="00B67169"/>
    <w:rsid w:val="00B678B7"/>
    <w:rsid w:val="00B678E0"/>
    <w:rsid w:val="00B70326"/>
    <w:rsid w:val="00B70782"/>
    <w:rsid w:val="00B70797"/>
    <w:rsid w:val="00B71195"/>
    <w:rsid w:val="00B7149C"/>
    <w:rsid w:val="00B72026"/>
    <w:rsid w:val="00B72194"/>
    <w:rsid w:val="00B72634"/>
    <w:rsid w:val="00B726D0"/>
    <w:rsid w:val="00B72D6A"/>
    <w:rsid w:val="00B72E75"/>
    <w:rsid w:val="00B73325"/>
    <w:rsid w:val="00B73D50"/>
    <w:rsid w:val="00B75974"/>
    <w:rsid w:val="00B75F2C"/>
    <w:rsid w:val="00B7644C"/>
    <w:rsid w:val="00B76681"/>
    <w:rsid w:val="00B76C80"/>
    <w:rsid w:val="00B7733D"/>
    <w:rsid w:val="00B807FF"/>
    <w:rsid w:val="00B80978"/>
    <w:rsid w:val="00B80B6E"/>
    <w:rsid w:val="00B80BEF"/>
    <w:rsid w:val="00B80EF3"/>
    <w:rsid w:val="00B82903"/>
    <w:rsid w:val="00B83FEC"/>
    <w:rsid w:val="00B84D23"/>
    <w:rsid w:val="00B84E5B"/>
    <w:rsid w:val="00B8557B"/>
    <w:rsid w:val="00B85D09"/>
    <w:rsid w:val="00B867B0"/>
    <w:rsid w:val="00B9068D"/>
    <w:rsid w:val="00B90C11"/>
    <w:rsid w:val="00B92125"/>
    <w:rsid w:val="00B92580"/>
    <w:rsid w:val="00B92950"/>
    <w:rsid w:val="00B929DD"/>
    <w:rsid w:val="00B929E4"/>
    <w:rsid w:val="00B9370A"/>
    <w:rsid w:val="00B93C26"/>
    <w:rsid w:val="00B9415E"/>
    <w:rsid w:val="00B94B69"/>
    <w:rsid w:val="00B955D7"/>
    <w:rsid w:val="00B9742C"/>
    <w:rsid w:val="00B9772F"/>
    <w:rsid w:val="00B97A26"/>
    <w:rsid w:val="00BA3A41"/>
    <w:rsid w:val="00BA67B4"/>
    <w:rsid w:val="00BA7D6F"/>
    <w:rsid w:val="00BB0876"/>
    <w:rsid w:val="00BB0B80"/>
    <w:rsid w:val="00BB11E1"/>
    <w:rsid w:val="00BB3D75"/>
    <w:rsid w:val="00BB42DB"/>
    <w:rsid w:val="00BB44D4"/>
    <w:rsid w:val="00BB4A33"/>
    <w:rsid w:val="00BB53A9"/>
    <w:rsid w:val="00BB562F"/>
    <w:rsid w:val="00BB58B1"/>
    <w:rsid w:val="00BB5FAA"/>
    <w:rsid w:val="00BB61FE"/>
    <w:rsid w:val="00BB7E3C"/>
    <w:rsid w:val="00BC0C95"/>
    <w:rsid w:val="00BC10EC"/>
    <w:rsid w:val="00BC1165"/>
    <w:rsid w:val="00BC1798"/>
    <w:rsid w:val="00BC17D5"/>
    <w:rsid w:val="00BC1D35"/>
    <w:rsid w:val="00BC1D48"/>
    <w:rsid w:val="00BC245D"/>
    <w:rsid w:val="00BC263C"/>
    <w:rsid w:val="00BC2AF7"/>
    <w:rsid w:val="00BC4288"/>
    <w:rsid w:val="00BC4615"/>
    <w:rsid w:val="00BC5541"/>
    <w:rsid w:val="00BC583E"/>
    <w:rsid w:val="00BC64E6"/>
    <w:rsid w:val="00BC74B4"/>
    <w:rsid w:val="00BC78CC"/>
    <w:rsid w:val="00BC7CAB"/>
    <w:rsid w:val="00BC7D7E"/>
    <w:rsid w:val="00BD0315"/>
    <w:rsid w:val="00BD0B80"/>
    <w:rsid w:val="00BD158D"/>
    <w:rsid w:val="00BD1A64"/>
    <w:rsid w:val="00BD1E2E"/>
    <w:rsid w:val="00BD2208"/>
    <w:rsid w:val="00BD3CC9"/>
    <w:rsid w:val="00BD498C"/>
    <w:rsid w:val="00BD4B02"/>
    <w:rsid w:val="00BD50D0"/>
    <w:rsid w:val="00BD5355"/>
    <w:rsid w:val="00BD660F"/>
    <w:rsid w:val="00BD686D"/>
    <w:rsid w:val="00BD6A09"/>
    <w:rsid w:val="00BD6AF8"/>
    <w:rsid w:val="00BD7593"/>
    <w:rsid w:val="00BD76EF"/>
    <w:rsid w:val="00BD7CA7"/>
    <w:rsid w:val="00BE0BC5"/>
    <w:rsid w:val="00BE0F15"/>
    <w:rsid w:val="00BE0FCA"/>
    <w:rsid w:val="00BE1287"/>
    <w:rsid w:val="00BE1CD4"/>
    <w:rsid w:val="00BE31E6"/>
    <w:rsid w:val="00BE3F1B"/>
    <w:rsid w:val="00BE40E4"/>
    <w:rsid w:val="00BE4144"/>
    <w:rsid w:val="00BE4A24"/>
    <w:rsid w:val="00BE5522"/>
    <w:rsid w:val="00BE5D3F"/>
    <w:rsid w:val="00BE62E7"/>
    <w:rsid w:val="00BE63B6"/>
    <w:rsid w:val="00BE7E02"/>
    <w:rsid w:val="00BF0035"/>
    <w:rsid w:val="00BF0BBC"/>
    <w:rsid w:val="00BF0CF5"/>
    <w:rsid w:val="00BF15F2"/>
    <w:rsid w:val="00BF19A7"/>
    <w:rsid w:val="00BF1CFA"/>
    <w:rsid w:val="00BF3348"/>
    <w:rsid w:val="00BF3960"/>
    <w:rsid w:val="00BF5B8E"/>
    <w:rsid w:val="00BF624E"/>
    <w:rsid w:val="00BF656C"/>
    <w:rsid w:val="00BF67E0"/>
    <w:rsid w:val="00BF761E"/>
    <w:rsid w:val="00BF7CA3"/>
    <w:rsid w:val="00BF7D48"/>
    <w:rsid w:val="00C00234"/>
    <w:rsid w:val="00C00A33"/>
    <w:rsid w:val="00C02B2E"/>
    <w:rsid w:val="00C03C32"/>
    <w:rsid w:val="00C04271"/>
    <w:rsid w:val="00C04AE0"/>
    <w:rsid w:val="00C04E1B"/>
    <w:rsid w:val="00C0502F"/>
    <w:rsid w:val="00C056D1"/>
    <w:rsid w:val="00C0747F"/>
    <w:rsid w:val="00C07976"/>
    <w:rsid w:val="00C07C22"/>
    <w:rsid w:val="00C11032"/>
    <w:rsid w:val="00C1116E"/>
    <w:rsid w:val="00C1231D"/>
    <w:rsid w:val="00C143F9"/>
    <w:rsid w:val="00C14797"/>
    <w:rsid w:val="00C151AF"/>
    <w:rsid w:val="00C1548B"/>
    <w:rsid w:val="00C165BF"/>
    <w:rsid w:val="00C1675B"/>
    <w:rsid w:val="00C170B4"/>
    <w:rsid w:val="00C20A59"/>
    <w:rsid w:val="00C20DD3"/>
    <w:rsid w:val="00C212CC"/>
    <w:rsid w:val="00C21AE0"/>
    <w:rsid w:val="00C22BD1"/>
    <w:rsid w:val="00C22F20"/>
    <w:rsid w:val="00C23507"/>
    <w:rsid w:val="00C23615"/>
    <w:rsid w:val="00C2390D"/>
    <w:rsid w:val="00C2395A"/>
    <w:rsid w:val="00C23D17"/>
    <w:rsid w:val="00C241AA"/>
    <w:rsid w:val="00C25C87"/>
    <w:rsid w:val="00C26A86"/>
    <w:rsid w:val="00C2725C"/>
    <w:rsid w:val="00C2772C"/>
    <w:rsid w:val="00C2773E"/>
    <w:rsid w:val="00C27FD3"/>
    <w:rsid w:val="00C3008A"/>
    <w:rsid w:val="00C30DFF"/>
    <w:rsid w:val="00C33106"/>
    <w:rsid w:val="00C33D64"/>
    <w:rsid w:val="00C3445E"/>
    <w:rsid w:val="00C346C5"/>
    <w:rsid w:val="00C35F95"/>
    <w:rsid w:val="00C360A5"/>
    <w:rsid w:val="00C36386"/>
    <w:rsid w:val="00C36842"/>
    <w:rsid w:val="00C37396"/>
    <w:rsid w:val="00C37AD2"/>
    <w:rsid w:val="00C37C28"/>
    <w:rsid w:val="00C402A9"/>
    <w:rsid w:val="00C404C3"/>
    <w:rsid w:val="00C40875"/>
    <w:rsid w:val="00C40A40"/>
    <w:rsid w:val="00C423B8"/>
    <w:rsid w:val="00C43234"/>
    <w:rsid w:val="00C44980"/>
    <w:rsid w:val="00C455EC"/>
    <w:rsid w:val="00C460E4"/>
    <w:rsid w:val="00C46C9F"/>
    <w:rsid w:val="00C47057"/>
    <w:rsid w:val="00C47126"/>
    <w:rsid w:val="00C472E6"/>
    <w:rsid w:val="00C4768F"/>
    <w:rsid w:val="00C50FBA"/>
    <w:rsid w:val="00C51E0E"/>
    <w:rsid w:val="00C522B5"/>
    <w:rsid w:val="00C52899"/>
    <w:rsid w:val="00C52D67"/>
    <w:rsid w:val="00C530A2"/>
    <w:rsid w:val="00C544E5"/>
    <w:rsid w:val="00C5461E"/>
    <w:rsid w:val="00C5491B"/>
    <w:rsid w:val="00C55140"/>
    <w:rsid w:val="00C55483"/>
    <w:rsid w:val="00C55C1B"/>
    <w:rsid w:val="00C565C0"/>
    <w:rsid w:val="00C56A46"/>
    <w:rsid w:val="00C576B3"/>
    <w:rsid w:val="00C57ABB"/>
    <w:rsid w:val="00C57FC2"/>
    <w:rsid w:val="00C60E6F"/>
    <w:rsid w:val="00C60F8D"/>
    <w:rsid w:val="00C61EE5"/>
    <w:rsid w:val="00C61FFF"/>
    <w:rsid w:val="00C626A3"/>
    <w:rsid w:val="00C641B4"/>
    <w:rsid w:val="00C6485C"/>
    <w:rsid w:val="00C65206"/>
    <w:rsid w:val="00C653BA"/>
    <w:rsid w:val="00C65812"/>
    <w:rsid w:val="00C65875"/>
    <w:rsid w:val="00C65A28"/>
    <w:rsid w:val="00C65B10"/>
    <w:rsid w:val="00C65F40"/>
    <w:rsid w:val="00C671C7"/>
    <w:rsid w:val="00C709C0"/>
    <w:rsid w:val="00C745CB"/>
    <w:rsid w:val="00C75077"/>
    <w:rsid w:val="00C75215"/>
    <w:rsid w:val="00C7540E"/>
    <w:rsid w:val="00C75954"/>
    <w:rsid w:val="00C75F7F"/>
    <w:rsid w:val="00C76275"/>
    <w:rsid w:val="00C76D96"/>
    <w:rsid w:val="00C76E90"/>
    <w:rsid w:val="00C7769B"/>
    <w:rsid w:val="00C80455"/>
    <w:rsid w:val="00C804B3"/>
    <w:rsid w:val="00C8069F"/>
    <w:rsid w:val="00C80E1E"/>
    <w:rsid w:val="00C81A1C"/>
    <w:rsid w:val="00C827D5"/>
    <w:rsid w:val="00C82F10"/>
    <w:rsid w:val="00C82FAB"/>
    <w:rsid w:val="00C8329C"/>
    <w:rsid w:val="00C833D1"/>
    <w:rsid w:val="00C84998"/>
    <w:rsid w:val="00C85ACD"/>
    <w:rsid w:val="00C85DEC"/>
    <w:rsid w:val="00C86472"/>
    <w:rsid w:val="00C87409"/>
    <w:rsid w:val="00C87DB3"/>
    <w:rsid w:val="00C90024"/>
    <w:rsid w:val="00C90A11"/>
    <w:rsid w:val="00C90B23"/>
    <w:rsid w:val="00C90FA4"/>
    <w:rsid w:val="00C92999"/>
    <w:rsid w:val="00C936A8"/>
    <w:rsid w:val="00C93CA8"/>
    <w:rsid w:val="00C93D6A"/>
    <w:rsid w:val="00C96101"/>
    <w:rsid w:val="00C965CB"/>
    <w:rsid w:val="00C96E68"/>
    <w:rsid w:val="00C97FF4"/>
    <w:rsid w:val="00CA00A9"/>
    <w:rsid w:val="00CA03D1"/>
    <w:rsid w:val="00CA0C1C"/>
    <w:rsid w:val="00CA0FBE"/>
    <w:rsid w:val="00CA2BF8"/>
    <w:rsid w:val="00CA306C"/>
    <w:rsid w:val="00CA314B"/>
    <w:rsid w:val="00CA3406"/>
    <w:rsid w:val="00CA3ACC"/>
    <w:rsid w:val="00CA5888"/>
    <w:rsid w:val="00CA5F48"/>
    <w:rsid w:val="00CA61A0"/>
    <w:rsid w:val="00CA6443"/>
    <w:rsid w:val="00CA649E"/>
    <w:rsid w:val="00CA67E7"/>
    <w:rsid w:val="00CA6D65"/>
    <w:rsid w:val="00CA6F92"/>
    <w:rsid w:val="00CA72B2"/>
    <w:rsid w:val="00CA7886"/>
    <w:rsid w:val="00CB01AE"/>
    <w:rsid w:val="00CB0274"/>
    <w:rsid w:val="00CB09D2"/>
    <w:rsid w:val="00CB0AEB"/>
    <w:rsid w:val="00CB0B4E"/>
    <w:rsid w:val="00CB1D72"/>
    <w:rsid w:val="00CB2A85"/>
    <w:rsid w:val="00CB347C"/>
    <w:rsid w:val="00CB3C34"/>
    <w:rsid w:val="00CB5DFF"/>
    <w:rsid w:val="00CB6F43"/>
    <w:rsid w:val="00CB7C15"/>
    <w:rsid w:val="00CC06DB"/>
    <w:rsid w:val="00CC0D54"/>
    <w:rsid w:val="00CC195A"/>
    <w:rsid w:val="00CC2743"/>
    <w:rsid w:val="00CC2A17"/>
    <w:rsid w:val="00CC2C75"/>
    <w:rsid w:val="00CC3626"/>
    <w:rsid w:val="00CC3F40"/>
    <w:rsid w:val="00CC54D1"/>
    <w:rsid w:val="00CC5C37"/>
    <w:rsid w:val="00CC6156"/>
    <w:rsid w:val="00CC66D1"/>
    <w:rsid w:val="00CC79A4"/>
    <w:rsid w:val="00CD029F"/>
    <w:rsid w:val="00CD0556"/>
    <w:rsid w:val="00CD0630"/>
    <w:rsid w:val="00CD1B62"/>
    <w:rsid w:val="00CD2395"/>
    <w:rsid w:val="00CD3193"/>
    <w:rsid w:val="00CD59BF"/>
    <w:rsid w:val="00CD5A5B"/>
    <w:rsid w:val="00CD5E70"/>
    <w:rsid w:val="00CD6356"/>
    <w:rsid w:val="00CD6D87"/>
    <w:rsid w:val="00CD6E54"/>
    <w:rsid w:val="00CD6F62"/>
    <w:rsid w:val="00CE1253"/>
    <w:rsid w:val="00CE13A1"/>
    <w:rsid w:val="00CE13BC"/>
    <w:rsid w:val="00CE18A0"/>
    <w:rsid w:val="00CE18E3"/>
    <w:rsid w:val="00CE1F9E"/>
    <w:rsid w:val="00CE232C"/>
    <w:rsid w:val="00CE29FB"/>
    <w:rsid w:val="00CE3AC4"/>
    <w:rsid w:val="00CE3D31"/>
    <w:rsid w:val="00CE3D62"/>
    <w:rsid w:val="00CE4238"/>
    <w:rsid w:val="00CE45AE"/>
    <w:rsid w:val="00CE4D54"/>
    <w:rsid w:val="00CE5A76"/>
    <w:rsid w:val="00CE6764"/>
    <w:rsid w:val="00CE6AC3"/>
    <w:rsid w:val="00CE6D17"/>
    <w:rsid w:val="00CE7502"/>
    <w:rsid w:val="00CE7E83"/>
    <w:rsid w:val="00CF00E5"/>
    <w:rsid w:val="00CF0C9F"/>
    <w:rsid w:val="00CF10C8"/>
    <w:rsid w:val="00CF27A2"/>
    <w:rsid w:val="00CF2A00"/>
    <w:rsid w:val="00CF2B5F"/>
    <w:rsid w:val="00CF42F9"/>
    <w:rsid w:val="00CF4565"/>
    <w:rsid w:val="00CF4C4D"/>
    <w:rsid w:val="00CF6DEA"/>
    <w:rsid w:val="00CF75C6"/>
    <w:rsid w:val="00D001E9"/>
    <w:rsid w:val="00D00257"/>
    <w:rsid w:val="00D00266"/>
    <w:rsid w:val="00D006EB"/>
    <w:rsid w:val="00D0089B"/>
    <w:rsid w:val="00D00A33"/>
    <w:rsid w:val="00D00E1E"/>
    <w:rsid w:val="00D01056"/>
    <w:rsid w:val="00D03152"/>
    <w:rsid w:val="00D03269"/>
    <w:rsid w:val="00D036CE"/>
    <w:rsid w:val="00D03EC6"/>
    <w:rsid w:val="00D0466C"/>
    <w:rsid w:val="00D04C48"/>
    <w:rsid w:val="00D05C55"/>
    <w:rsid w:val="00D06D62"/>
    <w:rsid w:val="00D0768D"/>
    <w:rsid w:val="00D115CB"/>
    <w:rsid w:val="00D11BFF"/>
    <w:rsid w:val="00D125AD"/>
    <w:rsid w:val="00D129FA"/>
    <w:rsid w:val="00D12E2E"/>
    <w:rsid w:val="00D133B7"/>
    <w:rsid w:val="00D133C0"/>
    <w:rsid w:val="00D1383F"/>
    <w:rsid w:val="00D13DC1"/>
    <w:rsid w:val="00D144F6"/>
    <w:rsid w:val="00D146CA"/>
    <w:rsid w:val="00D14CF9"/>
    <w:rsid w:val="00D14DF6"/>
    <w:rsid w:val="00D15344"/>
    <w:rsid w:val="00D154D0"/>
    <w:rsid w:val="00D16355"/>
    <w:rsid w:val="00D165B7"/>
    <w:rsid w:val="00D172AD"/>
    <w:rsid w:val="00D17DE0"/>
    <w:rsid w:val="00D229FD"/>
    <w:rsid w:val="00D2320C"/>
    <w:rsid w:val="00D24000"/>
    <w:rsid w:val="00D240F3"/>
    <w:rsid w:val="00D24E06"/>
    <w:rsid w:val="00D25A3E"/>
    <w:rsid w:val="00D25DEF"/>
    <w:rsid w:val="00D26B29"/>
    <w:rsid w:val="00D26B58"/>
    <w:rsid w:val="00D26B88"/>
    <w:rsid w:val="00D27786"/>
    <w:rsid w:val="00D277EF"/>
    <w:rsid w:val="00D27EAC"/>
    <w:rsid w:val="00D30E0B"/>
    <w:rsid w:val="00D31B25"/>
    <w:rsid w:val="00D3262B"/>
    <w:rsid w:val="00D332DD"/>
    <w:rsid w:val="00D33300"/>
    <w:rsid w:val="00D34148"/>
    <w:rsid w:val="00D34D85"/>
    <w:rsid w:val="00D35DFC"/>
    <w:rsid w:val="00D36A71"/>
    <w:rsid w:val="00D37FE8"/>
    <w:rsid w:val="00D403BD"/>
    <w:rsid w:val="00D40C61"/>
    <w:rsid w:val="00D41BCF"/>
    <w:rsid w:val="00D42342"/>
    <w:rsid w:val="00D427A1"/>
    <w:rsid w:val="00D4291F"/>
    <w:rsid w:val="00D42CB4"/>
    <w:rsid w:val="00D42D71"/>
    <w:rsid w:val="00D42DE7"/>
    <w:rsid w:val="00D43583"/>
    <w:rsid w:val="00D43743"/>
    <w:rsid w:val="00D43BFD"/>
    <w:rsid w:val="00D443E3"/>
    <w:rsid w:val="00D44CD2"/>
    <w:rsid w:val="00D44CF0"/>
    <w:rsid w:val="00D451EC"/>
    <w:rsid w:val="00D45890"/>
    <w:rsid w:val="00D459D5"/>
    <w:rsid w:val="00D45E4D"/>
    <w:rsid w:val="00D4657B"/>
    <w:rsid w:val="00D46AB6"/>
    <w:rsid w:val="00D46E9B"/>
    <w:rsid w:val="00D47A70"/>
    <w:rsid w:val="00D47C9A"/>
    <w:rsid w:val="00D5003A"/>
    <w:rsid w:val="00D503F5"/>
    <w:rsid w:val="00D513BD"/>
    <w:rsid w:val="00D516C1"/>
    <w:rsid w:val="00D52176"/>
    <w:rsid w:val="00D53E36"/>
    <w:rsid w:val="00D54236"/>
    <w:rsid w:val="00D54D90"/>
    <w:rsid w:val="00D554AF"/>
    <w:rsid w:val="00D562CB"/>
    <w:rsid w:val="00D5651A"/>
    <w:rsid w:val="00D56C60"/>
    <w:rsid w:val="00D5724D"/>
    <w:rsid w:val="00D5735C"/>
    <w:rsid w:val="00D6051E"/>
    <w:rsid w:val="00D609FC"/>
    <w:rsid w:val="00D60A78"/>
    <w:rsid w:val="00D60DB4"/>
    <w:rsid w:val="00D612DA"/>
    <w:rsid w:val="00D61CCF"/>
    <w:rsid w:val="00D61EAF"/>
    <w:rsid w:val="00D63913"/>
    <w:rsid w:val="00D63F85"/>
    <w:rsid w:val="00D6461D"/>
    <w:rsid w:val="00D64D93"/>
    <w:rsid w:val="00D6578C"/>
    <w:rsid w:val="00D662BB"/>
    <w:rsid w:val="00D66369"/>
    <w:rsid w:val="00D67D36"/>
    <w:rsid w:val="00D71B3B"/>
    <w:rsid w:val="00D72838"/>
    <w:rsid w:val="00D730C4"/>
    <w:rsid w:val="00D734BA"/>
    <w:rsid w:val="00D754A2"/>
    <w:rsid w:val="00D75B09"/>
    <w:rsid w:val="00D75F13"/>
    <w:rsid w:val="00D77FA5"/>
    <w:rsid w:val="00D82415"/>
    <w:rsid w:val="00D832A0"/>
    <w:rsid w:val="00D83650"/>
    <w:rsid w:val="00D83B6F"/>
    <w:rsid w:val="00D8426D"/>
    <w:rsid w:val="00D845CC"/>
    <w:rsid w:val="00D87229"/>
    <w:rsid w:val="00D8754A"/>
    <w:rsid w:val="00D912C2"/>
    <w:rsid w:val="00D92455"/>
    <w:rsid w:val="00D929E1"/>
    <w:rsid w:val="00D92F1A"/>
    <w:rsid w:val="00D93603"/>
    <w:rsid w:val="00D93904"/>
    <w:rsid w:val="00D94A47"/>
    <w:rsid w:val="00D96056"/>
    <w:rsid w:val="00D97336"/>
    <w:rsid w:val="00D976FB"/>
    <w:rsid w:val="00D97B22"/>
    <w:rsid w:val="00DA0717"/>
    <w:rsid w:val="00DA1929"/>
    <w:rsid w:val="00DA1B3B"/>
    <w:rsid w:val="00DA25E7"/>
    <w:rsid w:val="00DA2645"/>
    <w:rsid w:val="00DA27A1"/>
    <w:rsid w:val="00DA2CF4"/>
    <w:rsid w:val="00DA2D45"/>
    <w:rsid w:val="00DA4CE6"/>
    <w:rsid w:val="00DA4EED"/>
    <w:rsid w:val="00DA66EE"/>
    <w:rsid w:val="00DA70C9"/>
    <w:rsid w:val="00DA73E6"/>
    <w:rsid w:val="00DA753C"/>
    <w:rsid w:val="00DB07E8"/>
    <w:rsid w:val="00DB093A"/>
    <w:rsid w:val="00DB0E5F"/>
    <w:rsid w:val="00DB36D3"/>
    <w:rsid w:val="00DB3F27"/>
    <w:rsid w:val="00DB5ABD"/>
    <w:rsid w:val="00DB5BE5"/>
    <w:rsid w:val="00DB62EC"/>
    <w:rsid w:val="00DB638C"/>
    <w:rsid w:val="00DB6894"/>
    <w:rsid w:val="00DB6FE7"/>
    <w:rsid w:val="00DB7405"/>
    <w:rsid w:val="00DB7986"/>
    <w:rsid w:val="00DB7DE1"/>
    <w:rsid w:val="00DC0D73"/>
    <w:rsid w:val="00DC1620"/>
    <w:rsid w:val="00DC1D52"/>
    <w:rsid w:val="00DC1D99"/>
    <w:rsid w:val="00DC1DD3"/>
    <w:rsid w:val="00DC2650"/>
    <w:rsid w:val="00DC36A1"/>
    <w:rsid w:val="00DC3C49"/>
    <w:rsid w:val="00DC43E8"/>
    <w:rsid w:val="00DC4FBC"/>
    <w:rsid w:val="00DC5438"/>
    <w:rsid w:val="00DC5E7C"/>
    <w:rsid w:val="00DC6B45"/>
    <w:rsid w:val="00DC7E22"/>
    <w:rsid w:val="00DC7FA0"/>
    <w:rsid w:val="00DD0AA4"/>
    <w:rsid w:val="00DD0D61"/>
    <w:rsid w:val="00DD0F01"/>
    <w:rsid w:val="00DD18DA"/>
    <w:rsid w:val="00DD2193"/>
    <w:rsid w:val="00DD2E10"/>
    <w:rsid w:val="00DD31F1"/>
    <w:rsid w:val="00DD3888"/>
    <w:rsid w:val="00DD3A33"/>
    <w:rsid w:val="00DD3A66"/>
    <w:rsid w:val="00DD3CE0"/>
    <w:rsid w:val="00DD43C1"/>
    <w:rsid w:val="00DD473E"/>
    <w:rsid w:val="00DD652B"/>
    <w:rsid w:val="00DD669F"/>
    <w:rsid w:val="00DD699C"/>
    <w:rsid w:val="00DD74C8"/>
    <w:rsid w:val="00DD755B"/>
    <w:rsid w:val="00DD7568"/>
    <w:rsid w:val="00DD76B8"/>
    <w:rsid w:val="00DD78BB"/>
    <w:rsid w:val="00DE149C"/>
    <w:rsid w:val="00DE2285"/>
    <w:rsid w:val="00DE2FE5"/>
    <w:rsid w:val="00DE43C6"/>
    <w:rsid w:val="00DE6312"/>
    <w:rsid w:val="00DE6DFC"/>
    <w:rsid w:val="00DE7472"/>
    <w:rsid w:val="00DF02B7"/>
    <w:rsid w:val="00DF09B5"/>
    <w:rsid w:val="00DF13A5"/>
    <w:rsid w:val="00DF200C"/>
    <w:rsid w:val="00DF2512"/>
    <w:rsid w:val="00DF32B8"/>
    <w:rsid w:val="00DF4780"/>
    <w:rsid w:val="00DF6195"/>
    <w:rsid w:val="00DF7625"/>
    <w:rsid w:val="00DF7CF7"/>
    <w:rsid w:val="00DF7E99"/>
    <w:rsid w:val="00E001ED"/>
    <w:rsid w:val="00E0038F"/>
    <w:rsid w:val="00E00EC7"/>
    <w:rsid w:val="00E01281"/>
    <w:rsid w:val="00E01424"/>
    <w:rsid w:val="00E01463"/>
    <w:rsid w:val="00E016A2"/>
    <w:rsid w:val="00E036D9"/>
    <w:rsid w:val="00E03708"/>
    <w:rsid w:val="00E041F7"/>
    <w:rsid w:val="00E04A57"/>
    <w:rsid w:val="00E04C80"/>
    <w:rsid w:val="00E0633D"/>
    <w:rsid w:val="00E06598"/>
    <w:rsid w:val="00E1079A"/>
    <w:rsid w:val="00E11AFF"/>
    <w:rsid w:val="00E12587"/>
    <w:rsid w:val="00E12EF1"/>
    <w:rsid w:val="00E132B2"/>
    <w:rsid w:val="00E137B6"/>
    <w:rsid w:val="00E14F4B"/>
    <w:rsid w:val="00E15CB2"/>
    <w:rsid w:val="00E1647A"/>
    <w:rsid w:val="00E16BA3"/>
    <w:rsid w:val="00E16DB2"/>
    <w:rsid w:val="00E17803"/>
    <w:rsid w:val="00E205D5"/>
    <w:rsid w:val="00E207C2"/>
    <w:rsid w:val="00E21FB6"/>
    <w:rsid w:val="00E224FC"/>
    <w:rsid w:val="00E22E4F"/>
    <w:rsid w:val="00E234C4"/>
    <w:rsid w:val="00E239A9"/>
    <w:rsid w:val="00E23C8F"/>
    <w:rsid w:val="00E24823"/>
    <w:rsid w:val="00E24D32"/>
    <w:rsid w:val="00E261C9"/>
    <w:rsid w:val="00E26580"/>
    <w:rsid w:val="00E26591"/>
    <w:rsid w:val="00E270AE"/>
    <w:rsid w:val="00E27499"/>
    <w:rsid w:val="00E27A9D"/>
    <w:rsid w:val="00E30194"/>
    <w:rsid w:val="00E30856"/>
    <w:rsid w:val="00E30BDF"/>
    <w:rsid w:val="00E32180"/>
    <w:rsid w:val="00E331FF"/>
    <w:rsid w:val="00E33AB0"/>
    <w:rsid w:val="00E33CFA"/>
    <w:rsid w:val="00E33F71"/>
    <w:rsid w:val="00E350FF"/>
    <w:rsid w:val="00E35A38"/>
    <w:rsid w:val="00E35B96"/>
    <w:rsid w:val="00E365F3"/>
    <w:rsid w:val="00E40D22"/>
    <w:rsid w:val="00E414A0"/>
    <w:rsid w:val="00E41662"/>
    <w:rsid w:val="00E41ABD"/>
    <w:rsid w:val="00E41BA5"/>
    <w:rsid w:val="00E41C08"/>
    <w:rsid w:val="00E424E0"/>
    <w:rsid w:val="00E42899"/>
    <w:rsid w:val="00E42F3C"/>
    <w:rsid w:val="00E4320D"/>
    <w:rsid w:val="00E4366C"/>
    <w:rsid w:val="00E444CA"/>
    <w:rsid w:val="00E44661"/>
    <w:rsid w:val="00E5116F"/>
    <w:rsid w:val="00E52825"/>
    <w:rsid w:val="00E529EE"/>
    <w:rsid w:val="00E533C5"/>
    <w:rsid w:val="00E53E8C"/>
    <w:rsid w:val="00E55149"/>
    <w:rsid w:val="00E55E91"/>
    <w:rsid w:val="00E564B3"/>
    <w:rsid w:val="00E56521"/>
    <w:rsid w:val="00E5655E"/>
    <w:rsid w:val="00E56CB1"/>
    <w:rsid w:val="00E57F17"/>
    <w:rsid w:val="00E609D3"/>
    <w:rsid w:val="00E60AEE"/>
    <w:rsid w:val="00E60D59"/>
    <w:rsid w:val="00E614D9"/>
    <w:rsid w:val="00E61FC2"/>
    <w:rsid w:val="00E628F4"/>
    <w:rsid w:val="00E630AF"/>
    <w:rsid w:val="00E6319A"/>
    <w:rsid w:val="00E632DD"/>
    <w:rsid w:val="00E6459F"/>
    <w:rsid w:val="00E64684"/>
    <w:rsid w:val="00E65066"/>
    <w:rsid w:val="00E65C6D"/>
    <w:rsid w:val="00E66237"/>
    <w:rsid w:val="00E66CCA"/>
    <w:rsid w:val="00E67275"/>
    <w:rsid w:val="00E679BC"/>
    <w:rsid w:val="00E67E2E"/>
    <w:rsid w:val="00E701D9"/>
    <w:rsid w:val="00E70602"/>
    <w:rsid w:val="00E709AE"/>
    <w:rsid w:val="00E7101A"/>
    <w:rsid w:val="00E715C5"/>
    <w:rsid w:val="00E72113"/>
    <w:rsid w:val="00E74B30"/>
    <w:rsid w:val="00E750C2"/>
    <w:rsid w:val="00E75379"/>
    <w:rsid w:val="00E7556A"/>
    <w:rsid w:val="00E756D6"/>
    <w:rsid w:val="00E75713"/>
    <w:rsid w:val="00E75B00"/>
    <w:rsid w:val="00E763A8"/>
    <w:rsid w:val="00E76643"/>
    <w:rsid w:val="00E77110"/>
    <w:rsid w:val="00E77470"/>
    <w:rsid w:val="00E77868"/>
    <w:rsid w:val="00E80044"/>
    <w:rsid w:val="00E812E5"/>
    <w:rsid w:val="00E824C1"/>
    <w:rsid w:val="00E83202"/>
    <w:rsid w:val="00E839D7"/>
    <w:rsid w:val="00E857DC"/>
    <w:rsid w:val="00E861E0"/>
    <w:rsid w:val="00E866F6"/>
    <w:rsid w:val="00E86747"/>
    <w:rsid w:val="00E870AB"/>
    <w:rsid w:val="00E87223"/>
    <w:rsid w:val="00E91EA3"/>
    <w:rsid w:val="00E9200E"/>
    <w:rsid w:val="00E926FF"/>
    <w:rsid w:val="00E93157"/>
    <w:rsid w:val="00E93B78"/>
    <w:rsid w:val="00E94DC2"/>
    <w:rsid w:val="00E952DF"/>
    <w:rsid w:val="00E95E8F"/>
    <w:rsid w:val="00E9600C"/>
    <w:rsid w:val="00E961DE"/>
    <w:rsid w:val="00E97589"/>
    <w:rsid w:val="00E9771B"/>
    <w:rsid w:val="00E97867"/>
    <w:rsid w:val="00EA02F3"/>
    <w:rsid w:val="00EA0BC9"/>
    <w:rsid w:val="00EA1872"/>
    <w:rsid w:val="00EA1939"/>
    <w:rsid w:val="00EA26D8"/>
    <w:rsid w:val="00EA30AD"/>
    <w:rsid w:val="00EA3BA7"/>
    <w:rsid w:val="00EA3DB8"/>
    <w:rsid w:val="00EA45E5"/>
    <w:rsid w:val="00EA4770"/>
    <w:rsid w:val="00EA4B71"/>
    <w:rsid w:val="00EA64D9"/>
    <w:rsid w:val="00EA72F6"/>
    <w:rsid w:val="00EA7CB3"/>
    <w:rsid w:val="00EA7E7D"/>
    <w:rsid w:val="00EB0052"/>
    <w:rsid w:val="00EB040C"/>
    <w:rsid w:val="00EB0762"/>
    <w:rsid w:val="00EB1A55"/>
    <w:rsid w:val="00EB1E12"/>
    <w:rsid w:val="00EB2123"/>
    <w:rsid w:val="00EB22CB"/>
    <w:rsid w:val="00EB2AF4"/>
    <w:rsid w:val="00EB32F1"/>
    <w:rsid w:val="00EB342E"/>
    <w:rsid w:val="00EB3D06"/>
    <w:rsid w:val="00EB4035"/>
    <w:rsid w:val="00EB40B7"/>
    <w:rsid w:val="00EB49C9"/>
    <w:rsid w:val="00EB4BA0"/>
    <w:rsid w:val="00EB4E74"/>
    <w:rsid w:val="00EB5187"/>
    <w:rsid w:val="00EB55D6"/>
    <w:rsid w:val="00EB5B3E"/>
    <w:rsid w:val="00EB5E78"/>
    <w:rsid w:val="00EB653A"/>
    <w:rsid w:val="00EB6751"/>
    <w:rsid w:val="00EB6AB8"/>
    <w:rsid w:val="00EB6B33"/>
    <w:rsid w:val="00EB6D7F"/>
    <w:rsid w:val="00EC0D93"/>
    <w:rsid w:val="00EC0EFC"/>
    <w:rsid w:val="00EC2439"/>
    <w:rsid w:val="00EC35AB"/>
    <w:rsid w:val="00EC4444"/>
    <w:rsid w:val="00EC48FF"/>
    <w:rsid w:val="00EC4F14"/>
    <w:rsid w:val="00EC5033"/>
    <w:rsid w:val="00EC66C9"/>
    <w:rsid w:val="00EC66F3"/>
    <w:rsid w:val="00EC68C4"/>
    <w:rsid w:val="00EC6C1C"/>
    <w:rsid w:val="00ED0236"/>
    <w:rsid w:val="00ED138B"/>
    <w:rsid w:val="00ED1C74"/>
    <w:rsid w:val="00ED2331"/>
    <w:rsid w:val="00ED318B"/>
    <w:rsid w:val="00ED3A7F"/>
    <w:rsid w:val="00ED4B81"/>
    <w:rsid w:val="00ED4C44"/>
    <w:rsid w:val="00ED5391"/>
    <w:rsid w:val="00ED53F0"/>
    <w:rsid w:val="00ED5A90"/>
    <w:rsid w:val="00ED5F8C"/>
    <w:rsid w:val="00ED7795"/>
    <w:rsid w:val="00ED7CC3"/>
    <w:rsid w:val="00ED7EC6"/>
    <w:rsid w:val="00EE0195"/>
    <w:rsid w:val="00EE1447"/>
    <w:rsid w:val="00EE18BD"/>
    <w:rsid w:val="00EE1B43"/>
    <w:rsid w:val="00EE1F94"/>
    <w:rsid w:val="00EE33CE"/>
    <w:rsid w:val="00EE420D"/>
    <w:rsid w:val="00EE490B"/>
    <w:rsid w:val="00EE4AEA"/>
    <w:rsid w:val="00EE4C86"/>
    <w:rsid w:val="00EE549E"/>
    <w:rsid w:val="00EE6CE3"/>
    <w:rsid w:val="00EE714E"/>
    <w:rsid w:val="00EF001D"/>
    <w:rsid w:val="00EF3D0E"/>
    <w:rsid w:val="00EF4712"/>
    <w:rsid w:val="00EF4CDF"/>
    <w:rsid w:val="00EF51F9"/>
    <w:rsid w:val="00EF5D3A"/>
    <w:rsid w:val="00EF60D0"/>
    <w:rsid w:val="00EF66E0"/>
    <w:rsid w:val="00EF6C63"/>
    <w:rsid w:val="00EF7219"/>
    <w:rsid w:val="00EF7299"/>
    <w:rsid w:val="00EF7EF1"/>
    <w:rsid w:val="00F00F67"/>
    <w:rsid w:val="00F012D5"/>
    <w:rsid w:val="00F014F0"/>
    <w:rsid w:val="00F017BF"/>
    <w:rsid w:val="00F01A5F"/>
    <w:rsid w:val="00F02170"/>
    <w:rsid w:val="00F0287F"/>
    <w:rsid w:val="00F040DC"/>
    <w:rsid w:val="00F047CB"/>
    <w:rsid w:val="00F049A1"/>
    <w:rsid w:val="00F05144"/>
    <w:rsid w:val="00F05BC3"/>
    <w:rsid w:val="00F05EFD"/>
    <w:rsid w:val="00F070E1"/>
    <w:rsid w:val="00F079D1"/>
    <w:rsid w:val="00F10671"/>
    <w:rsid w:val="00F107BB"/>
    <w:rsid w:val="00F11173"/>
    <w:rsid w:val="00F1354C"/>
    <w:rsid w:val="00F143EC"/>
    <w:rsid w:val="00F14813"/>
    <w:rsid w:val="00F14A61"/>
    <w:rsid w:val="00F15838"/>
    <w:rsid w:val="00F15C55"/>
    <w:rsid w:val="00F15E6C"/>
    <w:rsid w:val="00F16EE0"/>
    <w:rsid w:val="00F17219"/>
    <w:rsid w:val="00F17F32"/>
    <w:rsid w:val="00F2020A"/>
    <w:rsid w:val="00F2126E"/>
    <w:rsid w:val="00F216D3"/>
    <w:rsid w:val="00F229E4"/>
    <w:rsid w:val="00F22A24"/>
    <w:rsid w:val="00F22DE2"/>
    <w:rsid w:val="00F23175"/>
    <w:rsid w:val="00F24760"/>
    <w:rsid w:val="00F24B25"/>
    <w:rsid w:val="00F24CF2"/>
    <w:rsid w:val="00F24F7B"/>
    <w:rsid w:val="00F25367"/>
    <w:rsid w:val="00F253E4"/>
    <w:rsid w:val="00F2657D"/>
    <w:rsid w:val="00F301B6"/>
    <w:rsid w:val="00F309FF"/>
    <w:rsid w:val="00F30DBF"/>
    <w:rsid w:val="00F320CA"/>
    <w:rsid w:val="00F33068"/>
    <w:rsid w:val="00F3402C"/>
    <w:rsid w:val="00F35D7F"/>
    <w:rsid w:val="00F36759"/>
    <w:rsid w:val="00F372C0"/>
    <w:rsid w:val="00F37777"/>
    <w:rsid w:val="00F37D18"/>
    <w:rsid w:val="00F37ECB"/>
    <w:rsid w:val="00F40103"/>
    <w:rsid w:val="00F4082E"/>
    <w:rsid w:val="00F408EF"/>
    <w:rsid w:val="00F41489"/>
    <w:rsid w:val="00F429E5"/>
    <w:rsid w:val="00F44406"/>
    <w:rsid w:val="00F445C8"/>
    <w:rsid w:val="00F45092"/>
    <w:rsid w:val="00F457C7"/>
    <w:rsid w:val="00F45C7B"/>
    <w:rsid w:val="00F462A3"/>
    <w:rsid w:val="00F46377"/>
    <w:rsid w:val="00F46E4C"/>
    <w:rsid w:val="00F47BFD"/>
    <w:rsid w:val="00F47C1D"/>
    <w:rsid w:val="00F50A9F"/>
    <w:rsid w:val="00F51B14"/>
    <w:rsid w:val="00F51EF4"/>
    <w:rsid w:val="00F52238"/>
    <w:rsid w:val="00F52303"/>
    <w:rsid w:val="00F5247D"/>
    <w:rsid w:val="00F545B0"/>
    <w:rsid w:val="00F54658"/>
    <w:rsid w:val="00F55705"/>
    <w:rsid w:val="00F55BBC"/>
    <w:rsid w:val="00F566FD"/>
    <w:rsid w:val="00F60F5A"/>
    <w:rsid w:val="00F61C22"/>
    <w:rsid w:val="00F62513"/>
    <w:rsid w:val="00F62A02"/>
    <w:rsid w:val="00F62C84"/>
    <w:rsid w:val="00F64156"/>
    <w:rsid w:val="00F6485D"/>
    <w:rsid w:val="00F65DDB"/>
    <w:rsid w:val="00F66DD9"/>
    <w:rsid w:val="00F67659"/>
    <w:rsid w:val="00F67B0A"/>
    <w:rsid w:val="00F67F35"/>
    <w:rsid w:val="00F7060E"/>
    <w:rsid w:val="00F70A64"/>
    <w:rsid w:val="00F70AB7"/>
    <w:rsid w:val="00F7104D"/>
    <w:rsid w:val="00F717C9"/>
    <w:rsid w:val="00F720E7"/>
    <w:rsid w:val="00F72CCC"/>
    <w:rsid w:val="00F73C5D"/>
    <w:rsid w:val="00F73C9A"/>
    <w:rsid w:val="00F74906"/>
    <w:rsid w:val="00F74E3B"/>
    <w:rsid w:val="00F7509A"/>
    <w:rsid w:val="00F75467"/>
    <w:rsid w:val="00F75EA6"/>
    <w:rsid w:val="00F76D38"/>
    <w:rsid w:val="00F81BA8"/>
    <w:rsid w:val="00F81CBA"/>
    <w:rsid w:val="00F828BD"/>
    <w:rsid w:val="00F82BC0"/>
    <w:rsid w:val="00F82CE5"/>
    <w:rsid w:val="00F82DF5"/>
    <w:rsid w:val="00F839EE"/>
    <w:rsid w:val="00F84960"/>
    <w:rsid w:val="00F85F06"/>
    <w:rsid w:val="00F86982"/>
    <w:rsid w:val="00F86D80"/>
    <w:rsid w:val="00F875BF"/>
    <w:rsid w:val="00F87645"/>
    <w:rsid w:val="00F87988"/>
    <w:rsid w:val="00F904CC"/>
    <w:rsid w:val="00F904D1"/>
    <w:rsid w:val="00F9175C"/>
    <w:rsid w:val="00F91E31"/>
    <w:rsid w:val="00F91EF6"/>
    <w:rsid w:val="00F926EB"/>
    <w:rsid w:val="00F929D8"/>
    <w:rsid w:val="00F935CE"/>
    <w:rsid w:val="00F94262"/>
    <w:rsid w:val="00F952E1"/>
    <w:rsid w:val="00F956DB"/>
    <w:rsid w:val="00F95FA2"/>
    <w:rsid w:val="00F960C6"/>
    <w:rsid w:val="00F96837"/>
    <w:rsid w:val="00F97439"/>
    <w:rsid w:val="00F97981"/>
    <w:rsid w:val="00F97CD5"/>
    <w:rsid w:val="00FA0820"/>
    <w:rsid w:val="00FA0828"/>
    <w:rsid w:val="00FA0B04"/>
    <w:rsid w:val="00FA14FF"/>
    <w:rsid w:val="00FA18F0"/>
    <w:rsid w:val="00FA1E9E"/>
    <w:rsid w:val="00FA21EA"/>
    <w:rsid w:val="00FA2240"/>
    <w:rsid w:val="00FA25D7"/>
    <w:rsid w:val="00FA2A48"/>
    <w:rsid w:val="00FA319F"/>
    <w:rsid w:val="00FA423C"/>
    <w:rsid w:val="00FA4348"/>
    <w:rsid w:val="00FA45D9"/>
    <w:rsid w:val="00FA4CBC"/>
    <w:rsid w:val="00FA4D83"/>
    <w:rsid w:val="00FA4DF6"/>
    <w:rsid w:val="00FA5394"/>
    <w:rsid w:val="00FA590C"/>
    <w:rsid w:val="00FA6CEC"/>
    <w:rsid w:val="00FA730E"/>
    <w:rsid w:val="00FB00F8"/>
    <w:rsid w:val="00FB03C4"/>
    <w:rsid w:val="00FB2156"/>
    <w:rsid w:val="00FB249A"/>
    <w:rsid w:val="00FB4003"/>
    <w:rsid w:val="00FB450D"/>
    <w:rsid w:val="00FB4ED8"/>
    <w:rsid w:val="00FB597D"/>
    <w:rsid w:val="00FB7679"/>
    <w:rsid w:val="00FC0C8D"/>
    <w:rsid w:val="00FC1948"/>
    <w:rsid w:val="00FC2C5D"/>
    <w:rsid w:val="00FC3460"/>
    <w:rsid w:val="00FC3609"/>
    <w:rsid w:val="00FC3964"/>
    <w:rsid w:val="00FC3967"/>
    <w:rsid w:val="00FC48FA"/>
    <w:rsid w:val="00FC571A"/>
    <w:rsid w:val="00FC58A3"/>
    <w:rsid w:val="00FC5B8F"/>
    <w:rsid w:val="00FC6109"/>
    <w:rsid w:val="00FC614C"/>
    <w:rsid w:val="00FC64F3"/>
    <w:rsid w:val="00FC6984"/>
    <w:rsid w:val="00FC73A1"/>
    <w:rsid w:val="00FC7BF7"/>
    <w:rsid w:val="00FC7C78"/>
    <w:rsid w:val="00FD0007"/>
    <w:rsid w:val="00FD026D"/>
    <w:rsid w:val="00FD042D"/>
    <w:rsid w:val="00FD15A3"/>
    <w:rsid w:val="00FD1A0F"/>
    <w:rsid w:val="00FD24B3"/>
    <w:rsid w:val="00FD2E07"/>
    <w:rsid w:val="00FD32FE"/>
    <w:rsid w:val="00FD366B"/>
    <w:rsid w:val="00FD3854"/>
    <w:rsid w:val="00FD439E"/>
    <w:rsid w:val="00FD43D6"/>
    <w:rsid w:val="00FD46E5"/>
    <w:rsid w:val="00FD5754"/>
    <w:rsid w:val="00FD5B28"/>
    <w:rsid w:val="00FD72AF"/>
    <w:rsid w:val="00FD731D"/>
    <w:rsid w:val="00FD756C"/>
    <w:rsid w:val="00FD7847"/>
    <w:rsid w:val="00FD7AAD"/>
    <w:rsid w:val="00FD7D6D"/>
    <w:rsid w:val="00FE0319"/>
    <w:rsid w:val="00FE0485"/>
    <w:rsid w:val="00FE0E2C"/>
    <w:rsid w:val="00FE1CA8"/>
    <w:rsid w:val="00FE25F4"/>
    <w:rsid w:val="00FE2A66"/>
    <w:rsid w:val="00FE2CC6"/>
    <w:rsid w:val="00FE369C"/>
    <w:rsid w:val="00FE381E"/>
    <w:rsid w:val="00FE4D5E"/>
    <w:rsid w:val="00FE5D6D"/>
    <w:rsid w:val="00FE6367"/>
    <w:rsid w:val="00FE66F2"/>
    <w:rsid w:val="00FE7716"/>
    <w:rsid w:val="00FF0CAF"/>
    <w:rsid w:val="00FF1B45"/>
    <w:rsid w:val="00FF38B1"/>
    <w:rsid w:val="00FF441E"/>
    <w:rsid w:val="00FF4F8F"/>
    <w:rsid w:val="00FF57BC"/>
    <w:rsid w:val="00FF5DFC"/>
    <w:rsid w:val="00FF65A6"/>
    <w:rsid w:val="00FF6EAF"/>
    <w:rsid w:val="00FF7708"/>
    <w:rsid w:val="00FF7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1183AF"/>
  <w15:docId w15:val="{EB80B1D1-DBB2-4723-8D0E-5CAED2888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32B8"/>
    <w:pPr>
      <w:ind w:left="720"/>
      <w:contextualSpacing/>
    </w:pPr>
  </w:style>
  <w:style w:type="character" w:styleId="CommentReference">
    <w:name w:val="annotation reference"/>
    <w:basedOn w:val="DefaultParagraphFont"/>
    <w:uiPriority w:val="99"/>
    <w:semiHidden/>
    <w:unhideWhenUsed/>
    <w:rsid w:val="00F24B25"/>
    <w:rPr>
      <w:sz w:val="16"/>
      <w:szCs w:val="16"/>
    </w:rPr>
  </w:style>
  <w:style w:type="paragraph" w:styleId="CommentText">
    <w:name w:val="annotation text"/>
    <w:basedOn w:val="Normal"/>
    <w:link w:val="CommentTextChar"/>
    <w:uiPriority w:val="99"/>
    <w:semiHidden/>
    <w:unhideWhenUsed/>
    <w:rsid w:val="00F24B25"/>
    <w:pPr>
      <w:spacing w:line="240" w:lineRule="auto"/>
    </w:pPr>
    <w:rPr>
      <w:sz w:val="20"/>
      <w:szCs w:val="20"/>
    </w:rPr>
  </w:style>
  <w:style w:type="character" w:customStyle="1" w:styleId="CommentTextChar">
    <w:name w:val="Comment Text Char"/>
    <w:basedOn w:val="DefaultParagraphFont"/>
    <w:link w:val="CommentText"/>
    <w:uiPriority w:val="99"/>
    <w:semiHidden/>
    <w:rsid w:val="00F24B25"/>
    <w:rPr>
      <w:sz w:val="20"/>
      <w:szCs w:val="20"/>
    </w:rPr>
  </w:style>
  <w:style w:type="paragraph" w:styleId="CommentSubject">
    <w:name w:val="annotation subject"/>
    <w:basedOn w:val="CommentText"/>
    <w:next w:val="CommentText"/>
    <w:link w:val="CommentSubjectChar"/>
    <w:uiPriority w:val="99"/>
    <w:semiHidden/>
    <w:unhideWhenUsed/>
    <w:rsid w:val="00F24B25"/>
    <w:rPr>
      <w:b/>
      <w:bCs/>
    </w:rPr>
  </w:style>
  <w:style w:type="character" w:customStyle="1" w:styleId="CommentSubjectChar">
    <w:name w:val="Comment Subject Char"/>
    <w:basedOn w:val="CommentTextChar"/>
    <w:link w:val="CommentSubject"/>
    <w:uiPriority w:val="99"/>
    <w:semiHidden/>
    <w:rsid w:val="00F24B25"/>
    <w:rPr>
      <w:b/>
      <w:bCs/>
      <w:sz w:val="20"/>
      <w:szCs w:val="20"/>
    </w:rPr>
  </w:style>
  <w:style w:type="paragraph" w:styleId="BalloonText">
    <w:name w:val="Balloon Text"/>
    <w:basedOn w:val="Normal"/>
    <w:link w:val="BalloonTextChar"/>
    <w:uiPriority w:val="99"/>
    <w:semiHidden/>
    <w:unhideWhenUsed/>
    <w:rsid w:val="00F24B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B25"/>
    <w:rPr>
      <w:rFonts w:ascii="Tahoma" w:hAnsi="Tahoma" w:cs="Tahoma"/>
      <w:sz w:val="16"/>
      <w:szCs w:val="16"/>
    </w:rPr>
  </w:style>
  <w:style w:type="paragraph" w:styleId="Header">
    <w:name w:val="header"/>
    <w:basedOn w:val="Normal"/>
    <w:link w:val="HeaderChar"/>
    <w:uiPriority w:val="99"/>
    <w:unhideWhenUsed/>
    <w:rsid w:val="001E58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58D1"/>
  </w:style>
  <w:style w:type="paragraph" w:styleId="Footer">
    <w:name w:val="footer"/>
    <w:basedOn w:val="Normal"/>
    <w:link w:val="FooterChar"/>
    <w:uiPriority w:val="99"/>
    <w:unhideWhenUsed/>
    <w:rsid w:val="001E58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58D1"/>
  </w:style>
  <w:style w:type="character" w:styleId="Hyperlink">
    <w:name w:val="Hyperlink"/>
    <w:basedOn w:val="DefaultParagraphFont"/>
    <w:uiPriority w:val="99"/>
    <w:unhideWhenUsed/>
    <w:rsid w:val="00687CC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a-food-ind.org/posts/we-card-awareness-month-proclamatio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EA4BEC-B8B6-4B9B-9C14-147FF668F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768</Words>
  <Characters>438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celyn McCabe APR</dc:creator>
  <cp:lastModifiedBy>Jocelyn McCabe APR</cp:lastModifiedBy>
  <cp:revision>5</cp:revision>
  <cp:lastPrinted>2018-10-23T20:35:00Z</cp:lastPrinted>
  <dcterms:created xsi:type="dcterms:W3CDTF">2020-09-09T21:09:00Z</dcterms:created>
  <dcterms:modified xsi:type="dcterms:W3CDTF">2020-09-14T17:01:00Z</dcterms:modified>
</cp:coreProperties>
</file>